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936"/>
        <w:gridCol w:w="5919"/>
      </w:tblGrid>
      <w:tr w:rsidR="00BA546A" w:rsidRPr="00F342D8" w14:paraId="1A513692" w14:textId="77777777" w:rsidTr="006700A7">
        <w:tc>
          <w:tcPr>
            <w:tcW w:w="3936" w:type="dxa"/>
            <w:vAlign w:val="center"/>
          </w:tcPr>
          <w:p w14:paraId="626A986C" w14:textId="687DC1FD" w:rsidR="00BA546A" w:rsidRPr="00255554" w:rsidRDefault="00A36B6D" w:rsidP="006700A7">
            <w:pPr>
              <w:spacing w:before="120"/>
              <w:jc w:val="center"/>
              <w:rPr>
                <w:rFonts w:cs="Arial"/>
              </w:rPr>
            </w:pPr>
            <w:bookmarkStart w:id="0" w:name="_GoBack"/>
            <w:bookmarkEnd w:id="0"/>
            <w:r w:rsidRPr="000D02A8">
              <w:rPr>
                <w:noProof/>
              </w:rPr>
              <w:drawing>
                <wp:inline distT="0" distB="0" distL="0" distR="0" wp14:anchorId="434EF90F" wp14:editId="151CA201">
                  <wp:extent cx="1781230" cy="1576687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514" cy="15866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9" w:type="dxa"/>
          </w:tcPr>
          <w:p w14:paraId="2E664C8A" w14:textId="3837EBE5" w:rsidR="00BA546A" w:rsidRPr="00F342D8" w:rsidRDefault="00BA546A" w:rsidP="006700A7">
            <w:pPr>
              <w:spacing w:before="120"/>
              <w:rPr>
                <w:rFonts w:cs="Arial"/>
              </w:rPr>
            </w:pPr>
            <w:r w:rsidRPr="00F342D8">
              <w:rPr>
                <w:rFonts w:cs="Arial"/>
                <w:b/>
              </w:rPr>
              <w:t>Year 12</w:t>
            </w:r>
            <w:r w:rsidRPr="00F342D8">
              <w:rPr>
                <w:rFonts w:cs="Arial"/>
                <w:b/>
                <w:i/>
              </w:rPr>
              <w:tab/>
            </w:r>
            <w:r>
              <w:rPr>
                <w:rFonts w:cs="Arial"/>
                <w:b/>
                <w:i/>
              </w:rPr>
              <w:t xml:space="preserve">ATAR </w:t>
            </w:r>
            <w:r w:rsidRPr="00E30EE9">
              <w:rPr>
                <w:rFonts w:cs="Arial"/>
                <w:b/>
              </w:rPr>
              <w:t xml:space="preserve">Physics </w:t>
            </w:r>
            <w:r>
              <w:rPr>
                <w:rFonts w:cs="Arial"/>
                <w:b/>
              </w:rPr>
              <w:t xml:space="preserve">Unit </w:t>
            </w:r>
            <w:r w:rsidR="00364025">
              <w:rPr>
                <w:rFonts w:cs="Arial"/>
                <w:b/>
              </w:rPr>
              <w:t>3</w:t>
            </w:r>
            <w:r w:rsidRPr="00F342D8">
              <w:rPr>
                <w:rFonts w:cs="Arial"/>
              </w:rPr>
              <w:tab/>
            </w:r>
            <w:r w:rsidRPr="00F342D8">
              <w:rPr>
                <w:rFonts w:cs="Arial"/>
                <w:b/>
                <w:i/>
              </w:rPr>
              <w:tab/>
            </w:r>
            <w:r w:rsidRPr="00E30EE9">
              <w:rPr>
                <w:rFonts w:cs="Arial"/>
                <w:b/>
              </w:rPr>
              <w:t>201</w:t>
            </w:r>
            <w:r w:rsidR="003C72E7">
              <w:rPr>
                <w:rFonts w:cs="Arial"/>
                <w:b/>
              </w:rPr>
              <w:t>8</w:t>
            </w:r>
            <w:r w:rsidRPr="00F342D8">
              <w:rPr>
                <w:rFonts w:cs="Arial"/>
                <w:b/>
                <w:i/>
              </w:rPr>
              <w:tab/>
            </w:r>
          </w:p>
          <w:p w14:paraId="259313CA" w14:textId="77777777" w:rsidR="00BA546A" w:rsidRPr="00F342D8" w:rsidRDefault="00BA546A" w:rsidP="006700A7">
            <w:pPr>
              <w:rPr>
                <w:rFonts w:cs="Arial"/>
                <w:b/>
                <w:i/>
              </w:rPr>
            </w:pPr>
          </w:p>
          <w:p w14:paraId="66861421" w14:textId="77777777" w:rsidR="005C5C0A" w:rsidRDefault="00BA546A" w:rsidP="006700A7">
            <w:pPr>
              <w:rPr>
                <w:rFonts w:cs="Arial"/>
                <w:b/>
                <w:i/>
              </w:rPr>
            </w:pPr>
            <w:r>
              <w:rPr>
                <w:rFonts w:cs="Arial"/>
                <w:b/>
                <w:i/>
              </w:rPr>
              <w:t>T</w:t>
            </w:r>
            <w:r w:rsidR="005C5C0A">
              <w:rPr>
                <w:rFonts w:cs="Arial"/>
                <w:b/>
                <w:i/>
              </w:rPr>
              <w:t xml:space="preserve">ASK 7 </w:t>
            </w:r>
            <w:r w:rsidRPr="00F342D8">
              <w:rPr>
                <w:rFonts w:cs="Arial"/>
                <w:b/>
                <w:i/>
              </w:rPr>
              <w:tab/>
            </w:r>
            <w:r>
              <w:rPr>
                <w:rFonts w:cs="Arial"/>
                <w:b/>
                <w:i/>
              </w:rPr>
              <w:t>Electromagnetism 2</w:t>
            </w:r>
            <w:r w:rsidR="005C5C0A">
              <w:rPr>
                <w:rFonts w:cs="Arial"/>
                <w:b/>
                <w:i/>
              </w:rPr>
              <w:t xml:space="preserve"> &amp; Electromagnetic </w:t>
            </w:r>
          </w:p>
          <w:p w14:paraId="166AF511" w14:textId="7191165E" w:rsidR="00BA546A" w:rsidRPr="00F342D8" w:rsidRDefault="005C5C0A" w:rsidP="006700A7">
            <w:pPr>
              <w:rPr>
                <w:rFonts w:cs="Arial"/>
                <w:b/>
                <w:i/>
              </w:rPr>
            </w:pPr>
            <w:r>
              <w:rPr>
                <w:rFonts w:cs="Arial"/>
                <w:b/>
                <w:i/>
              </w:rPr>
              <w:t xml:space="preserve">                   Induction</w:t>
            </w:r>
            <w:r w:rsidR="00BA546A" w:rsidRPr="00F342D8">
              <w:rPr>
                <w:rFonts w:cs="Arial"/>
                <w:b/>
                <w:i/>
              </w:rPr>
              <w:tab/>
            </w:r>
            <w:r w:rsidR="00BA546A" w:rsidRPr="00F342D8">
              <w:rPr>
                <w:rFonts w:cs="Arial"/>
                <w:b/>
                <w:i/>
              </w:rPr>
              <w:tab/>
            </w:r>
            <w:r w:rsidR="00BA546A">
              <w:rPr>
                <w:rFonts w:cs="Arial"/>
                <w:b/>
                <w:i/>
              </w:rPr>
              <w:t>5.0%</w:t>
            </w:r>
          </w:p>
          <w:p w14:paraId="204847FF" w14:textId="77777777" w:rsidR="00BA546A" w:rsidRPr="00F342D8" w:rsidRDefault="00BA546A" w:rsidP="006700A7">
            <w:pPr>
              <w:rPr>
                <w:rFonts w:cs="Arial"/>
              </w:rPr>
            </w:pPr>
          </w:p>
          <w:p w14:paraId="0FFECBAB" w14:textId="77777777" w:rsidR="00BA546A" w:rsidRPr="00F342D8" w:rsidRDefault="00BA546A" w:rsidP="006700A7">
            <w:pPr>
              <w:rPr>
                <w:rFonts w:cs="Arial"/>
                <w:b/>
              </w:rPr>
            </w:pPr>
            <w:r w:rsidRPr="00F342D8">
              <w:rPr>
                <w:rFonts w:cs="Arial"/>
                <w:b/>
              </w:rPr>
              <w:t xml:space="preserve">NAME: </w:t>
            </w:r>
            <w:r>
              <w:rPr>
                <w:rFonts w:cs="Arial"/>
                <w:b/>
              </w:rPr>
              <w:t>………………………………………………….</w:t>
            </w:r>
          </w:p>
          <w:p w14:paraId="3CD82448" w14:textId="77777777" w:rsidR="00BA546A" w:rsidRPr="00F342D8" w:rsidRDefault="00BA546A" w:rsidP="006700A7">
            <w:pPr>
              <w:rPr>
                <w:rFonts w:cs="Arial"/>
              </w:rPr>
            </w:pPr>
          </w:p>
          <w:p w14:paraId="4AF4AABC" w14:textId="77777777" w:rsidR="00BA546A" w:rsidRDefault="00BA546A" w:rsidP="006700A7">
            <w:pPr>
              <w:tabs>
                <w:tab w:val="left" w:pos="579"/>
              </w:tabs>
              <w:ind w:left="1167" w:hanging="1134"/>
              <w:rPr>
                <w:rFonts w:cs="Arial"/>
                <w:b/>
                <w:i/>
              </w:rPr>
            </w:pPr>
            <w:r w:rsidRPr="00F342D8">
              <w:rPr>
                <w:rFonts w:cs="Arial"/>
              </w:rPr>
              <w:t xml:space="preserve">Data: </w:t>
            </w:r>
            <w:r w:rsidRPr="00F342D8">
              <w:rPr>
                <w:rFonts w:cs="Arial"/>
              </w:rPr>
              <w:tab/>
              <w:t xml:space="preserve">See Data Sheet </w:t>
            </w:r>
            <w:r w:rsidRPr="00F342D8">
              <w:rPr>
                <w:rFonts w:cs="Arial"/>
              </w:rPr>
              <w:tab/>
            </w:r>
            <w:r w:rsidRPr="00F342D8">
              <w:rPr>
                <w:rFonts w:cs="Arial"/>
                <w:b/>
                <w:i/>
              </w:rPr>
              <w:tab/>
            </w:r>
          </w:p>
          <w:p w14:paraId="2746BA33" w14:textId="77777777" w:rsidR="00BA546A" w:rsidRPr="00F342D8" w:rsidRDefault="00BA546A" w:rsidP="006700A7">
            <w:pPr>
              <w:tabs>
                <w:tab w:val="left" w:pos="579"/>
              </w:tabs>
              <w:ind w:left="2268" w:hanging="1134"/>
              <w:rPr>
                <w:rFonts w:cs="Arial"/>
              </w:rPr>
            </w:pPr>
            <w:r w:rsidRPr="00F342D8">
              <w:rPr>
                <w:rFonts w:cs="Arial"/>
              </w:rPr>
              <w:t>Approx. marks shown.</w:t>
            </w:r>
          </w:p>
          <w:p w14:paraId="5F621071" w14:textId="77777777" w:rsidR="00BA546A" w:rsidRPr="00F342D8" w:rsidRDefault="00BA546A" w:rsidP="006700A7">
            <w:pPr>
              <w:rPr>
                <w:rFonts w:cs="Arial"/>
                <w:b/>
                <w:i/>
              </w:rPr>
            </w:pPr>
          </w:p>
          <w:p w14:paraId="501D97B1" w14:textId="11274CFE" w:rsidR="00BA546A" w:rsidRPr="00F342D8" w:rsidRDefault="00A36B6D" w:rsidP="00355592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MARK:       _________  /   </w:t>
            </w:r>
            <w:r w:rsidR="006341EE">
              <w:rPr>
                <w:rFonts w:cs="Arial"/>
                <w:b/>
              </w:rPr>
              <w:t>54</w:t>
            </w:r>
          </w:p>
        </w:tc>
      </w:tr>
    </w:tbl>
    <w:p w14:paraId="38A74DA4" w14:textId="77777777" w:rsidR="00BA546A" w:rsidRDefault="00BA546A" w:rsidP="00BA546A"/>
    <w:p w14:paraId="055A54D0" w14:textId="77777777" w:rsidR="00BA546A" w:rsidRPr="00E05FA6" w:rsidRDefault="00BA546A" w:rsidP="00BA546A">
      <w:pPr>
        <w:widowControl w:val="0"/>
        <w:kinsoku w:val="0"/>
        <w:overflowPunct w:val="0"/>
        <w:textAlignment w:val="baseline"/>
        <w:rPr>
          <w:rFonts w:cs="Arial"/>
          <w:sz w:val="24"/>
          <w:szCs w:val="24"/>
          <w:lang w:val="en-US"/>
        </w:rPr>
      </w:pPr>
      <w:r w:rsidRPr="00E05FA6">
        <w:rPr>
          <w:rFonts w:cs="Arial"/>
          <w:sz w:val="24"/>
          <w:szCs w:val="24"/>
          <w:lang w:val="en-US"/>
        </w:rPr>
        <w:t xml:space="preserve">When calculating numerical answers, show your working or reasoning clearly. Give final answers to </w:t>
      </w:r>
      <w:r w:rsidRPr="00E05FA6">
        <w:rPr>
          <w:rFonts w:cs="Arial"/>
          <w:b/>
          <w:sz w:val="24"/>
          <w:szCs w:val="24"/>
          <w:lang w:val="en-US"/>
        </w:rPr>
        <w:t>three</w:t>
      </w:r>
      <w:r w:rsidRPr="00E05FA6">
        <w:rPr>
          <w:rFonts w:cs="Arial"/>
          <w:sz w:val="24"/>
          <w:szCs w:val="24"/>
          <w:lang w:val="en-US"/>
        </w:rPr>
        <w:t xml:space="preserve"> significant figures and include appropriate units where applicable.</w:t>
      </w:r>
    </w:p>
    <w:p w14:paraId="757466EE" w14:textId="4E173684" w:rsidR="00BA546A" w:rsidRPr="00E05FA6" w:rsidRDefault="00BA546A" w:rsidP="00BA546A">
      <w:pPr>
        <w:widowControl w:val="0"/>
        <w:kinsoku w:val="0"/>
        <w:overflowPunct w:val="0"/>
        <w:spacing w:before="120"/>
        <w:textAlignment w:val="baseline"/>
        <w:rPr>
          <w:rFonts w:cs="Arial"/>
          <w:sz w:val="24"/>
          <w:szCs w:val="24"/>
          <w:lang w:val="en-US"/>
        </w:rPr>
      </w:pPr>
      <w:r w:rsidRPr="00E05FA6">
        <w:rPr>
          <w:rFonts w:cs="Arial"/>
          <w:sz w:val="24"/>
          <w:szCs w:val="24"/>
          <w:lang w:val="en-US"/>
        </w:rPr>
        <w:t xml:space="preserve">When estimating numerical answers, show your working or reasoning clearly. Give final answers to a maximum of </w:t>
      </w:r>
      <w:r w:rsidRPr="00E05FA6">
        <w:rPr>
          <w:rFonts w:cs="Arial"/>
          <w:b/>
          <w:sz w:val="24"/>
          <w:szCs w:val="24"/>
          <w:lang w:val="en-US"/>
        </w:rPr>
        <w:t xml:space="preserve">two </w:t>
      </w:r>
      <w:r w:rsidRPr="00E05FA6">
        <w:rPr>
          <w:rFonts w:cs="Arial"/>
          <w:sz w:val="24"/>
          <w:szCs w:val="24"/>
          <w:lang w:val="en-US"/>
        </w:rPr>
        <w:t>significant figures and include appropriate units where applicable.</w:t>
      </w:r>
    </w:p>
    <w:p w14:paraId="7A33B796" w14:textId="70F709D3" w:rsidR="003C72E7" w:rsidRPr="000A634F" w:rsidRDefault="00E05FA6" w:rsidP="00BA546A">
      <w:pPr>
        <w:widowControl w:val="0"/>
        <w:kinsoku w:val="0"/>
        <w:overflowPunct w:val="0"/>
        <w:spacing w:before="120"/>
        <w:textAlignment w:val="baseline"/>
        <w:rPr>
          <w:rFonts w:cs="Arial"/>
          <w:b/>
          <w:sz w:val="24"/>
          <w:szCs w:val="24"/>
          <w:lang w:val="en-US"/>
        </w:rPr>
      </w:pPr>
      <w:r w:rsidRPr="000A634F">
        <w:rPr>
          <w:rFonts w:cs="Arial"/>
          <w:b/>
          <w:sz w:val="24"/>
          <w:szCs w:val="24"/>
          <w:lang w:val="en-US"/>
        </w:rPr>
        <w:t>Multiple Choice Questions (</w:t>
      </w:r>
      <w:r w:rsidR="00A26A8B">
        <w:rPr>
          <w:rFonts w:cs="Arial"/>
          <w:b/>
          <w:sz w:val="24"/>
          <w:szCs w:val="24"/>
          <w:lang w:val="en-US"/>
        </w:rPr>
        <w:t>1</w:t>
      </w:r>
      <w:r w:rsidRPr="000A634F">
        <w:rPr>
          <w:rFonts w:cs="Arial"/>
          <w:b/>
          <w:sz w:val="24"/>
          <w:szCs w:val="24"/>
          <w:lang w:val="en-US"/>
        </w:rPr>
        <w:t xml:space="preserve"> mark each)</w:t>
      </w:r>
    </w:p>
    <w:p w14:paraId="42E8639D" w14:textId="2E54DFCB" w:rsidR="000A634F" w:rsidRDefault="000A634F" w:rsidP="000A634F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Circle only one correct answer.</w:t>
      </w:r>
    </w:p>
    <w:p w14:paraId="50E96DF5" w14:textId="77777777" w:rsidR="000A634F" w:rsidRDefault="000A634F" w:rsidP="00E04C34">
      <w:pPr>
        <w:autoSpaceDE w:val="0"/>
        <w:autoSpaceDN w:val="0"/>
        <w:adjustRightInd w:val="0"/>
        <w:rPr>
          <w:rFonts w:cs="Arial"/>
          <w:sz w:val="24"/>
          <w:szCs w:val="24"/>
          <w:lang w:val="en-US"/>
        </w:rPr>
      </w:pPr>
    </w:p>
    <w:p w14:paraId="3FB508BB" w14:textId="091A4C2F" w:rsidR="00990F83" w:rsidRDefault="00BD52DA" w:rsidP="00E04C34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990F83">
        <w:rPr>
          <w:rFonts w:cs="Arial"/>
          <w:sz w:val="24"/>
          <w:szCs w:val="24"/>
          <w:lang w:val="en-US"/>
        </w:rPr>
        <w:t>1.</w:t>
      </w:r>
      <w:r w:rsidR="003C5FAD" w:rsidRPr="00990F83">
        <w:rPr>
          <w:rFonts w:cs="Arial"/>
          <w:sz w:val="24"/>
          <w:szCs w:val="24"/>
          <w:lang w:val="en-US"/>
        </w:rPr>
        <w:t xml:space="preserve"> </w:t>
      </w:r>
      <w:r w:rsidR="00E04C34" w:rsidRPr="00990F83">
        <w:rPr>
          <w:rFonts w:cs="Arial"/>
          <w:sz w:val="24"/>
          <w:szCs w:val="24"/>
        </w:rPr>
        <w:t xml:space="preserve">Four conductors of different lengths are moved through a uniform magnetic field at the </w:t>
      </w:r>
    </w:p>
    <w:p w14:paraId="633E2493" w14:textId="4119BA37" w:rsidR="00E04C34" w:rsidRPr="00990F83" w:rsidRDefault="00990F83" w:rsidP="00990F83">
      <w:pPr>
        <w:autoSpaceDE w:val="0"/>
        <w:autoSpaceDN w:val="0"/>
        <w:adjustRightInd w:val="0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</w:rPr>
        <w:t xml:space="preserve">    </w:t>
      </w:r>
      <w:r w:rsidR="00E04C34" w:rsidRPr="00990F83">
        <w:rPr>
          <w:rFonts w:cs="Arial"/>
          <w:sz w:val="24"/>
          <w:szCs w:val="24"/>
        </w:rPr>
        <w:t>same</w:t>
      </w:r>
      <w:r>
        <w:rPr>
          <w:rFonts w:cs="Arial"/>
          <w:sz w:val="24"/>
          <w:szCs w:val="24"/>
        </w:rPr>
        <w:t xml:space="preserve"> </w:t>
      </w:r>
      <w:r w:rsidR="00E04C34" w:rsidRPr="00990F83">
        <w:rPr>
          <w:rFonts w:cs="Arial"/>
          <w:sz w:val="24"/>
          <w:szCs w:val="24"/>
        </w:rPr>
        <w:t>speed.</w:t>
      </w:r>
      <w:r>
        <w:rPr>
          <w:rFonts w:cs="Arial"/>
          <w:sz w:val="24"/>
          <w:szCs w:val="24"/>
        </w:rPr>
        <w:t xml:space="preserve"> </w:t>
      </w:r>
      <w:r w:rsidR="00E04C34" w:rsidRPr="00990F83">
        <w:rPr>
          <w:rFonts w:cs="Arial"/>
          <w:sz w:val="24"/>
          <w:szCs w:val="24"/>
        </w:rPr>
        <w:t>Which conductor will induce the greatest emf?</w:t>
      </w:r>
    </w:p>
    <w:p w14:paraId="5090EEA3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55763ECE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22539DB9" w14:textId="57331130" w:rsidR="00E04C34" w:rsidRDefault="00990F83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ab/>
      </w:r>
      <w:r w:rsidRPr="00990F83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660B87ED" wp14:editId="65F12258">
            <wp:extent cx="4350007" cy="2663084"/>
            <wp:effectExtent l="0" t="0" r="0" b="4445"/>
            <wp:docPr id="63169" name="Picture 63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605" cy="267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  <w:szCs w:val="24"/>
          <w:lang w:val="en-US"/>
        </w:rPr>
        <w:tab/>
      </w:r>
    </w:p>
    <w:p w14:paraId="4ECE99CF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0836F13" w14:textId="77777777" w:rsidR="000A634F" w:rsidRDefault="000A634F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D2EDED3" w14:textId="0115BFD1" w:rsidR="00990F83" w:rsidRPr="00990F83" w:rsidRDefault="00990F83" w:rsidP="00990F83">
      <w:pPr>
        <w:pStyle w:val="ListParagraph"/>
        <w:numPr>
          <w:ilvl w:val="0"/>
          <w:numId w:val="20"/>
        </w:num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>1</w:t>
      </w:r>
      <w:r>
        <w:rPr>
          <w:rFonts w:cs="Arial"/>
          <w:sz w:val="24"/>
          <w:szCs w:val="24"/>
          <w:lang w:val="en-US"/>
        </w:rPr>
        <w:tab/>
        <w:t xml:space="preserve">                         B) 2                                C) 3                              D) 4      </w:t>
      </w:r>
    </w:p>
    <w:p w14:paraId="260F5988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E3A45C5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6254349C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35AAE46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4992CD65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3559F55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6180859D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C50C6ED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2A6D5575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67123DA0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57895E8" w14:textId="77777777" w:rsidR="000A634F" w:rsidRPr="00A26A8B" w:rsidRDefault="000A634F" w:rsidP="000A634F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26A8B">
        <w:rPr>
          <w:rFonts w:cs="Arial"/>
          <w:sz w:val="24"/>
          <w:szCs w:val="24"/>
        </w:rPr>
        <w:lastRenderedPageBreak/>
        <w:t xml:space="preserve">2. A </w:t>
      </w:r>
      <w:r w:rsidRPr="00A26A8B">
        <w:rPr>
          <w:rFonts w:cs="Arial"/>
          <w:b/>
          <w:bCs/>
          <w:sz w:val="24"/>
          <w:szCs w:val="24"/>
        </w:rPr>
        <w:t xml:space="preserve">step-down </w:t>
      </w:r>
      <w:r w:rsidRPr="00A26A8B">
        <w:rPr>
          <w:rFonts w:cs="Arial"/>
          <w:sz w:val="24"/>
          <w:szCs w:val="24"/>
        </w:rPr>
        <w:t xml:space="preserve">transformer has a 500 turn primary that operates at 120 V ac. </w:t>
      </w:r>
    </w:p>
    <w:p w14:paraId="563614E8" w14:textId="77777777" w:rsidR="00A26A8B" w:rsidRDefault="000A634F" w:rsidP="000A634F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A26A8B">
        <w:rPr>
          <w:rFonts w:cs="Arial"/>
          <w:sz w:val="24"/>
          <w:szCs w:val="24"/>
        </w:rPr>
        <w:t xml:space="preserve">    Which of the following sets of conditions best describes the number of secondary turns </w:t>
      </w:r>
    </w:p>
    <w:p w14:paraId="5A55B254" w14:textId="1E96522C" w:rsidR="00E04C34" w:rsidRPr="00A26A8B" w:rsidRDefault="00A26A8B" w:rsidP="00A26A8B">
      <w:pPr>
        <w:autoSpaceDE w:val="0"/>
        <w:autoSpaceDN w:val="0"/>
        <w:adjustRightInd w:val="0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</w:rPr>
        <w:t xml:space="preserve">    </w:t>
      </w:r>
      <w:r w:rsidR="000A634F" w:rsidRPr="00A26A8B">
        <w:rPr>
          <w:rFonts w:cs="Arial"/>
          <w:sz w:val="24"/>
          <w:szCs w:val="24"/>
        </w:rPr>
        <w:t>and secondary</w:t>
      </w:r>
      <w:r>
        <w:rPr>
          <w:rFonts w:cs="Arial"/>
          <w:sz w:val="24"/>
          <w:szCs w:val="24"/>
        </w:rPr>
        <w:t xml:space="preserve"> </w:t>
      </w:r>
      <w:r w:rsidR="000A634F" w:rsidRPr="00A26A8B">
        <w:rPr>
          <w:rFonts w:cs="Arial"/>
          <w:sz w:val="24"/>
          <w:szCs w:val="24"/>
        </w:rPr>
        <w:t>voltage of this transformer?</w:t>
      </w:r>
    </w:p>
    <w:p w14:paraId="39042E3B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57BEAB9E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211EC66C" w14:textId="42646BC1" w:rsidR="00E04C34" w:rsidRDefault="0081715A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ab/>
      </w:r>
      <w:r w:rsidRPr="0081715A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6E1198BE" wp14:editId="73A3A02F">
            <wp:extent cx="4371149" cy="16793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377" cy="1681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2DEBD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65856D59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D5A83D5" w14:textId="77777777" w:rsidR="0081715A" w:rsidRDefault="0081715A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</w:rPr>
      </w:pPr>
      <w:r w:rsidRPr="0081715A">
        <w:rPr>
          <w:rFonts w:cs="Arial"/>
          <w:sz w:val="24"/>
          <w:szCs w:val="24"/>
        </w:rPr>
        <w:t xml:space="preserve">3. In which of the following diagrams is the secondary </w:t>
      </w:r>
      <w:r w:rsidRPr="0081715A">
        <w:rPr>
          <w:rFonts w:cs="Arial"/>
          <w:b/>
          <w:bCs/>
          <w:sz w:val="24"/>
          <w:szCs w:val="24"/>
        </w:rPr>
        <w:t xml:space="preserve">current </w:t>
      </w:r>
      <w:r w:rsidRPr="0081715A">
        <w:rPr>
          <w:rFonts w:cs="Arial"/>
          <w:sz w:val="24"/>
          <w:szCs w:val="24"/>
        </w:rPr>
        <w:t xml:space="preserve">greater than the primary </w:t>
      </w:r>
    </w:p>
    <w:p w14:paraId="622320F2" w14:textId="60B42A0B" w:rsidR="00E04C34" w:rsidRPr="0081715A" w:rsidRDefault="0081715A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b/>
          <w:bCs/>
          <w:sz w:val="24"/>
          <w:szCs w:val="24"/>
        </w:rPr>
        <w:t xml:space="preserve">   </w:t>
      </w:r>
      <w:r w:rsidRPr="0081715A">
        <w:rPr>
          <w:rFonts w:cs="Arial"/>
          <w:b/>
          <w:bCs/>
          <w:sz w:val="24"/>
          <w:szCs w:val="24"/>
        </w:rPr>
        <w:t>current</w:t>
      </w:r>
      <w:r w:rsidRPr="0081715A">
        <w:rPr>
          <w:rFonts w:cs="Arial"/>
          <w:sz w:val="24"/>
          <w:szCs w:val="24"/>
        </w:rPr>
        <w:t>?</w:t>
      </w:r>
    </w:p>
    <w:p w14:paraId="25F8BEF4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7D7F691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6EB7C45" w14:textId="454E09AB" w:rsidR="00E04C34" w:rsidRDefault="0081715A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 w:rsidRPr="0081715A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45EAA414" wp14:editId="42BE494B">
            <wp:extent cx="2764342" cy="2837587"/>
            <wp:effectExtent l="0" t="0" r="0" b="1270"/>
            <wp:docPr id="63170" name="Picture 63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747" cy="284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Arial"/>
          <w:sz w:val="24"/>
          <w:szCs w:val="24"/>
          <w:lang w:val="en-US"/>
        </w:rPr>
        <w:t xml:space="preserve">   </w:t>
      </w:r>
      <w:r w:rsidRPr="0081715A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10DD4353" wp14:editId="208B3DF2">
            <wp:extent cx="3181350" cy="3032771"/>
            <wp:effectExtent l="0" t="0" r="0" b="0"/>
            <wp:docPr id="63171" name="Picture 63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592" cy="3048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5F65E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409A03A0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67E34A2" w14:textId="6179D794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A5029E0" w14:textId="10633970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499F46F8" w14:textId="7E72644B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57E870A" w14:textId="620F2C6C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B28285D" w14:textId="4EA15EA9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FB9625F" w14:textId="25FF9C59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5A1DC0E5" w14:textId="427E04BB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7885737" w14:textId="4486DEA7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518884F" w14:textId="1931F7CC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2CFC1052" w14:textId="5D0AF101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7CC9DB1" w14:textId="4FCA391C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BFDCEA6" w14:textId="72ED8A39" w:rsidR="00441337" w:rsidRDefault="00441337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19B7424" w14:textId="77777777" w:rsidR="00441337" w:rsidRDefault="00441337" w:rsidP="00441337">
      <w:pPr>
        <w:autoSpaceDE w:val="0"/>
        <w:autoSpaceDN w:val="0"/>
        <w:adjustRightInd w:val="0"/>
        <w:rPr>
          <w:rFonts w:cs="Arial"/>
          <w:sz w:val="24"/>
          <w:szCs w:val="24"/>
        </w:rPr>
      </w:pPr>
      <w:r w:rsidRPr="00441337">
        <w:rPr>
          <w:rFonts w:cs="Arial"/>
          <w:sz w:val="24"/>
          <w:szCs w:val="24"/>
        </w:rPr>
        <w:lastRenderedPageBreak/>
        <w:t xml:space="preserve">4. In which of the following situations would the greatest emf be induced in the coil? </w:t>
      </w:r>
    </w:p>
    <w:p w14:paraId="1DDC9755" w14:textId="09813449" w:rsidR="00441337" w:rsidRPr="00441337" w:rsidRDefault="00441337" w:rsidP="00441337">
      <w:pPr>
        <w:autoSpaceDE w:val="0"/>
        <w:autoSpaceDN w:val="0"/>
        <w:adjustRightInd w:val="0"/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</w:rPr>
        <w:t xml:space="preserve">    </w:t>
      </w:r>
      <w:r w:rsidRPr="00441337">
        <w:rPr>
          <w:rFonts w:cs="Arial"/>
          <w:sz w:val="24"/>
          <w:szCs w:val="24"/>
        </w:rPr>
        <w:t>All changes</w:t>
      </w:r>
      <w:r>
        <w:rPr>
          <w:rFonts w:cs="Arial"/>
          <w:sz w:val="24"/>
          <w:szCs w:val="24"/>
        </w:rPr>
        <w:t xml:space="preserve"> </w:t>
      </w:r>
      <w:r w:rsidRPr="00441337">
        <w:rPr>
          <w:rFonts w:cs="Arial"/>
          <w:sz w:val="24"/>
          <w:szCs w:val="24"/>
        </w:rPr>
        <w:t>occur in the same time interval.</w:t>
      </w:r>
    </w:p>
    <w:p w14:paraId="17A5FC9A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6932E5D1" w14:textId="77777777" w:rsidR="00E04C34" w:rsidRDefault="00E04C34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4DD007C" w14:textId="22C4B50A" w:rsidR="00E04C34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 w:rsidRPr="00286EB1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2BEFE8C7" wp14:editId="19C12C14">
            <wp:extent cx="6210300" cy="2409564"/>
            <wp:effectExtent l="0" t="0" r="0" b="0"/>
            <wp:docPr id="63172" name="Picture 63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240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1F5D4" w14:textId="77777777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23AD7A1F" w14:textId="1C6D3377" w:rsidR="00E04C34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 w:rsidRPr="00286EB1">
        <w:rPr>
          <w:rFonts w:cs="Arial"/>
          <w:noProof/>
          <w:sz w:val="24"/>
          <w:szCs w:val="24"/>
          <w:lang w:val="en-US"/>
        </w:rPr>
        <w:drawing>
          <wp:inline distT="0" distB="0" distL="0" distR="0" wp14:anchorId="30BDA0F0" wp14:editId="7DF922DF">
            <wp:extent cx="6210300" cy="3238477"/>
            <wp:effectExtent l="0" t="0" r="0" b="635"/>
            <wp:docPr id="63173" name="Picture 63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238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D0DBE" w14:textId="34C4DAA3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F0463EC" w14:textId="667A443A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B9849B2" w14:textId="1C502FB2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4B428738" w14:textId="524A5B17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99562D7" w14:textId="42FD91A5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4C941FB" w14:textId="07F50843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5E4AB027" w14:textId="7254C2BF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8C01FE2" w14:textId="3D93FCBD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153BE1E" w14:textId="34B16E79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5E7EF40" w14:textId="7DD2352D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044EF1C4" w14:textId="639DADC3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3200F92" w14:textId="700225EF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D76301F" w14:textId="5A20D71F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38E9B381" w14:textId="78981D46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7EA7F638" w14:textId="0C9DC2D9" w:rsidR="00286EB1" w:rsidRDefault="00286EB1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B48C617" w14:textId="6734F3A8" w:rsidR="00286EB1" w:rsidRPr="008D2C32" w:rsidRDefault="0027535A" w:rsidP="003C5FAD">
      <w:pPr>
        <w:tabs>
          <w:tab w:val="left" w:pos="1080"/>
          <w:tab w:val="right" w:pos="9360"/>
        </w:tabs>
        <w:rPr>
          <w:rFonts w:cs="Arial"/>
          <w:b/>
          <w:sz w:val="24"/>
          <w:szCs w:val="24"/>
          <w:lang w:val="en-US"/>
        </w:rPr>
      </w:pPr>
      <w:r w:rsidRPr="008D2C32">
        <w:rPr>
          <w:rFonts w:cs="Arial"/>
          <w:b/>
          <w:sz w:val="24"/>
          <w:szCs w:val="24"/>
          <w:lang w:val="en-US"/>
        </w:rPr>
        <w:lastRenderedPageBreak/>
        <w:t xml:space="preserve">Short structured </w:t>
      </w:r>
      <w:r w:rsidR="008D2C32" w:rsidRPr="008D2C32">
        <w:rPr>
          <w:rFonts w:cs="Arial"/>
          <w:b/>
          <w:sz w:val="24"/>
          <w:szCs w:val="24"/>
          <w:lang w:val="en-US"/>
        </w:rPr>
        <w:t>questions</w:t>
      </w:r>
    </w:p>
    <w:p w14:paraId="75747308" w14:textId="77777777" w:rsidR="008D2C32" w:rsidRDefault="008D2C32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</w:p>
    <w:p w14:paraId="1E82B75B" w14:textId="04F71D46" w:rsidR="003C5FAD" w:rsidRDefault="008D2C32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1. </w:t>
      </w:r>
      <w:r w:rsidR="003C5FAD" w:rsidRPr="003C5FAD">
        <w:rPr>
          <w:rFonts w:cs="Arial"/>
          <w:sz w:val="24"/>
          <w:szCs w:val="24"/>
          <w:lang w:val="en-US"/>
        </w:rPr>
        <w:t>An aeroplane with a wingspan of 10.0 m is flying horizontally at a velocity of 200 m s</w:t>
      </w:r>
      <w:r w:rsidR="003C5FAD" w:rsidRPr="003C5FAD">
        <w:rPr>
          <w:rFonts w:cs="Arial"/>
          <w:sz w:val="24"/>
          <w:szCs w:val="24"/>
          <w:vertAlign w:val="superscript"/>
          <w:lang w:val="en-US"/>
        </w:rPr>
        <w:t>-1</w:t>
      </w:r>
      <w:r w:rsidR="003C5FAD" w:rsidRPr="003C5FAD">
        <w:rPr>
          <w:rFonts w:cs="Arial"/>
          <w:sz w:val="24"/>
          <w:szCs w:val="24"/>
          <w:lang w:val="en-US"/>
        </w:rPr>
        <w:t xml:space="preserve">. </w:t>
      </w:r>
      <w:r w:rsidR="003C5FAD" w:rsidRPr="003C5FAD">
        <w:rPr>
          <w:rFonts w:cs="Arial"/>
          <w:sz w:val="24"/>
          <w:szCs w:val="24"/>
          <w:lang w:val="en-US"/>
        </w:rPr>
        <w:br/>
      </w:r>
      <w:r w:rsidR="003C5FAD">
        <w:rPr>
          <w:rFonts w:cs="Arial"/>
          <w:sz w:val="24"/>
          <w:szCs w:val="24"/>
          <w:lang w:val="en-US"/>
        </w:rPr>
        <w:t xml:space="preserve">    </w:t>
      </w:r>
      <w:r w:rsidR="003C5FAD" w:rsidRPr="003C5FAD">
        <w:rPr>
          <w:rFonts w:cs="Arial"/>
          <w:sz w:val="24"/>
          <w:szCs w:val="24"/>
          <w:lang w:val="en-US"/>
        </w:rPr>
        <w:t>In the region the plane is flying, the Earth’s magnetic field is 2.0 x 10</w:t>
      </w:r>
      <w:r w:rsidR="003C5FAD" w:rsidRPr="003C5FAD">
        <w:rPr>
          <w:rFonts w:cs="Arial"/>
          <w:sz w:val="24"/>
          <w:szCs w:val="24"/>
          <w:vertAlign w:val="superscript"/>
          <w:lang w:val="en-US"/>
        </w:rPr>
        <w:t>-4</w:t>
      </w:r>
      <w:r w:rsidR="003C5FAD" w:rsidRPr="003C5FAD">
        <w:rPr>
          <w:rFonts w:cs="Arial"/>
          <w:sz w:val="24"/>
          <w:szCs w:val="24"/>
          <w:lang w:val="en-US"/>
        </w:rPr>
        <w:t xml:space="preserve"> T, at an angle of </w:t>
      </w:r>
    </w:p>
    <w:p w14:paraId="4809D705" w14:textId="1BB4BBB4" w:rsidR="003C5FAD" w:rsidRPr="003C5FAD" w:rsidRDefault="003C5FAD" w:rsidP="003C5FAD">
      <w:pPr>
        <w:tabs>
          <w:tab w:val="left" w:pos="1080"/>
          <w:tab w:val="right" w:pos="9360"/>
        </w:tabs>
        <w:rPr>
          <w:rFonts w:cs="Arial"/>
          <w:sz w:val="24"/>
          <w:szCs w:val="24"/>
          <w:lang w:val="en-US"/>
        </w:rPr>
      </w:pPr>
      <w:r>
        <w:rPr>
          <w:rFonts w:cs="Arial"/>
          <w:sz w:val="24"/>
          <w:szCs w:val="24"/>
          <w:lang w:val="en-US"/>
        </w:rPr>
        <w:t xml:space="preserve">    </w:t>
      </w:r>
      <w:r w:rsidRPr="003C5FAD">
        <w:rPr>
          <w:rFonts w:cs="Arial"/>
          <w:sz w:val="24"/>
          <w:szCs w:val="24"/>
          <w:lang w:val="en-US"/>
        </w:rPr>
        <w:t>60</w:t>
      </w:r>
      <w:r w:rsidRPr="003C5FAD">
        <w:rPr>
          <w:rFonts w:cs="Arial"/>
          <w:sz w:val="24"/>
          <w:szCs w:val="24"/>
          <w:vertAlign w:val="superscript"/>
          <w:lang w:val="en-US"/>
        </w:rPr>
        <w:t>o</w:t>
      </w:r>
      <w:r w:rsidRPr="003C5FAD">
        <w:rPr>
          <w:rFonts w:cs="Arial"/>
          <w:sz w:val="24"/>
          <w:szCs w:val="24"/>
          <w:lang w:val="en-US"/>
        </w:rPr>
        <w:t xml:space="preserve"> to the horizontal.</w:t>
      </w:r>
    </w:p>
    <w:p w14:paraId="3C8ABC4C" w14:textId="77777777" w:rsidR="003C5FAD" w:rsidRPr="003C5FAD" w:rsidRDefault="003C5FAD" w:rsidP="003C5FAD">
      <w:pPr>
        <w:tabs>
          <w:tab w:val="left" w:pos="108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31669583" w14:textId="68ED2E52" w:rsidR="003C5FAD" w:rsidRPr="003C5FAD" w:rsidRDefault="003C5FAD" w:rsidP="003C5FAD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8D2C32">
        <w:rPr>
          <w:rFonts w:ascii="Arial" w:hAnsi="Arial" w:cs="Arial"/>
          <w:sz w:val="24"/>
          <w:szCs w:val="24"/>
        </w:rPr>
        <w:t xml:space="preserve"> </w:t>
      </w:r>
      <w:r w:rsidRPr="003C5FAD">
        <w:rPr>
          <w:rFonts w:ascii="Arial" w:hAnsi="Arial" w:cs="Arial"/>
          <w:sz w:val="24"/>
          <w:szCs w:val="24"/>
        </w:rPr>
        <w:t xml:space="preserve">What is the magnitude of emf induced across the wingtips of the plane? </w:t>
      </w:r>
      <w:r w:rsidRPr="003C5FAD">
        <w:rPr>
          <w:rFonts w:ascii="Arial" w:hAnsi="Arial" w:cs="Arial"/>
          <w:sz w:val="24"/>
          <w:szCs w:val="24"/>
        </w:rPr>
        <w:tab/>
      </w:r>
      <w:r w:rsidRPr="003C5FAD">
        <w:rPr>
          <w:rFonts w:ascii="Arial" w:hAnsi="Arial" w:cs="Arial"/>
          <w:sz w:val="24"/>
          <w:szCs w:val="24"/>
        </w:rPr>
        <w:tab/>
      </w:r>
      <w:r w:rsidRPr="003C5FAD">
        <w:rPr>
          <w:rFonts w:ascii="Arial" w:hAnsi="Arial" w:cs="Arial"/>
          <w:color w:val="auto"/>
          <w:sz w:val="24"/>
          <w:szCs w:val="24"/>
        </w:rPr>
        <w:t>(4 marks)</w:t>
      </w:r>
    </w:p>
    <w:p w14:paraId="47829DA1" w14:textId="77777777" w:rsidR="003C5FAD" w:rsidRPr="004F71DC" w:rsidRDefault="003C5FAD" w:rsidP="003C5FAD">
      <w:pPr>
        <w:tabs>
          <w:tab w:val="left" w:pos="1080"/>
          <w:tab w:val="right" w:pos="9360"/>
        </w:tabs>
        <w:rPr>
          <w:rFonts w:ascii="Tahoma" w:hAnsi="Tahoma" w:cs="Tahoma"/>
          <w:szCs w:val="20"/>
          <w:lang w:val="en-US"/>
        </w:rPr>
      </w:pPr>
      <w:r w:rsidRPr="004F71DC">
        <w:rPr>
          <w:rFonts w:ascii="Tahoma" w:hAnsi="Tahoma" w:cs="Tahoma"/>
        </w:rPr>
        <w:t xml:space="preserve">                                                                                 </w:t>
      </w:r>
    </w:p>
    <w:p w14:paraId="78E5F78F" w14:textId="32ACB9B6" w:rsidR="003C5FAD" w:rsidRDefault="00B55D68" w:rsidP="003C5FAD">
      <w:pPr>
        <w:pStyle w:val="SectionABlack"/>
        <w:ind w:left="0" w:firstLine="0"/>
        <w:rPr>
          <w:rFonts w:ascii="Tahoma" w:hAnsi="Tahoma" w:cs="Tahoma"/>
          <w:color w:val="auto"/>
          <w:sz w:val="22"/>
          <w:szCs w:val="22"/>
          <w:lang w:val="en-AU"/>
        </w:rPr>
      </w:pPr>
      <w:r w:rsidRPr="004F71DC">
        <w:rPr>
          <w:noProof/>
        </w:rPr>
        <w:drawing>
          <wp:inline distT="0" distB="0" distL="0" distR="0" wp14:anchorId="7340ABD9" wp14:editId="7B32C944">
            <wp:extent cx="2430780" cy="3097332"/>
            <wp:effectExtent l="0" t="0" r="762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996" cy="3103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0D63">
        <w:rPr>
          <w:rFonts w:ascii="Times New Roman" w:hAnsi="Times New Roman"/>
          <w:color w:val="auto"/>
          <w:sz w:val="24"/>
          <w:szCs w:val="24"/>
        </w:rPr>
        <w:tab/>
      </w:r>
      <w:r w:rsidR="001A0D63">
        <w:rPr>
          <w:rFonts w:ascii="Times New Roman" w:hAnsi="Times New Roman"/>
          <w:color w:val="auto"/>
          <w:sz w:val="24"/>
          <w:szCs w:val="24"/>
        </w:rPr>
        <w:tab/>
        <w:t xml:space="preserve">ANS: </w:t>
      </w:r>
      <w:r w:rsidR="001A0D63">
        <w:rPr>
          <w:rFonts w:ascii="Tahoma" w:hAnsi="Tahoma" w:cs="Tahoma"/>
          <w:color w:val="auto"/>
          <w:sz w:val="22"/>
          <w:szCs w:val="22"/>
          <w:lang w:val="en-AU"/>
        </w:rPr>
        <w:t>0.35 V</w:t>
      </w:r>
    </w:p>
    <w:p w14:paraId="275D58B4" w14:textId="4320C636" w:rsidR="001A0D63" w:rsidRDefault="001A0D63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5B60D0C5" w14:textId="2C35F686" w:rsidR="001A0D63" w:rsidRDefault="001A0D63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31B070F8" w14:textId="6DD4745E" w:rsidR="005F373B" w:rsidRDefault="005F373B" w:rsidP="001A0D63">
      <w:pPr>
        <w:tabs>
          <w:tab w:val="left" w:pos="840"/>
        </w:tabs>
        <w:ind w:hanging="4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  <w:r w:rsidR="001A0D63">
        <w:rPr>
          <w:rFonts w:cs="Arial"/>
          <w:sz w:val="24"/>
          <w:szCs w:val="24"/>
        </w:rPr>
        <w:t>2.</w:t>
      </w:r>
      <w:r w:rsidR="00FC1B34">
        <w:rPr>
          <w:rFonts w:cs="Arial"/>
          <w:sz w:val="24"/>
          <w:szCs w:val="24"/>
        </w:rPr>
        <w:t xml:space="preserve"> </w:t>
      </w:r>
      <w:r w:rsidR="001A0D63" w:rsidRPr="001A0D63">
        <w:rPr>
          <w:rFonts w:cs="Arial"/>
          <w:sz w:val="24"/>
          <w:szCs w:val="24"/>
        </w:rPr>
        <w:t xml:space="preserve">A transformer for a toy train set plugs into the 240 V mains supply and changes it to </w:t>
      </w:r>
    </w:p>
    <w:p w14:paraId="3E99BBE3" w14:textId="0BB6880F" w:rsidR="001A0D63" w:rsidRPr="001A0D63" w:rsidRDefault="005F373B" w:rsidP="005F373B">
      <w:pPr>
        <w:tabs>
          <w:tab w:val="left" w:pos="840"/>
        </w:tabs>
        <w:ind w:hanging="420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ab/>
      </w:r>
      <w:r w:rsidR="00FC1B34">
        <w:rPr>
          <w:rFonts w:cs="Arial"/>
          <w:sz w:val="24"/>
          <w:szCs w:val="24"/>
        </w:rPr>
        <w:t xml:space="preserve">    </w:t>
      </w:r>
      <w:r w:rsidR="001A0D63" w:rsidRPr="001A0D63">
        <w:rPr>
          <w:rFonts w:cs="Arial"/>
          <w:sz w:val="24"/>
          <w:szCs w:val="24"/>
        </w:rPr>
        <w:t xml:space="preserve">12.0 V. </w:t>
      </w:r>
      <w:r>
        <w:rPr>
          <w:rFonts w:cs="Arial"/>
          <w:sz w:val="24"/>
          <w:szCs w:val="24"/>
        </w:rPr>
        <w:t xml:space="preserve"> </w:t>
      </w:r>
      <w:r w:rsidR="001A0D63" w:rsidRPr="001A0D63">
        <w:rPr>
          <w:rFonts w:cs="Arial"/>
          <w:sz w:val="24"/>
          <w:szCs w:val="24"/>
        </w:rPr>
        <w:t xml:space="preserve">The toy train draws 720 mA from the transformer. </w:t>
      </w:r>
    </w:p>
    <w:p w14:paraId="6736BF56" w14:textId="3A574373" w:rsidR="001A0D63" w:rsidRDefault="001A0D63" w:rsidP="001A0D63">
      <w:pPr>
        <w:tabs>
          <w:tab w:val="left" w:pos="840"/>
        </w:tabs>
        <w:ind w:hanging="420"/>
        <w:rPr>
          <w:rFonts w:cs="Arial"/>
          <w:color w:val="FF0000"/>
          <w:sz w:val="24"/>
          <w:szCs w:val="24"/>
        </w:rPr>
      </w:pPr>
    </w:p>
    <w:p w14:paraId="19CD86E9" w14:textId="3571D06A" w:rsidR="001A0D63" w:rsidRPr="00FC1B34" w:rsidRDefault="001A0D63" w:rsidP="00FC1B34">
      <w:pPr>
        <w:pStyle w:val="ListParagraph"/>
        <w:numPr>
          <w:ilvl w:val="0"/>
          <w:numId w:val="18"/>
        </w:numPr>
        <w:tabs>
          <w:tab w:val="left" w:pos="840"/>
        </w:tabs>
        <w:rPr>
          <w:rFonts w:cs="Arial"/>
          <w:sz w:val="24"/>
          <w:szCs w:val="24"/>
        </w:rPr>
      </w:pPr>
      <w:r w:rsidRPr="00FC1B34">
        <w:rPr>
          <w:rFonts w:cs="Arial"/>
          <w:sz w:val="24"/>
          <w:szCs w:val="24"/>
        </w:rPr>
        <w:t xml:space="preserve">If the primary is found to consist of 360 turns of wire, how many turns will the </w:t>
      </w:r>
      <w:r w:rsidR="00FC1B34" w:rsidRPr="00FC1B34">
        <w:rPr>
          <w:rFonts w:cs="Arial"/>
          <w:sz w:val="24"/>
          <w:szCs w:val="24"/>
        </w:rPr>
        <w:t xml:space="preserve">  </w:t>
      </w:r>
      <w:r w:rsidRPr="00FC1B34">
        <w:rPr>
          <w:rFonts w:cs="Arial"/>
          <w:sz w:val="24"/>
          <w:szCs w:val="24"/>
        </w:rPr>
        <w:t xml:space="preserve">secondary </w:t>
      </w:r>
      <w:r w:rsidR="00FC1B34" w:rsidRPr="00FC1B34">
        <w:rPr>
          <w:rFonts w:cs="Arial"/>
          <w:sz w:val="24"/>
          <w:szCs w:val="24"/>
        </w:rPr>
        <w:t xml:space="preserve">have? </w:t>
      </w:r>
      <w:r w:rsidR="00FC1B34" w:rsidRPr="00FC1B34">
        <w:rPr>
          <w:rFonts w:cs="Arial"/>
          <w:sz w:val="24"/>
          <w:szCs w:val="24"/>
        </w:rPr>
        <w:tab/>
      </w:r>
      <w:r w:rsidRPr="00FC1B34">
        <w:rPr>
          <w:rFonts w:cs="Arial"/>
          <w:sz w:val="24"/>
          <w:szCs w:val="24"/>
        </w:rPr>
        <w:t xml:space="preserve">              </w:t>
      </w:r>
      <w:r w:rsidR="00FC1B34" w:rsidRPr="00FC1B34">
        <w:rPr>
          <w:rFonts w:cs="Arial"/>
          <w:sz w:val="24"/>
          <w:szCs w:val="24"/>
        </w:rPr>
        <w:t xml:space="preserve"> </w:t>
      </w:r>
      <w:r w:rsidRPr="00FC1B34">
        <w:rPr>
          <w:rFonts w:cs="Arial"/>
          <w:sz w:val="24"/>
          <w:szCs w:val="24"/>
        </w:rPr>
        <w:t xml:space="preserve">                                                                 (2 marks)</w:t>
      </w:r>
    </w:p>
    <w:p w14:paraId="7CBD472C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4605B79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7FA1E76D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013842D4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666866CD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4E3CB19F" w14:textId="1FCD4384" w:rsid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20A3D641" w14:textId="36A44217" w:rsidR="006B45C0" w:rsidRDefault="006B45C0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56884452" w14:textId="44B1E112" w:rsidR="006B45C0" w:rsidRDefault="006B45C0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77143CDD" w14:textId="5E6FD582" w:rsidR="006B45C0" w:rsidRDefault="006B45C0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035EB35F" w14:textId="63140080" w:rsidR="006B45C0" w:rsidRDefault="006B45C0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11642929" w14:textId="77777777" w:rsidR="006B45C0" w:rsidRPr="001A0D63" w:rsidRDefault="006B45C0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0976FC54" w14:textId="77777777" w:rsidR="001A0D63" w:rsidRPr="001A0D63" w:rsidRDefault="001A0D63" w:rsidP="001A0D63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</w:p>
    <w:p w14:paraId="6C8D8EAF" w14:textId="6DEF9FEE" w:rsidR="00FC1B34" w:rsidRDefault="00C33208" w:rsidP="00FC1B34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C33208"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FB7CCA4" wp14:editId="2718F32E">
                <wp:simplePos x="0" y="0"/>
                <wp:positionH relativeFrom="column">
                  <wp:posOffset>3714115</wp:posOffset>
                </wp:positionH>
                <wp:positionV relativeFrom="paragraph">
                  <wp:posOffset>19685</wp:posOffset>
                </wp:positionV>
                <wp:extent cx="2360930" cy="188658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886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F1B54B" w14:textId="258F0714" w:rsidR="00C33208" w:rsidRDefault="00C3320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0F563D" wp14:editId="52025F23">
                                  <wp:extent cx="2280447" cy="1807658"/>
                                  <wp:effectExtent l="0" t="0" r="5715" b="2540"/>
                                  <wp:docPr id="6" name="Picture 6" descr="transform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transformer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81980" cy="18088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B7CC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2.45pt;margin-top:1.55pt;width:185.9pt;height:148.5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" stroked="f">
                <v:textbox>
                  <w:txbxContent>
                    <w:p w14:paraId="18F1B54B" w14:textId="258F0714" w:rsidR="00C33208" w:rsidRDefault="00C33208">
                      <w:r>
                        <w:rPr>
                          <w:noProof/>
                        </w:rPr>
                        <w:drawing>
                          <wp:inline distT="0" distB="0" distL="0" distR="0" wp14:anchorId="7B0F563D" wp14:editId="52025F23">
                            <wp:extent cx="2280447" cy="1807658"/>
                            <wp:effectExtent l="0" t="0" r="5715" b="2540"/>
                            <wp:docPr id="6" name="Picture 6" descr="transform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transformer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81980" cy="18088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1B34">
        <w:rPr>
          <w:rFonts w:ascii="Arial" w:hAnsi="Arial" w:cs="Arial"/>
          <w:sz w:val="24"/>
          <w:szCs w:val="24"/>
        </w:rPr>
        <w:t xml:space="preserve">  </w:t>
      </w:r>
      <w:r w:rsidR="008D2C32">
        <w:rPr>
          <w:rFonts w:ascii="Arial" w:hAnsi="Arial" w:cs="Arial"/>
          <w:sz w:val="24"/>
          <w:szCs w:val="24"/>
        </w:rPr>
        <w:t>2</w:t>
      </w:r>
      <w:r w:rsidR="001A0D63" w:rsidRPr="001A0D63">
        <w:rPr>
          <w:rFonts w:ascii="Arial" w:hAnsi="Arial" w:cs="Arial"/>
          <w:sz w:val="24"/>
          <w:szCs w:val="24"/>
        </w:rPr>
        <w:t xml:space="preserve">b)  </w:t>
      </w:r>
      <w:r w:rsidR="001A0D63" w:rsidRPr="001A0D63">
        <w:rPr>
          <w:rFonts w:ascii="Arial" w:hAnsi="Arial" w:cs="Arial"/>
          <w:color w:val="auto"/>
          <w:sz w:val="24"/>
          <w:szCs w:val="24"/>
        </w:rPr>
        <w:t xml:space="preserve">Carefully explain why the core of a </w:t>
      </w:r>
    </w:p>
    <w:p w14:paraId="64330BC5" w14:textId="77777777" w:rsidR="00FC1B34" w:rsidRDefault="00FC1B34" w:rsidP="00FC1B34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     </w:t>
      </w:r>
      <w:r w:rsidR="001A0D63" w:rsidRPr="001A0D63">
        <w:rPr>
          <w:rFonts w:ascii="Arial" w:hAnsi="Arial" w:cs="Arial"/>
          <w:color w:val="auto"/>
          <w:sz w:val="24"/>
          <w:szCs w:val="24"/>
        </w:rPr>
        <w:t xml:space="preserve">transformer consists of many thin laminated </w:t>
      </w:r>
    </w:p>
    <w:p w14:paraId="134DA70E" w14:textId="77777777" w:rsidR="00FC1B34" w:rsidRDefault="00FC1B34" w:rsidP="001A0D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     </w:t>
      </w:r>
      <w:r w:rsidR="001A0D63" w:rsidRPr="001A0D63">
        <w:rPr>
          <w:rFonts w:ascii="Arial" w:hAnsi="Arial" w:cs="Arial"/>
          <w:color w:val="auto"/>
          <w:sz w:val="24"/>
          <w:szCs w:val="24"/>
        </w:rPr>
        <w:t>sheets bonded</w:t>
      </w:r>
      <w:r>
        <w:rPr>
          <w:rFonts w:ascii="Arial" w:hAnsi="Arial" w:cs="Arial"/>
          <w:color w:val="auto"/>
          <w:sz w:val="24"/>
          <w:szCs w:val="24"/>
        </w:rPr>
        <w:t xml:space="preserve"> </w:t>
      </w:r>
      <w:r w:rsidR="001A0D63" w:rsidRPr="001A0D63">
        <w:rPr>
          <w:rFonts w:ascii="Arial" w:hAnsi="Arial" w:cs="Arial"/>
          <w:color w:val="auto"/>
          <w:sz w:val="24"/>
          <w:szCs w:val="24"/>
        </w:rPr>
        <w:t xml:space="preserve">together instead of a single </w:t>
      </w:r>
    </w:p>
    <w:p w14:paraId="61FE35FC" w14:textId="4561347D" w:rsidR="001A0D63" w:rsidRPr="001A0D63" w:rsidRDefault="00FC1B34" w:rsidP="00FC1B34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     </w:t>
      </w:r>
      <w:r w:rsidR="001A0D63" w:rsidRPr="001A0D63">
        <w:rPr>
          <w:rFonts w:ascii="Arial" w:hAnsi="Arial" w:cs="Arial"/>
          <w:color w:val="auto"/>
          <w:sz w:val="24"/>
          <w:szCs w:val="24"/>
        </w:rPr>
        <w:t>solid soft iron cast.</w:t>
      </w:r>
      <w:r>
        <w:rPr>
          <w:rFonts w:ascii="Arial" w:hAnsi="Arial" w:cs="Arial"/>
          <w:color w:val="auto"/>
          <w:sz w:val="24"/>
          <w:szCs w:val="24"/>
        </w:rPr>
        <w:t xml:space="preserve">                       </w:t>
      </w:r>
      <w:r w:rsidR="001A0D63" w:rsidRPr="001A0D63">
        <w:rPr>
          <w:rFonts w:ascii="Arial" w:hAnsi="Arial" w:cs="Arial"/>
          <w:color w:val="auto"/>
          <w:sz w:val="24"/>
          <w:szCs w:val="24"/>
        </w:rPr>
        <w:t xml:space="preserve"> (2 marks)</w:t>
      </w:r>
    </w:p>
    <w:p w14:paraId="2957337E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115F3D12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DB69C48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3196273C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86C01A9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12889A92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1D9E9547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7D18E25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D471AF9" w14:textId="77777777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5BE2B41F" w14:textId="3816F6DF" w:rsidR="003C5FAD" w:rsidRDefault="003C5FAD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4099417" w14:textId="5E831058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516DF93" w14:textId="398C01EA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4B323CFB" w14:textId="615A5441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15F311B" w14:textId="18444877" w:rsidR="00AB0B5A" w:rsidRPr="008D2C32" w:rsidRDefault="008D2C32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8D2C32">
        <w:rPr>
          <w:rFonts w:ascii="Arial" w:hAnsi="Arial" w:cs="Arial"/>
          <w:color w:val="auto"/>
          <w:sz w:val="24"/>
          <w:szCs w:val="24"/>
        </w:rPr>
        <w:t>3</w:t>
      </w:r>
      <w:r>
        <w:rPr>
          <w:rFonts w:ascii="Arial" w:hAnsi="Arial" w:cs="Arial"/>
          <w:color w:val="auto"/>
          <w:sz w:val="24"/>
          <w:szCs w:val="24"/>
        </w:rPr>
        <w:t xml:space="preserve">. A coil is moved </w:t>
      </w:r>
      <w:r w:rsidRPr="008D2C32">
        <w:rPr>
          <w:rFonts w:ascii="Arial" w:hAnsi="Arial" w:cs="Arial"/>
          <w:b/>
          <w:color w:val="auto"/>
          <w:sz w:val="24"/>
          <w:szCs w:val="24"/>
        </w:rPr>
        <w:t xml:space="preserve">to the right at </w:t>
      </w:r>
      <w:r>
        <w:rPr>
          <w:rFonts w:ascii="Arial" w:hAnsi="Arial" w:cs="Arial"/>
          <w:color w:val="auto"/>
          <w:sz w:val="24"/>
          <w:szCs w:val="24"/>
        </w:rPr>
        <w:t>uniform acceleration into and out of the magnetic field.</w:t>
      </w:r>
    </w:p>
    <w:p w14:paraId="3DCF495B" w14:textId="543DEF77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718860A" w14:textId="32DB175C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1A1BE337" w14:textId="29D5F896" w:rsidR="00AB0B5A" w:rsidRDefault="008D2C3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  <w:r w:rsidRPr="008D2C32">
        <w:rPr>
          <w:rFonts w:ascii="Times New Roman" w:hAnsi="Times New Roman"/>
          <w:noProof/>
          <w:color w:val="auto"/>
          <w:sz w:val="24"/>
          <w:szCs w:val="24"/>
        </w:rPr>
        <w:drawing>
          <wp:inline distT="0" distB="0" distL="0" distR="0" wp14:anchorId="06066C3F" wp14:editId="62066177">
            <wp:extent cx="6210300" cy="1622500"/>
            <wp:effectExtent l="0" t="0" r="0" b="0"/>
            <wp:docPr id="63174" name="Picture 63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16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E4A9E" w14:textId="77777777" w:rsidR="008D2C32" w:rsidRDefault="008D2C3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26E8CF53" w14:textId="77777777" w:rsidR="00945690" w:rsidRDefault="008D2C32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8D2C32">
        <w:rPr>
          <w:rFonts w:ascii="Arial" w:hAnsi="Arial" w:cs="Arial"/>
          <w:color w:val="auto"/>
          <w:sz w:val="24"/>
          <w:szCs w:val="24"/>
        </w:rPr>
        <w:t xml:space="preserve">   Graph the induced current (below</w:t>
      </w:r>
      <w:r w:rsidR="00945690">
        <w:rPr>
          <w:rFonts w:ascii="Arial" w:hAnsi="Arial" w:cs="Arial"/>
          <w:color w:val="auto"/>
          <w:sz w:val="24"/>
          <w:szCs w:val="24"/>
        </w:rPr>
        <w:t>)</w:t>
      </w:r>
      <w:r w:rsidRPr="008D2C32">
        <w:rPr>
          <w:rFonts w:ascii="Arial" w:hAnsi="Arial" w:cs="Arial"/>
          <w:color w:val="auto"/>
          <w:sz w:val="24"/>
          <w:szCs w:val="24"/>
        </w:rPr>
        <w:t xml:space="preserve"> as the coil moves move from position </w:t>
      </w:r>
      <w:r w:rsidRPr="00945690">
        <w:rPr>
          <w:rFonts w:ascii="Arial" w:hAnsi="Arial" w:cs="Arial"/>
          <w:b/>
          <w:color w:val="auto"/>
          <w:sz w:val="24"/>
          <w:szCs w:val="24"/>
        </w:rPr>
        <w:t>a</w:t>
      </w:r>
      <w:r w:rsidRPr="008D2C32">
        <w:rPr>
          <w:rFonts w:ascii="Arial" w:hAnsi="Arial" w:cs="Arial"/>
          <w:color w:val="auto"/>
          <w:sz w:val="24"/>
          <w:szCs w:val="24"/>
        </w:rPr>
        <w:t xml:space="preserve"> to </w:t>
      </w:r>
      <w:r w:rsidRPr="00945690">
        <w:rPr>
          <w:rFonts w:ascii="Arial" w:hAnsi="Arial" w:cs="Arial"/>
          <w:b/>
          <w:color w:val="auto"/>
          <w:sz w:val="24"/>
          <w:szCs w:val="24"/>
        </w:rPr>
        <w:t>e</w:t>
      </w:r>
      <w:r w:rsidR="00945690">
        <w:rPr>
          <w:rFonts w:ascii="Arial" w:hAnsi="Arial" w:cs="Arial"/>
          <w:color w:val="auto"/>
          <w:sz w:val="24"/>
          <w:szCs w:val="24"/>
        </w:rPr>
        <w:t xml:space="preserve"> with </w:t>
      </w:r>
    </w:p>
    <w:p w14:paraId="63B402B7" w14:textId="7682D35E" w:rsidR="008D2C32" w:rsidRDefault="00945690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respect to time t.</w:t>
      </w:r>
      <w:r w:rsidR="0025659A">
        <w:rPr>
          <w:rFonts w:ascii="Arial" w:hAnsi="Arial" w:cs="Arial"/>
          <w:color w:val="auto"/>
          <w:sz w:val="24"/>
          <w:szCs w:val="24"/>
        </w:rPr>
        <w:t xml:space="preserve">                                                                                                     (4 marks)</w:t>
      </w:r>
    </w:p>
    <w:p w14:paraId="73F8FFE4" w14:textId="77777777" w:rsidR="00945690" w:rsidRPr="008D2C32" w:rsidRDefault="00945690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23853F4" w14:textId="3B6BBCF7" w:rsidR="00AB0B5A" w:rsidRDefault="008D2C32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8D2C32">
        <w:rPr>
          <w:rFonts w:ascii="Arial" w:hAnsi="Arial" w:cs="Arial"/>
          <w:color w:val="auto"/>
          <w:sz w:val="24"/>
          <w:szCs w:val="24"/>
        </w:rPr>
        <w:t xml:space="preserve">   </w:t>
      </w:r>
      <w:r w:rsidR="00945690">
        <w:rPr>
          <w:rFonts w:ascii="Arial" w:hAnsi="Arial" w:cs="Arial"/>
          <w:color w:val="auto"/>
          <w:sz w:val="24"/>
          <w:szCs w:val="24"/>
        </w:rPr>
        <w:t>Assume c</w:t>
      </w:r>
      <w:r w:rsidRPr="008D2C32">
        <w:rPr>
          <w:rFonts w:ascii="Arial" w:hAnsi="Arial" w:cs="Arial"/>
          <w:color w:val="auto"/>
          <w:sz w:val="24"/>
          <w:szCs w:val="24"/>
        </w:rPr>
        <w:t>urrent in a clockwise direction is considered as positive.</w:t>
      </w:r>
    </w:p>
    <w:p w14:paraId="7DFFE558" w14:textId="77777777" w:rsidR="00945690" w:rsidRPr="008D2C32" w:rsidRDefault="00945690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D8C2432" w14:textId="54554ACF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723CD53" w14:textId="05393F93" w:rsidR="00AB0B5A" w:rsidRDefault="00945690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  <w:r w:rsidRPr="00945690">
        <w:rPr>
          <w:rFonts w:ascii="Times New Roman" w:hAnsi="Times New Roman"/>
          <w:noProof/>
          <w:color w:val="auto"/>
          <w:sz w:val="24"/>
          <w:szCs w:val="24"/>
        </w:rPr>
        <w:drawing>
          <wp:inline distT="0" distB="0" distL="0" distR="0" wp14:anchorId="2B1F3A56" wp14:editId="53126F00">
            <wp:extent cx="5111115" cy="2251710"/>
            <wp:effectExtent l="0" t="0" r="0" b="0"/>
            <wp:docPr id="63175" name="Picture 63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115" cy="225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D55CC" w14:textId="78D1320C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C79E661" w14:textId="3B87DFFF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6A8FB6C" w14:textId="7BC24A81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468B976B" w14:textId="1B04F6B6" w:rsidR="00AB0B5A" w:rsidRPr="007A4D52" w:rsidRDefault="007A4D52" w:rsidP="007A4D52">
      <w:pPr>
        <w:pStyle w:val="SectionABlack"/>
        <w:ind w:left="566" w:hanging="566"/>
        <w:rPr>
          <w:rFonts w:ascii="Arial" w:hAnsi="Arial" w:cs="Arial"/>
          <w:color w:val="auto"/>
          <w:sz w:val="24"/>
          <w:szCs w:val="24"/>
        </w:rPr>
      </w:pPr>
      <w:r w:rsidRPr="00516052">
        <w:rPr>
          <w:rFonts w:ascii="Arial" w:hAnsi="Arial" w:cs="Arial"/>
          <w:color w:val="auto"/>
          <w:sz w:val="24"/>
          <w:szCs w:val="24"/>
        </w:rPr>
        <w:lastRenderedPageBreak/>
        <w:t>4.</w:t>
      </w:r>
      <w:r>
        <w:rPr>
          <w:rFonts w:ascii="Times New Roman" w:hAnsi="Times New Roman"/>
          <w:color w:val="auto"/>
          <w:sz w:val="24"/>
          <w:szCs w:val="24"/>
        </w:rPr>
        <w:tab/>
      </w:r>
      <w:r w:rsidRPr="007A4D52">
        <w:rPr>
          <w:rFonts w:ascii="Arial" w:hAnsi="Arial" w:cs="Arial"/>
          <w:color w:val="auto"/>
          <w:sz w:val="24"/>
          <w:szCs w:val="24"/>
        </w:rPr>
        <w:t>Two coils are placed side by side so that the magnetic field produced by one of the coils passes through the other.</w:t>
      </w:r>
    </w:p>
    <w:p w14:paraId="1C797E86" w14:textId="77777777" w:rsidR="007A4D52" w:rsidRPr="007A4D52" w:rsidRDefault="007A4D52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1796960" w14:textId="13B909A1" w:rsidR="007A4D52" w:rsidRPr="007A4D52" w:rsidRDefault="007A4D52" w:rsidP="007A4D52">
      <w:pPr>
        <w:pStyle w:val="SectionABlack"/>
        <w:ind w:left="566" w:firstLine="0"/>
        <w:rPr>
          <w:rFonts w:ascii="Arial" w:hAnsi="Arial" w:cs="Arial"/>
          <w:color w:val="auto"/>
          <w:sz w:val="24"/>
          <w:szCs w:val="24"/>
        </w:rPr>
      </w:pPr>
      <w:r w:rsidRPr="007A4D52">
        <w:rPr>
          <w:rFonts w:ascii="Arial" w:hAnsi="Arial" w:cs="Arial"/>
          <w:color w:val="auto"/>
          <w:sz w:val="24"/>
          <w:szCs w:val="24"/>
        </w:rPr>
        <w:t>Indicate the direction of the induced current through the galvanometer G in the secondary coil if any.</w:t>
      </w:r>
    </w:p>
    <w:p w14:paraId="3CB3270D" w14:textId="3FEDF517" w:rsidR="007A4D52" w:rsidRPr="007A4D52" w:rsidRDefault="007A4D52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6E04541" w14:textId="73067C22" w:rsidR="007A4D52" w:rsidRDefault="007A4D52" w:rsidP="007A4D52">
      <w:pPr>
        <w:pStyle w:val="SectionABlack"/>
        <w:numPr>
          <w:ilvl w:val="0"/>
          <w:numId w:val="21"/>
        </w:numPr>
        <w:rPr>
          <w:rFonts w:ascii="Arial" w:hAnsi="Arial" w:cs="Arial"/>
          <w:color w:val="auto"/>
          <w:sz w:val="24"/>
          <w:szCs w:val="24"/>
        </w:rPr>
      </w:pPr>
      <w:bookmarkStart w:id="1" w:name="_Hlk514141396"/>
      <w:r w:rsidRPr="007A4D52">
        <w:rPr>
          <w:rFonts w:ascii="Arial" w:hAnsi="Arial" w:cs="Arial"/>
          <w:color w:val="auto"/>
          <w:sz w:val="24"/>
          <w:szCs w:val="24"/>
        </w:rPr>
        <w:t>If the switch in the primary coil has been closed for 30 seconds</w:t>
      </w:r>
      <w:r w:rsidR="00516052">
        <w:rPr>
          <w:rFonts w:ascii="Arial" w:hAnsi="Arial" w:cs="Arial"/>
          <w:color w:val="auto"/>
          <w:sz w:val="24"/>
          <w:szCs w:val="24"/>
        </w:rPr>
        <w:t xml:space="preserve">                      (1 mark)</w:t>
      </w:r>
    </w:p>
    <w:p w14:paraId="62C209F4" w14:textId="04D6ABF5" w:rsidR="007A4D52" w:rsidRDefault="007A4D52" w:rsidP="007A4D52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p w14:paraId="3A8F7D0B" w14:textId="59643BB4" w:rsidR="007A4D52" w:rsidRDefault="007A4D52" w:rsidP="007A4D52">
      <w:pPr>
        <w:pStyle w:val="SectionABlack"/>
        <w:ind w:left="927" w:firstLine="207"/>
        <w:rPr>
          <w:rFonts w:ascii="Arial" w:hAnsi="Arial" w:cs="Arial"/>
          <w:color w:val="auto"/>
          <w:sz w:val="24"/>
          <w:szCs w:val="24"/>
        </w:rPr>
      </w:pPr>
      <w:r w:rsidRPr="007A4D52">
        <w:rPr>
          <w:rFonts w:ascii="Arial" w:hAnsi="Arial" w:cs="Arial"/>
          <w:noProof/>
          <w:color w:val="auto"/>
          <w:sz w:val="24"/>
          <w:szCs w:val="24"/>
        </w:rPr>
        <w:drawing>
          <wp:inline distT="0" distB="0" distL="0" distR="0" wp14:anchorId="7D7FF3C1" wp14:editId="6263BE64">
            <wp:extent cx="3218899" cy="2065484"/>
            <wp:effectExtent l="0" t="0" r="635" b="0"/>
            <wp:docPr id="63176" name="Picture 63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409" cy="207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861DD" w14:textId="37794843" w:rsidR="007A4D52" w:rsidRDefault="007A4D52" w:rsidP="007A4D52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p w14:paraId="42D60057" w14:textId="06AFE877" w:rsidR="007A4D52" w:rsidRDefault="007A4D52" w:rsidP="007A4D52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p w14:paraId="60B74391" w14:textId="77777777" w:rsidR="007A4D52" w:rsidRPr="007A4D52" w:rsidRDefault="007A4D52" w:rsidP="007A4D52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bookmarkEnd w:id="1"/>
    <w:p w14:paraId="73FBD1B8" w14:textId="34ABE78A" w:rsidR="007A4D52" w:rsidRPr="007A4D52" w:rsidRDefault="007A4D52" w:rsidP="007A4D52">
      <w:pPr>
        <w:pStyle w:val="SectionABlack"/>
        <w:numPr>
          <w:ilvl w:val="0"/>
          <w:numId w:val="21"/>
        </w:numPr>
        <w:rPr>
          <w:rFonts w:ascii="Arial" w:hAnsi="Arial" w:cs="Arial"/>
          <w:color w:val="auto"/>
          <w:sz w:val="24"/>
          <w:szCs w:val="24"/>
        </w:rPr>
      </w:pPr>
      <w:r w:rsidRPr="007A4D52">
        <w:rPr>
          <w:rFonts w:ascii="Arial" w:hAnsi="Arial" w:cs="Arial"/>
          <w:color w:val="auto"/>
          <w:sz w:val="24"/>
          <w:szCs w:val="24"/>
        </w:rPr>
        <w:t>If the switch in the primary coil is then opened</w:t>
      </w:r>
      <w:r w:rsidR="00516052">
        <w:rPr>
          <w:rFonts w:ascii="Arial" w:hAnsi="Arial" w:cs="Arial"/>
          <w:color w:val="auto"/>
          <w:sz w:val="24"/>
          <w:szCs w:val="24"/>
        </w:rPr>
        <w:t xml:space="preserve">                                                (1 mark)</w:t>
      </w:r>
    </w:p>
    <w:p w14:paraId="140503EB" w14:textId="77777777" w:rsidR="007A4D52" w:rsidRPr="00471E2F" w:rsidRDefault="007A4D52" w:rsidP="00471E2F">
      <w:pPr>
        <w:pStyle w:val="SectionABlack"/>
        <w:ind w:left="720" w:firstLine="0"/>
        <w:rPr>
          <w:rFonts w:ascii="Times New Roman" w:hAnsi="Times New Roman"/>
          <w:color w:val="auto"/>
          <w:sz w:val="24"/>
          <w:szCs w:val="24"/>
        </w:rPr>
      </w:pPr>
    </w:p>
    <w:p w14:paraId="41E4C314" w14:textId="3F160F33" w:rsidR="007A4D52" w:rsidRDefault="00516052" w:rsidP="00516052">
      <w:pPr>
        <w:pStyle w:val="SectionABlack"/>
        <w:ind w:left="567" w:firstLine="567"/>
        <w:rPr>
          <w:rFonts w:ascii="Arial" w:hAnsi="Arial" w:cs="Arial"/>
          <w:color w:val="auto"/>
          <w:sz w:val="24"/>
          <w:szCs w:val="24"/>
        </w:rPr>
      </w:pPr>
      <w:r w:rsidRPr="00516052">
        <w:rPr>
          <w:rFonts w:ascii="Arial" w:hAnsi="Arial" w:cs="Arial"/>
          <w:noProof/>
          <w:color w:val="auto"/>
          <w:sz w:val="24"/>
          <w:szCs w:val="24"/>
        </w:rPr>
        <w:drawing>
          <wp:inline distT="0" distB="0" distL="0" distR="0" wp14:anchorId="0B4F8578" wp14:editId="396650B2">
            <wp:extent cx="4772203" cy="2547635"/>
            <wp:effectExtent l="0" t="0" r="9525" b="5080"/>
            <wp:docPr id="63177" name="Picture 63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753" cy="2552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99696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72564667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5A1C7F72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759DEABA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AEE27F2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0011764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C7C9F4B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90B71EB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B17BCAB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ACD1FDA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AA73787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48C96C3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0382981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8177884" w14:textId="3A1407DD" w:rsidR="001118C5" w:rsidRDefault="005160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lastRenderedPageBreak/>
        <w:t xml:space="preserve">5. Three rings are dropped at the same time over identical magnets as </w:t>
      </w:r>
    </w:p>
    <w:p w14:paraId="235D90D8" w14:textId="03A3B2EE" w:rsidR="007A4D52" w:rsidRDefault="001118C5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</w:t>
      </w:r>
      <w:r w:rsidR="00516052">
        <w:rPr>
          <w:rFonts w:ascii="Arial" w:hAnsi="Arial" w:cs="Arial"/>
          <w:color w:val="auto"/>
          <w:sz w:val="24"/>
          <w:szCs w:val="24"/>
        </w:rPr>
        <w:t>shown below.</w:t>
      </w:r>
    </w:p>
    <w:p w14:paraId="760CADDB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3852EFC" w14:textId="1C6FCB36" w:rsidR="007A4D52" w:rsidRDefault="00516052" w:rsidP="00516052">
      <w:pPr>
        <w:pStyle w:val="SectionABlack"/>
        <w:ind w:left="1134" w:firstLine="567"/>
        <w:rPr>
          <w:rFonts w:ascii="Arial" w:hAnsi="Arial" w:cs="Arial"/>
          <w:color w:val="auto"/>
          <w:sz w:val="24"/>
          <w:szCs w:val="24"/>
        </w:rPr>
      </w:pPr>
      <w:r w:rsidRPr="00516052">
        <w:rPr>
          <w:rFonts w:ascii="Arial" w:hAnsi="Arial" w:cs="Arial"/>
          <w:noProof/>
          <w:color w:val="auto"/>
          <w:sz w:val="24"/>
          <w:szCs w:val="24"/>
        </w:rPr>
        <w:drawing>
          <wp:inline distT="0" distB="0" distL="0" distR="0" wp14:anchorId="6778D50D" wp14:editId="72E6B88D">
            <wp:extent cx="3390859" cy="2331004"/>
            <wp:effectExtent l="0" t="0" r="635" b="0"/>
            <wp:docPr id="63178" name="Picture 63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619" cy="2335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AFD5D" w14:textId="07D39051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5A5421A8" w14:textId="2D784854" w:rsidR="00516052" w:rsidRDefault="00516052" w:rsidP="00516052">
      <w:pPr>
        <w:pStyle w:val="SectionABlack"/>
        <w:numPr>
          <w:ilvl w:val="0"/>
          <w:numId w:val="22"/>
        </w:numPr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Describes the order in which the rings P, Q and R </w:t>
      </w:r>
      <w:r w:rsidR="001118C5">
        <w:rPr>
          <w:rFonts w:ascii="Arial" w:hAnsi="Arial" w:cs="Arial"/>
          <w:color w:val="auto"/>
          <w:sz w:val="24"/>
          <w:szCs w:val="24"/>
        </w:rPr>
        <w:t xml:space="preserve">(simultaneously or otherwise) </w:t>
      </w:r>
      <w:r>
        <w:rPr>
          <w:rFonts w:ascii="Arial" w:hAnsi="Arial" w:cs="Arial"/>
          <w:color w:val="auto"/>
          <w:sz w:val="24"/>
          <w:szCs w:val="24"/>
        </w:rPr>
        <w:t>reach the bottom of the magnets</w:t>
      </w:r>
      <w:r w:rsidR="001118C5">
        <w:rPr>
          <w:rFonts w:ascii="Arial" w:hAnsi="Arial" w:cs="Arial"/>
          <w:color w:val="auto"/>
          <w:sz w:val="24"/>
          <w:szCs w:val="24"/>
        </w:rPr>
        <w:t>.</w:t>
      </w:r>
      <w:r w:rsidR="001118C5">
        <w:rPr>
          <w:rFonts w:ascii="Arial" w:hAnsi="Arial" w:cs="Arial"/>
          <w:color w:val="auto"/>
          <w:sz w:val="24"/>
          <w:szCs w:val="24"/>
        </w:rPr>
        <w:tab/>
      </w:r>
      <w:r w:rsidR="001118C5">
        <w:rPr>
          <w:rFonts w:ascii="Arial" w:hAnsi="Arial" w:cs="Arial"/>
          <w:color w:val="auto"/>
          <w:sz w:val="24"/>
          <w:szCs w:val="24"/>
        </w:rPr>
        <w:tab/>
      </w:r>
      <w:r w:rsidR="001118C5">
        <w:rPr>
          <w:rFonts w:ascii="Arial" w:hAnsi="Arial" w:cs="Arial"/>
          <w:color w:val="auto"/>
          <w:sz w:val="24"/>
          <w:szCs w:val="24"/>
        </w:rPr>
        <w:tab/>
      </w:r>
      <w:r w:rsidR="001118C5">
        <w:rPr>
          <w:rFonts w:ascii="Arial" w:hAnsi="Arial" w:cs="Arial"/>
          <w:color w:val="auto"/>
          <w:sz w:val="24"/>
          <w:szCs w:val="24"/>
        </w:rPr>
        <w:tab/>
      </w:r>
      <w:r w:rsidR="001118C5">
        <w:rPr>
          <w:rFonts w:ascii="Arial" w:hAnsi="Arial" w:cs="Arial"/>
          <w:color w:val="auto"/>
          <w:sz w:val="24"/>
          <w:szCs w:val="24"/>
        </w:rPr>
        <w:tab/>
        <w:t xml:space="preserve">                             (2 marks)</w:t>
      </w:r>
    </w:p>
    <w:p w14:paraId="7CEBD1E9" w14:textId="7DE0D7FE" w:rsidR="001118C5" w:rsidRDefault="001118C5" w:rsidP="001118C5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p w14:paraId="35CB3152" w14:textId="4F2FEEFB" w:rsidR="001118C5" w:rsidRDefault="001118C5" w:rsidP="001118C5">
      <w:pPr>
        <w:pStyle w:val="SectionABlack"/>
        <w:rPr>
          <w:rFonts w:ascii="Arial" w:hAnsi="Arial" w:cs="Arial"/>
          <w:color w:val="auto"/>
          <w:sz w:val="24"/>
          <w:szCs w:val="24"/>
        </w:rPr>
      </w:pPr>
    </w:p>
    <w:p w14:paraId="7CEFE500" w14:textId="70986130" w:rsidR="001118C5" w:rsidRDefault="001118C5" w:rsidP="001118C5">
      <w:pPr>
        <w:pStyle w:val="SectionABlack"/>
        <w:numPr>
          <w:ilvl w:val="0"/>
          <w:numId w:val="22"/>
        </w:numPr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Justify your answer using the relevant Physics laws.</w:t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  <w:t xml:space="preserve">   (3 marks) </w:t>
      </w:r>
    </w:p>
    <w:p w14:paraId="438891CA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6AC4EE1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D5B3D6E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E9E27E0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D0F06C2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49846F8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95B5762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7E831C5C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72754B51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19403434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180A829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0823D81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9B00BD4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5E7A16E8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96F05F7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C7CADA0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BE8CCC0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0E32DBBA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171DE24F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B73E7E6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B143278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5F8915D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7E5D1BC5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1EE00B0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916C6EA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27C529F6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CA2B776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3BF0341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3E273E3F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899C3D4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1D51722F" w14:textId="77777777" w:rsidR="007A4D52" w:rsidRDefault="007A4D52" w:rsidP="00AB0B5A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41AE890A" w14:textId="22A0C61E" w:rsidR="00AB0B5A" w:rsidRPr="00AB0B5A" w:rsidRDefault="001118C5" w:rsidP="00AB0B5A">
      <w:pPr>
        <w:pStyle w:val="SectionABlack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6</w:t>
      </w:r>
      <w:r w:rsidR="00AB0B5A" w:rsidRPr="00AB0B5A">
        <w:rPr>
          <w:rFonts w:ascii="Arial" w:hAnsi="Arial" w:cs="Arial"/>
          <w:color w:val="auto"/>
          <w:sz w:val="24"/>
          <w:szCs w:val="24"/>
        </w:rPr>
        <w:t>.</w:t>
      </w:r>
      <w:r w:rsidR="00AB0B5A">
        <w:rPr>
          <w:rFonts w:ascii="Arial" w:hAnsi="Arial" w:cs="Arial"/>
          <w:color w:val="auto"/>
          <w:sz w:val="24"/>
          <w:szCs w:val="24"/>
        </w:rPr>
        <w:t xml:space="preserve">  </w:t>
      </w:r>
      <w:r w:rsidR="00AB0B5A" w:rsidRPr="00AB0B5A">
        <w:rPr>
          <w:rFonts w:ascii="Arial" w:hAnsi="Arial" w:cs="Arial"/>
          <w:sz w:val="24"/>
          <w:szCs w:val="24"/>
        </w:rPr>
        <w:t>The diagram below shows a simple AC electric generator.</w:t>
      </w:r>
      <w:r w:rsidR="00640BD1">
        <w:rPr>
          <w:rFonts w:ascii="Arial" w:hAnsi="Arial" w:cs="Arial"/>
          <w:sz w:val="24"/>
          <w:szCs w:val="24"/>
        </w:rPr>
        <w:t xml:space="preserve">                               [15 marks]</w:t>
      </w:r>
    </w:p>
    <w:p w14:paraId="5FCC2DE8" w14:textId="013DC749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noProof/>
          <w:color w:val="FF0000"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34970BC" wp14:editId="2E90BA09">
                <wp:simplePos x="0" y="0"/>
                <wp:positionH relativeFrom="column">
                  <wp:posOffset>3162300</wp:posOffset>
                </wp:positionH>
                <wp:positionV relativeFrom="paragraph">
                  <wp:posOffset>11430</wp:posOffset>
                </wp:positionV>
                <wp:extent cx="3097530" cy="2254885"/>
                <wp:effectExtent l="0" t="0" r="1905" b="0"/>
                <wp:wrapNone/>
                <wp:docPr id="1598" name="Text Box 15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7530" cy="2254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005EA8" w14:textId="1935653A" w:rsidR="00AB0B5A" w:rsidRDefault="00AB0B5A" w:rsidP="00AB0B5A">
                            <w:r w:rsidRPr="005C680B">
                              <w:rPr>
                                <w:noProof/>
                              </w:rPr>
                              <w:drawing>
                                <wp:inline distT="0" distB="0" distL="0" distR="0" wp14:anchorId="4A6DD139" wp14:editId="2B669380">
                                  <wp:extent cx="2912110" cy="2161540"/>
                                  <wp:effectExtent l="0" t="0" r="2540" b="0"/>
                                  <wp:docPr id="1597" name="Picture 15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12110" cy="21615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4970BC" id="Text Box 1598" o:spid="_x0000_s1027" type="#_x0000_t202" style="position:absolute;margin-left:249pt;margin-top:.9pt;width:243.9pt;height:177.55pt;z-index:25168588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" stroked="f">
                <v:textbox style="mso-fit-shape-to-text:t">
                  <w:txbxContent>
                    <w:p w14:paraId="72005EA8" w14:textId="1935653A" w:rsidR="00AB0B5A" w:rsidRDefault="00AB0B5A" w:rsidP="00AB0B5A">
                      <w:r w:rsidRPr="005C680B">
                        <w:rPr>
                          <w:noProof/>
                        </w:rPr>
                        <w:drawing>
                          <wp:inline distT="0" distB="0" distL="0" distR="0" wp14:anchorId="4A6DD139" wp14:editId="2B669380">
                            <wp:extent cx="2912110" cy="2161540"/>
                            <wp:effectExtent l="0" t="0" r="2540" b="0"/>
                            <wp:docPr id="1597" name="Picture 15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12110" cy="2161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709FEFD" w14:textId="5CF4236E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</w:t>
      </w:r>
      <w:r w:rsidRPr="00AB0B5A">
        <w:rPr>
          <w:rFonts w:cs="Arial"/>
          <w:sz w:val="24"/>
          <w:szCs w:val="24"/>
        </w:rPr>
        <w:t xml:space="preserve">As the loop is rotated in the magnetic field, </w:t>
      </w:r>
    </w:p>
    <w:p w14:paraId="1588045B" w14:textId="3AABEEB6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</w:t>
      </w:r>
      <w:r w:rsidRPr="00AB0B5A">
        <w:rPr>
          <w:rFonts w:cs="Arial"/>
          <w:sz w:val="24"/>
          <w:szCs w:val="24"/>
        </w:rPr>
        <w:t xml:space="preserve">an emf is induced. </w:t>
      </w:r>
    </w:p>
    <w:p w14:paraId="00155E0A" w14:textId="77777777" w:rsid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2F492C7F" w14:textId="60B29256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</w:t>
      </w:r>
      <w:r w:rsidRPr="00AB0B5A">
        <w:rPr>
          <w:rFonts w:cs="Arial"/>
          <w:sz w:val="24"/>
          <w:szCs w:val="24"/>
        </w:rPr>
        <w:t xml:space="preserve">The graph below shows how the induced emf </w:t>
      </w:r>
    </w:p>
    <w:p w14:paraId="253CDDC1" w14:textId="1A0812F6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</w:t>
      </w:r>
      <w:r w:rsidRPr="00AB0B5A">
        <w:rPr>
          <w:rFonts w:cs="Arial"/>
          <w:sz w:val="24"/>
          <w:szCs w:val="24"/>
        </w:rPr>
        <w:t>varies with time.</w:t>
      </w:r>
    </w:p>
    <w:p w14:paraId="2B13F1E2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37332A7E" w14:textId="75313E26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sz w:val="24"/>
          <w:szCs w:val="24"/>
        </w:rPr>
        <w:t xml:space="preserve">a)  Which point, </w:t>
      </w:r>
      <w:r w:rsidRPr="00AB0B5A">
        <w:rPr>
          <w:rFonts w:cs="Arial"/>
          <w:b/>
          <w:sz w:val="24"/>
          <w:szCs w:val="24"/>
        </w:rPr>
        <w:t>A</w:t>
      </w:r>
      <w:r w:rsidRPr="00AB0B5A">
        <w:rPr>
          <w:rFonts w:cs="Arial"/>
          <w:sz w:val="24"/>
          <w:szCs w:val="24"/>
        </w:rPr>
        <w:t xml:space="preserve"> or </w:t>
      </w:r>
      <w:r w:rsidRPr="00AB0B5A">
        <w:rPr>
          <w:rFonts w:cs="Arial"/>
          <w:b/>
          <w:sz w:val="24"/>
          <w:szCs w:val="24"/>
        </w:rPr>
        <w:t>B,</w:t>
      </w:r>
      <w:r w:rsidRPr="00AB0B5A">
        <w:rPr>
          <w:rFonts w:cs="Arial"/>
          <w:sz w:val="24"/>
          <w:szCs w:val="24"/>
        </w:rPr>
        <w:t xml:space="preserve"> could possibly </w:t>
      </w:r>
    </w:p>
    <w:p w14:paraId="40F1F0E0" w14:textId="7D2A3229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sz w:val="24"/>
          <w:szCs w:val="24"/>
        </w:rPr>
        <w:t xml:space="preserve">      correspond to the point of rotation </w:t>
      </w:r>
    </w:p>
    <w:p w14:paraId="57BE2850" w14:textId="77777777" w:rsidR="00640BD1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sz w:val="24"/>
          <w:szCs w:val="24"/>
        </w:rPr>
        <w:t xml:space="preserve">      shown in the diagram?</w:t>
      </w:r>
    </w:p>
    <w:p w14:paraId="46CB07AE" w14:textId="77777777" w:rsidR="00640BD1" w:rsidRDefault="00640BD1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711CC617" w14:textId="77777777" w:rsidR="00640BD1" w:rsidRDefault="00640BD1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563F8225" w14:textId="75F2726D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  <w:r w:rsidRPr="00AB0B5A">
        <w:rPr>
          <w:rFonts w:cs="Arial"/>
          <w:color w:val="FF0000"/>
          <w:sz w:val="24"/>
          <w:szCs w:val="24"/>
          <w:lang w:val="en-US"/>
        </w:rPr>
        <w:t xml:space="preserve">                                                    </w:t>
      </w:r>
    </w:p>
    <w:p w14:paraId="5D709D42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  <w:r w:rsidRPr="00AB0B5A">
        <w:rPr>
          <w:rFonts w:cs="Arial"/>
          <w:color w:val="FF0000"/>
          <w:sz w:val="24"/>
          <w:szCs w:val="24"/>
          <w:lang w:val="en-US"/>
        </w:rPr>
        <w:t xml:space="preserve">                                                       </w:t>
      </w:r>
      <w:r w:rsidRPr="00AB0B5A">
        <w:rPr>
          <w:rFonts w:cs="Arial"/>
          <w:sz w:val="24"/>
          <w:szCs w:val="24"/>
          <w:lang w:val="en-US"/>
        </w:rPr>
        <w:t>(1 mark)</w:t>
      </w:r>
    </w:p>
    <w:p w14:paraId="444DC252" w14:textId="32C45B2B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noProof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376B6BC" wp14:editId="6812C2B4">
                <wp:simplePos x="0" y="0"/>
                <wp:positionH relativeFrom="column">
                  <wp:posOffset>1035685</wp:posOffset>
                </wp:positionH>
                <wp:positionV relativeFrom="paragraph">
                  <wp:posOffset>46355</wp:posOffset>
                </wp:positionV>
                <wp:extent cx="5229225" cy="2130425"/>
                <wp:effectExtent l="3175" t="0" r="0" b="0"/>
                <wp:wrapNone/>
                <wp:docPr id="1596" name="Text Box 1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130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75E6B0" w14:textId="77777777" w:rsidR="00AB0B5A" w:rsidRDefault="0059788D" w:rsidP="00AB0B5A">
                            <w:r w:rsidRPr="00684E6E">
                              <w:rPr>
                                <w:noProof/>
                              </w:rPr>
                              <w:object w:dxaOrig="7946" w:dyaOrig="3211" w14:anchorId="09DF52BE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alt="" style="width:397.35pt;height:160.4pt;mso-width-percent:0;mso-height-percent:0;mso-width-percent:0;mso-height-percent:0">
                                  <v:imagedata r:id="rId24" o:title=""/>
                                </v:shape>
                                <o:OLEObject Type="Embed" ProgID="FXDraw200.Document" ShapeID="_x0000_i1025" DrawAspect="Content" ObjectID="_1587921313" r:id="rId25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76B6BC" id="_x0000_t202" coordsize="21600,21600" o:spt="202" path="m,l,21600r21600,l21600,xe">
                <v:stroke joinstyle="miter"/>
                <v:path gradientshapeok="t" o:connecttype="rect"/>
              </v:shapetype>
              <v:shape id="Text Box 1596" o:spid="_x0000_s1028" type="#_x0000_t202" style="position:absolute;margin-left:81.55pt;margin-top:3.65pt;width:411.75pt;height:167.75pt;z-index:251686912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" stroked="f">
                <v:textbox style="mso-fit-shape-to-text:t">
                  <w:txbxContent>
                    <w:p w14:paraId="5775E6B0" w14:textId="77777777" w:rsidR="00AB0B5A" w:rsidRDefault="0059788D" w:rsidP="00AB0B5A">
                      <w:r w:rsidRPr="00684E6E">
                        <w:rPr>
                          <w:noProof/>
                        </w:rPr>
                        <w:object w:dxaOrig="7946" w:dyaOrig="3211" w14:anchorId="09DF52BE">
                          <v:shape id="_x0000_i1025" type="#_x0000_t75" alt="" style="width:397.35pt;height:160.4pt;mso-width-percent:0;mso-height-percent:0;mso-width-percent:0;mso-height-percent:0">
                            <v:imagedata r:id="rId24" o:title=""/>
                          </v:shape>
                          <o:OLEObject Type="Embed" ProgID="FXDraw200.Document" ShapeID="_x0000_i1025" DrawAspect="Content" ObjectID="_1587921313" r:id="rId26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14:paraId="7624995B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751C2287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53659997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7BC21C21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60BE1BDE" w14:textId="19676C86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noProof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4D2D5A" wp14:editId="2F9C4748">
                <wp:simplePos x="0" y="0"/>
                <wp:positionH relativeFrom="column">
                  <wp:posOffset>2651760</wp:posOffset>
                </wp:positionH>
                <wp:positionV relativeFrom="paragraph">
                  <wp:posOffset>22860</wp:posOffset>
                </wp:positionV>
                <wp:extent cx="347345" cy="295910"/>
                <wp:effectExtent l="3810" t="2540" r="1270" b="0"/>
                <wp:wrapNone/>
                <wp:docPr id="1595" name="Text Box 1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34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E65072" w14:textId="77777777" w:rsidR="00AB0B5A" w:rsidRPr="00BF7FBB" w:rsidRDefault="00AB0B5A" w:rsidP="00AB0B5A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BF7FBB">
                              <w:rPr>
                                <w:b/>
                                <w:sz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4D2D5A" id="Text Box 1595" o:spid="_x0000_s1029" type="#_x0000_t202" style="position:absolute;margin-left:208.8pt;margin-top:1.8pt;width:27.35pt;height:23.3pt;z-index:2516889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" filled="f" stroked="f">
                <v:textbox style="mso-fit-shape-to-text:t">
                  <w:txbxContent>
                    <w:p w14:paraId="1DE65072" w14:textId="77777777" w:rsidR="00AB0B5A" w:rsidRPr="00BF7FBB" w:rsidRDefault="00AB0B5A" w:rsidP="00AB0B5A">
                      <w:pPr>
                        <w:rPr>
                          <w:b/>
                          <w:sz w:val="28"/>
                        </w:rPr>
                      </w:pPr>
                      <w:r w:rsidRPr="00BF7FBB">
                        <w:rPr>
                          <w:b/>
                          <w:sz w:val="2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Pr="00AB0B5A">
        <w:rPr>
          <w:rFonts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7D1B47A" wp14:editId="449183CA">
                <wp:simplePos x="0" y="0"/>
                <wp:positionH relativeFrom="column">
                  <wp:posOffset>3328035</wp:posOffset>
                </wp:positionH>
                <wp:positionV relativeFrom="paragraph">
                  <wp:posOffset>22860</wp:posOffset>
                </wp:positionV>
                <wp:extent cx="347345" cy="295910"/>
                <wp:effectExtent l="3810" t="2540" r="1270" b="0"/>
                <wp:wrapNone/>
                <wp:docPr id="1575" name="Text Box 15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345" cy="295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3E8A58" w14:textId="77777777" w:rsidR="00AB0B5A" w:rsidRPr="00BF7FBB" w:rsidRDefault="00AB0B5A" w:rsidP="00AB0B5A">
                            <w:pPr>
                              <w:rPr>
                                <w:b/>
                              </w:rPr>
                            </w:pPr>
                            <w:r w:rsidRPr="00BF7FBB">
                              <w:rPr>
                                <w:b/>
                                <w:sz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D1B47A" id="Text Box 1575" o:spid="_x0000_s1030" type="#_x0000_t202" style="position:absolute;margin-left:262.05pt;margin-top:1.8pt;width:27.35pt;height:23.3pt;z-index:2516899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" filled="f" stroked="f">
                <v:textbox style="mso-fit-shape-to-text:t">
                  <w:txbxContent>
                    <w:p w14:paraId="173E8A58" w14:textId="77777777" w:rsidR="00AB0B5A" w:rsidRPr="00BF7FBB" w:rsidRDefault="00AB0B5A" w:rsidP="00AB0B5A">
                      <w:pPr>
                        <w:rPr>
                          <w:b/>
                        </w:rPr>
                      </w:pPr>
                      <w:r w:rsidRPr="00BF7FBB">
                        <w:rPr>
                          <w:b/>
                          <w:sz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783FF37B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486C9BBC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099F646D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42DC5701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1A029E0D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717626A5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5CB5848C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3AAACB65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4549C80B" w14:textId="77E8625A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  <w:r w:rsidRPr="00AB0B5A">
        <w:rPr>
          <w:rFonts w:cs="Arial"/>
          <w:sz w:val="24"/>
          <w:szCs w:val="24"/>
          <w:lang w:val="en-US"/>
        </w:rPr>
        <w:t>b)  With what speed, in revolutions per second, is the generator turning?</w:t>
      </w:r>
    </w:p>
    <w:p w14:paraId="3A8C2C7B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</w:p>
    <w:p w14:paraId="2E934666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</w:p>
    <w:p w14:paraId="6300771E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</w:p>
    <w:p w14:paraId="23E69F5A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  <w:r w:rsidRPr="00AB0B5A">
        <w:rPr>
          <w:rFonts w:cs="Arial"/>
          <w:sz w:val="24"/>
          <w:szCs w:val="24"/>
          <w:lang w:val="en-US"/>
        </w:rPr>
        <w:tab/>
      </w:r>
      <w:r w:rsidRPr="00AB0B5A">
        <w:rPr>
          <w:rFonts w:cs="Arial"/>
          <w:sz w:val="24"/>
          <w:szCs w:val="24"/>
          <w:lang w:val="en-US"/>
        </w:rPr>
        <w:tab/>
        <w:t>(1mark)</w:t>
      </w:r>
    </w:p>
    <w:p w14:paraId="617C1749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2A753A1E" w14:textId="77777777" w:rsidR="00640BD1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sz w:val="24"/>
          <w:szCs w:val="24"/>
          <w:lang w:val="en-US"/>
        </w:rPr>
        <w:t xml:space="preserve">c)   </w:t>
      </w:r>
      <w:r w:rsidRPr="00AB0B5A">
        <w:rPr>
          <w:rFonts w:cs="Arial"/>
          <w:sz w:val="24"/>
          <w:szCs w:val="24"/>
        </w:rPr>
        <w:t xml:space="preserve">In a typical single phase AC generator, the average emf induced is 350 V and its </w:t>
      </w:r>
    </w:p>
    <w:p w14:paraId="4D1555B8" w14:textId="56231199" w:rsidR="00AB0B5A" w:rsidRPr="00AB0B5A" w:rsidRDefault="00640BD1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      </w:t>
      </w:r>
      <w:r w:rsidR="00AB0B5A" w:rsidRPr="00AB0B5A">
        <w:rPr>
          <w:rFonts w:cs="Arial"/>
          <w:sz w:val="24"/>
          <w:szCs w:val="24"/>
        </w:rPr>
        <w:t>rotating coil consists of 500 turns. Find the magnetic flux (</w:t>
      </w:r>
      <w:r w:rsidRPr="00F41EF1">
        <w:rPr>
          <w:rFonts w:ascii="Symbol" w:hAnsi="Symbol" w:cs="Tahoma"/>
        </w:rPr>
        <w:t></w:t>
      </w:r>
      <w:r w:rsidR="00AB0B5A" w:rsidRPr="00AB0B5A">
        <w:rPr>
          <w:rFonts w:cs="Arial"/>
          <w:sz w:val="24"/>
          <w:szCs w:val="24"/>
        </w:rPr>
        <w:t>) in the generator.</w:t>
      </w:r>
    </w:p>
    <w:p w14:paraId="46865D45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</w:rPr>
      </w:pPr>
    </w:p>
    <w:p w14:paraId="2BB4E959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color w:val="FF0000"/>
          <w:sz w:val="24"/>
          <w:szCs w:val="24"/>
        </w:rPr>
        <w:tab/>
      </w:r>
      <w:r w:rsidRPr="00AB0B5A">
        <w:rPr>
          <w:rFonts w:cs="Arial"/>
          <w:color w:val="FF0000"/>
          <w:sz w:val="24"/>
          <w:szCs w:val="24"/>
        </w:rPr>
        <w:tab/>
      </w:r>
      <w:r w:rsidRPr="00AB0B5A">
        <w:rPr>
          <w:rFonts w:cs="Arial"/>
          <w:sz w:val="24"/>
          <w:szCs w:val="24"/>
          <w:lang w:val="en-US"/>
        </w:rPr>
        <w:t xml:space="preserve">(4marks) </w:t>
      </w:r>
    </w:p>
    <w:p w14:paraId="5668C788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  <w:lang w:val="en-US"/>
        </w:rPr>
      </w:pPr>
    </w:p>
    <w:p w14:paraId="0CBBA232" w14:textId="77777777" w:rsidR="00AB0B5A" w:rsidRPr="00AB0B5A" w:rsidRDefault="00AB0B5A" w:rsidP="00AB0B5A">
      <w:pPr>
        <w:pStyle w:val="BodyText"/>
        <w:rPr>
          <w:rFonts w:ascii="Arial" w:hAnsi="Arial" w:cs="Arial"/>
          <w:color w:val="FF0000"/>
          <w:sz w:val="24"/>
          <w:szCs w:val="24"/>
          <w:lang w:val="en-US"/>
        </w:rPr>
      </w:pPr>
    </w:p>
    <w:p w14:paraId="154A2053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57C6C08E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ED5EE75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02A0DC4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185EFD6F" w14:textId="1A670D4D" w:rsid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E75F9F7" w14:textId="0F038560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1520651B" w14:textId="16D37D40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4A78BBD1" w14:textId="14CA2A47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2AC4A81B" w14:textId="5571E421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D49BB68" w14:textId="60A72A18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806C618" w14:textId="06EA455D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3190980F" w14:textId="1F9DA605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Question </w:t>
      </w:r>
      <w:r w:rsidR="001118C5">
        <w:rPr>
          <w:rFonts w:ascii="Arial" w:hAnsi="Arial" w:cs="Arial"/>
          <w:sz w:val="24"/>
          <w:szCs w:val="24"/>
          <w:lang w:val="en-US"/>
        </w:rPr>
        <w:t>6</w:t>
      </w:r>
      <w:r>
        <w:rPr>
          <w:rFonts w:ascii="Arial" w:hAnsi="Arial" w:cs="Arial"/>
          <w:sz w:val="24"/>
          <w:szCs w:val="24"/>
          <w:lang w:val="en-US"/>
        </w:rPr>
        <w:t xml:space="preserve"> (continued) </w:t>
      </w:r>
    </w:p>
    <w:p w14:paraId="3F2D6F73" w14:textId="77777777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0828651" w14:textId="77777777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</w:t>
      </w:r>
      <w:r w:rsidR="00AB0B5A" w:rsidRPr="00AB0B5A">
        <w:rPr>
          <w:rFonts w:ascii="Arial" w:hAnsi="Arial" w:cs="Arial"/>
          <w:sz w:val="24"/>
          <w:szCs w:val="24"/>
          <w:lang w:val="en-US"/>
        </w:rPr>
        <w:t xml:space="preserve">)  In a commercial power station, the generators have electromagnets to provide the </w:t>
      </w:r>
    </w:p>
    <w:p w14:paraId="440A51B5" w14:textId="77777777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>magnetic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AB0B5A" w:rsidRPr="00AB0B5A">
        <w:rPr>
          <w:rFonts w:ascii="Arial" w:hAnsi="Arial" w:cs="Arial"/>
          <w:sz w:val="24"/>
          <w:szCs w:val="24"/>
          <w:lang w:val="en-US"/>
        </w:rPr>
        <w:t xml:space="preserve">field. </w:t>
      </w:r>
    </w:p>
    <w:p w14:paraId="628B0F9C" w14:textId="77777777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581975C3" w14:textId="67ECA8E4" w:rsidR="00AB0B5A" w:rsidRPr="00AB0B5A" w:rsidRDefault="00640BD1" w:rsidP="00AB0B5A">
      <w:pPr>
        <w:pStyle w:val="BodyText"/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>What are some of the advantages and disadvantages of this design principle?</w:t>
      </w:r>
    </w:p>
    <w:p w14:paraId="63C79686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7AE686F7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sz w:val="24"/>
          <w:szCs w:val="24"/>
        </w:rPr>
        <w:t xml:space="preserve">      </w:t>
      </w:r>
      <w:r w:rsidRPr="00AB0B5A">
        <w:rPr>
          <w:rFonts w:cs="Arial"/>
          <w:sz w:val="24"/>
          <w:szCs w:val="24"/>
        </w:rPr>
        <w:tab/>
      </w:r>
      <w:r w:rsidRPr="00AB0B5A">
        <w:rPr>
          <w:rFonts w:cs="Arial"/>
          <w:sz w:val="24"/>
          <w:szCs w:val="24"/>
        </w:rPr>
        <w:tab/>
        <w:t xml:space="preserve">   </w:t>
      </w:r>
      <w:r w:rsidRPr="00AB0B5A">
        <w:rPr>
          <w:rFonts w:cs="Arial"/>
          <w:sz w:val="24"/>
          <w:szCs w:val="24"/>
          <w:lang w:val="en-US"/>
        </w:rPr>
        <w:t xml:space="preserve">(3marks) </w:t>
      </w:r>
    </w:p>
    <w:p w14:paraId="78D4AE55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</w:rPr>
      </w:pPr>
    </w:p>
    <w:p w14:paraId="1230F5C8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7B51B9B7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094EAD4D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2A5B145A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03288F13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46057F3A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5BEEBE2B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71027041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05995864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</w:p>
    <w:p w14:paraId="66E0A1A8" w14:textId="08A215F9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</w:rPr>
      </w:pPr>
      <w:r w:rsidRPr="00AB0B5A">
        <w:rPr>
          <w:rFonts w:cs="Arial"/>
          <w:noProof/>
          <w:color w:val="FF0000"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305A3E8" wp14:editId="2898CAA0">
                <wp:simplePos x="0" y="0"/>
                <wp:positionH relativeFrom="column">
                  <wp:posOffset>3709670</wp:posOffset>
                </wp:positionH>
                <wp:positionV relativeFrom="paragraph">
                  <wp:posOffset>223520</wp:posOffset>
                </wp:positionV>
                <wp:extent cx="2665730" cy="2451735"/>
                <wp:effectExtent l="0" t="1905" r="0" b="381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5730" cy="2451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C35F21" w14:textId="6C74330D" w:rsidR="00AB0B5A" w:rsidRDefault="00AB0B5A" w:rsidP="00AB0B5A">
                            <w:r w:rsidRPr="00F16599">
                              <w:rPr>
                                <w:noProof/>
                              </w:rPr>
                              <w:drawing>
                                <wp:inline distT="0" distB="0" distL="0" distR="0" wp14:anchorId="2D05BA28" wp14:editId="7A78196C">
                                  <wp:extent cx="2367915" cy="2246630"/>
                                  <wp:effectExtent l="57150" t="57150" r="51435" b="58420"/>
                                  <wp:docPr id="9" name="Picture 9" descr="32_18_Large_tramsfprmer_at_power_stati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32_18_Large_tramsfprmer_at_power_stati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67915" cy="22466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57150" cmpd="sng">
                                            <a:solidFill>
                                              <a:srgbClr val="EEECE1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ffectLst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05A3E8" id="Text Box 26" o:spid="_x0000_s1031" type="#_x0000_t202" style="position:absolute;margin-left:292.1pt;margin-top:17.6pt;width:209.9pt;height:193.05pt;z-index:251687936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" stroked="f">
                <v:textbox style="mso-fit-shape-to-text:t">
                  <w:txbxContent>
                    <w:p w14:paraId="4FC35F21" w14:textId="6C74330D" w:rsidR="00AB0B5A" w:rsidRDefault="00AB0B5A" w:rsidP="00AB0B5A">
                      <w:r w:rsidRPr="00F16599">
                        <w:rPr>
                          <w:noProof/>
                        </w:rPr>
                        <w:drawing>
                          <wp:inline distT="0" distB="0" distL="0" distR="0" wp14:anchorId="2D05BA28" wp14:editId="7A78196C">
                            <wp:extent cx="2367915" cy="2246630"/>
                            <wp:effectExtent l="57150" t="57150" r="51435" b="58420"/>
                            <wp:docPr id="9" name="Picture 9" descr="32_18_Large_tramsfprmer_at_power_stati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32_18_Large_tramsfprmer_at_power_stati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67915" cy="22466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mpd="sng">
                                      <a:solidFill>
                                        <a:srgbClr val="EEECE1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  <a:effectLst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AB0B5A">
        <w:rPr>
          <w:rFonts w:cs="Arial"/>
          <w:sz w:val="24"/>
          <w:szCs w:val="24"/>
        </w:rPr>
        <w:t>At Pinjar power station, the electricity is produced at 350 V and then stepped up to 132 kV before it is transmitted to the city.</w:t>
      </w:r>
    </w:p>
    <w:p w14:paraId="52A6A61D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</w:rPr>
      </w:pPr>
    </w:p>
    <w:p w14:paraId="5E3F7895" w14:textId="7D181608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 w:rsidRPr="00AB0B5A">
        <w:rPr>
          <w:rFonts w:ascii="Arial" w:hAnsi="Arial" w:cs="Arial"/>
          <w:sz w:val="24"/>
          <w:szCs w:val="24"/>
          <w:lang w:val="en-US"/>
        </w:rPr>
        <w:t xml:space="preserve">e) The transformer has an extensive cooling system </w:t>
      </w:r>
    </w:p>
    <w:p w14:paraId="4401C1FF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 w:rsidRPr="00AB0B5A">
        <w:rPr>
          <w:rFonts w:ascii="Arial" w:hAnsi="Arial" w:cs="Arial"/>
          <w:sz w:val="24"/>
          <w:szCs w:val="24"/>
          <w:lang w:val="en-US"/>
        </w:rPr>
        <w:t xml:space="preserve">      to remove the large quantities of heat produced. </w:t>
      </w:r>
    </w:p>
    <w:p w14:paraId="513A1A56" w14:textId="77777777" w:rsidR="00640BD1" w:rsidRDefault="00AB0B5A" w:rsidP="00640BD1">
      <w:pPr>
        <w:pStyle w:val="BodyText"/>
        <w:rPr>
          <w:rFonts w:ascii="Arial" w:hAnsi="Arial" w:cs="Arial"/>
          <w:sz w:val="24"/>
          <w:szCs w:val="24"/>
          <w:lang w:val="en-US"/>
        </w:rPr>
      </w:pPr>
      <w:r w:rsidRPr="00AB0B5A">
        <w:rPr>
          <w:rFonts w:ascii="Arial" w:hAnsi="Arial" w:cs="Arial"/>
          <w:sz w:val="24"/>
          <w:szCs w:val="24"/>
          <w:lang w:val="en-US"/>
        </w:rPr>
        <w:t xml:space="preserve">      Why does the transformer produce this heat?                                                                                                                                     </w:t>
      </w:r>
      <w:r w:rsidR="00640BD1">
        <w:rPr>
          <w:rFonts w:ascii="Arial" w:hAnsi="Arial" w:cs="Arial"/>
          <w:sz w:val="24"/>
          <w:szCs w:val="24"/>
          <w:lang w:val="en-US"/>
        </w:rPr>
        <w:t xml:space="preserve">  </w:t>
      </w:r>
    </w:p>
    <w:p w14:paraId="0C753731" w14:textId="0A0659D0" w:rsidR="00AB0B5A" w:rsidRPr="00AB0B5A" w:rsidRDefault="00640BD1" w:rsidP="00640BD1">
      <w:pPr>
        <w:pStyle w:val="BodyText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                                                            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 xml:space="preserve">(2marks) </w:t>
      </w:r>
    </w:p>
    <w:p w14:paraId="07D300BC" w14:textId="77777777" w:rsidR="00AB0B5A" w:rsidRPr="00AB0B5A" w:rsidRDefault="00AB0B5A" w:rsidP="00AB0B5A">
      <w:pPr>
        <w:pStyle w:val="SectionABlack"/>
        <w:ind w:left="0" w:firstLine="0"/>
        <w:rPr>
          <w:rFonts w:ascii="Arial" w:hAnsi="Arial" w:cs="Arial"/>
          <w:b/>
          <w:color w:val="FF0000"/>
          <w:sz w:val="24"/>
          <w:szCs w:val="24"/>
        </w:rPr>
      </w:pPr>
    </w:p>
    <w:p w14:paraId="44CFED09" w14:textId="30B0444D" w:rsid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538F93D" w14:textId="25BE8D00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1A340BF3" w14:textId="59BB1FAD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ABB04BD" w14:textId="73B1BF24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4FECB48" w14:textId="3DC93EBB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6C7860E6" w14:textId="612A5702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3058C085" w14:textId="57DE6B28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AC1CA41" w14:textId="4778E898" w:rsidR="00640BD1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47FE5EA" w14:textId="77777777" w:rsidR="00640BD1" w:rsidRPr="00AB0B5A" w:rsidRDefault="00640BD1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7C549B5" w14:textId="39A3FB8E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 w:rsidRPr="00AB0B5A">
        <w:rPr>
          <w:rFonts w:ascii="Arial" w:hAnsi="Arial" w:cs="Arial"/>
          <w:sz w:val="24"/>
          <w:szCs w:val="24"/>
          <w:lang w:val="en-US"/>
        </w:rPr>
        <w:t>f) Why is it necessary to step up the voltage before it is transmitted?</w:t>
      </w:r>
    </w:p>
    <w:p w14:paraId="66A9A3FB" w14:textId="77777777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color w:val="FF0000"/>
          <w:sz w:val="24"/>
          <w:szCs w:val="24"/>
        </w:rPr>
      </w:pPr>
    </w:p>
    <w:p w14:paraId="1504BE83" w14:textId="02A74212" w:rsidR="00AB0B5A" w:rsidRPr="00AB0B5A" w:rsidRDefault="00AB0B5A" w:rsidP="00AB0B5A">
      <w:pPr>
        <w:tabs>
          <w:tab w:val="left" w:pos="900"/>
          <w:tab w:val="right" w:pos="9360"/>
        </w:tabs>
        <w:rPr>
          <w:rFonts w:cs="Arial"/>
          <w:sz w:val="24"/>
          <w:szCs w:val="24"/>
          <w:lang w:val="en-US"/>
        </w:rPr>
      </w:pPr>
      <w:r w:rsidRPr="00AB0B5A">
        <w:rPr>
          <w:rFonts w:cs="Arial"/>
          <w:sz w:val="24"/>
          <w:szCs w:val="24"/>
          <w:lang w:val="en-US"/>
        </w:rPr>
        <w:t xml:space="preserve"> </w:t>
      </w:r>
      <w:r w:rsidRPr="00AB0B5A">
        <w:rPr>
          <w:rFonts w:cs="Arial"/>
          <w:sz w:val="24"/>
          <w:szCs w:val="24"/>
          <w:lang w:val="en-US"/>
        </w:rPr>
        <w:tab/>
      </w:r>
      <w:r w:rsidRPr="00AB0B5A">
        <w:rPr>
          <w:rFonts w:cs="Arial"/>
          <w:sz w:val="24"/>
          <w:szCs w:val="24"/>
          <w:lang w:val="en-US"/>
        </w:rPr>
        <w:tab/>
      </w:r>
      <w:r w:rsidR="00640BD1">
        <w:rPr>
          <w:rFonts w:cs="Arial"/>
          <w:sz w:val="24"/>
          <w:szCs w:val="24"/>
          <w:lang w:val="en-US"/>
        </w:rPr>
        <w:t xml:space="preserve">  </w:t>
      </w:r>
      <w:r w:rsidRPr="00AB0B5A">
        <w:rPr>
          <w:rFonts w:cs="Arial"/>
          <w:sz w:val="24"/>
          <w:szCs w:val="24"/>
          <w:lang w:val="en-US"/>
        </w:rPr>
        <w:t xml:space="preserve">(2marks) </w:t>
      </w:r>
    </w:p>
    <w:p w14:paraId="720D5166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03F89D89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73C03E66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3126C0A6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36B961DE" w14:textId="77777777" w:rsidR="00AB0B5A" w:rsidRPr="00AB0B5A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</w:p>
    <w:p w14:paraId="3E834772" w14:textId="77777777" w:rsidR="00640BD1" w:rsidRDefault="00AB0B5A" w:rsidP="00AB0B5A">
      <w:pPr>
        <w:pStyle w:val="BodyText"/>
        <w:rPr>
          <w:rFonts w:ascii="Arial" w:hAnsi="Arial" w:cs="Arial"/>
          <w:sz w:val="24"/>
          <w:szCs w:val="24"/>
          <w:lang w:val="en-US"/>
        </w:rPr>
      </w:pPr>
      <w:r w:rsidRPr="00AB0B5A">
        <w:rPr>
          <w:rFonts w:ascii="Arial" w:hAnsi="Arial" w:cs="Arial"/>
          <w:sz w:val="24"/>
          <w:szCs w:val="24"/>
          <w:lang w:val="en-US"/>
        </w:rPr>
        <w:t xml:space="preserve">g) Why is electrical energy transmitted from generator to consumers using an alternating </w:t>
      </w:r>
    </w:p>
    <w:p w14:paraId="061FC05B" w14:textId="7165A158" w:rsidR="00AB0B5A" w:rsidRPr="00AB0B5A" w:rsidRDefault="00640BD1" w:rsidP="00640BD1">
      <w:pPr>
        <w:pStyle w:val="BodyText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>current?</w:t>
      </w:r>
      <w:r>
        <w:rPr>
          <w:rFonts w:ascii="Arial" w:hAnsi="Arial" w:cs="Arial"/>
          <w:sz w:val="24"/>
          <w:szCs w:val="24"/>
          <w:lang w:val="en-US"/>
        </w:rPr>
        <w:t xml:space="preserve">   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 xml:space="preserve">              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 xml:space="preserve">       </w:t>
      </w:r>
      <w:r w:rsidR="00AB0B5A" w:rsidRPr="00AB0B5A">
        <w:rPr>
          <w:rFonts w:ascii="Arial" w:hAnsi="Arial" w:cs="Arial"/>
          <w:sz w:val="24"/>
          <w:szCs w:val="24"/>
          <w:lang w:val="en-US"/>
        </w:rPr>
        <w:t xml:space="preserve">(2marks) </w:t>
      </w:r>
    </w:p>
    <w:p w14:paraId="6D938143" w14:textId="4ED2D316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8F8D4A1" w14:textId="4D01CB9A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58ECA5BD" w14:textId="099F38DA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3C54B9F8" w14:textId="196F3078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59A3291C" w14:textId="636CF5E1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621A95A" w14:textId="346AE220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371A5D8" w14:textId="39F3F622" w:rsidR="00AB0B5A" w:rsidRDefault="00AB0B5A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2902418C" w14:textId="018B5784" w:rsidR="00421022" w:rsidRDefault="00421022" w:rsidP="00D84E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421022">
        <w:rPr>
          <w:rFonts w:ascii="Arial" w:hAnsi="Arial" w:cs="Arial"/>
          <w:noProof/>
          <w:color w:val="auto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2242387" wp14:editId="7A74B385">
                <wp:simplePos x="0" y="0"/>
                <wp:positionH relativeFrom="column">
                  <wp:posOffset>3608705</wp:posOffset>
                </wp:positionH>
                <wp:positionV relativeFrom="paragraph">
                  <wp:posOffset>5715</wp:posOffset>
                </wp:positionV>
                <wp:extent cx="2360930" cy="2150745"/>
                <wp:effectExtent l="0" t="0" r="0" b="1905"/>
                <wp:wrapSquare wrapText="bothSides"/>
                <wp:docPr id="15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1507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30EC9" w14:textId="619F64F3" w:rsidR="00421022" w:rsidRDefault="00421022"/>
                          <w:p w14:paraId="381F67AE" w14:textId="27D958CD" w:rsidR="00421022" w:rsidRDefault="00421022"/>
                          <w:p w14:paraId="58307B1A" w14:textId="57BEE251" w:rsidR="00421022" w:rsidRDefault="00421022">
                            <w:r w:rsidRPr="00421022">
                              <w:rPr>
                                <w:noProof/>
                              </w:rPr>
                              <w:drawing>
                                <wp:inline distT="0" distB="0" distL="0" distR="0" wp14:anchorId="01978F4C" wp14:editId="40DEDB0B">
                                  <wp:extent cx="2235027" cy="1485239"/>
                                  <wp:effectExtent l="0" t="0" r="0" b="1270"/>
                                  <wp:docPr id="63168" name="Picture 6316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60055" cy="15018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9E7867" w14:textId="77777777" w:rsidR="00421022" w:rsidRDefault="0042102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42387" id="_x0000_s1032" type="#_x0000_t202" style="position:absolute;margin-left:284.15pt;margin-top:.45pt;width:185.9pt;height:169.35pt;z-index:2516940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" stroked="f">
                <v:textbox>
                  <w:txbxContent>
                    <w:p w14:paraId="5D330EC9" w14:textId="619F64F3" w:rsidR="00421022" w:rsidRDefault="00421022"/>
                    <w:p w14:paraId="381F67AE" w14:textId="27D958CD" w:rsidR="00421022" w:rsidRDefault="00421022"/>
                    <w:p w14:paraId="58307B1A" w14:textId="57BEE251" w:rsidR="00421022" w:rsidRDefault="00421022">
                      <w:r w:rsidRPr="00421022">
                        <w:rPr>
                          <w:noProof/>
                        </w:rPr>
                        <w:drawing>
                          <wp:inline distT="0" distB="0" distL="0" distR="0" wp14:anchorId="01978F4C" wp14:editId="40DEDB0B">
                            <wp:extent cx="2235027" cy="1485239"/>
                            <wp:effectExtent l="0" t="0" r="0" b="1270"/>
                            <wp:docPr id="63168" name="Picture 6316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60055" cy="15018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9E7867" w14:textId="77777777" w:rsidR="00421022" w:rsidRDefault="00421022"/>
                  </w:txbxContent>
                </v:textbox>
                <w10:wrap type="square"/>
              </v:shape>
            </w:pict>
          </mc:Fallback>
        </mc:AlternateContent>
      </w:r>
      <w:r w:rsidR="001118C5">
        <w:rPr>
          <w:rFonts w:ascii="Arial" w:hAnsi="Arial" w:cs="Arial"/>
          <w:color w:val="auto"/>
          <w:sz w:val="24"/>
          <w:szCs w:val="24"/>
        </w:rPr>
        <w:t>7</w:t>
      </w:r>
      <w:r w:rsidR="007622C4" w:rsidRPr="007622C4">
        <w:rPr>
          <w:rFonts w:ascii="Arial" w:hAnsi="Arial" w:cs="Arial"/>
          <w:color w:val="auto"/>
          <w:sz w:val="24"/>
          <w:szCs w:val="24"/>
        </w:rPr>
        <w:t xml:space="preserve">. </w:t>
      </w:r>
      <w:r w:rsidR="00D84E63">
        <w:rPr>
          <w:rFonts w:ascii="Arial" w:hAnsi="Arial" w:cs="Arial"/>
          <w:color w:val="auto"/>
          <w:sz w:val="24"/>
          <w:szCs w:val="24"/>
        </w:rPr>
        <w:t xml:space="preserve"> </w:t>
      </w:r>
      <w:r>
        <w:rPr>
          <w:rFonts w:ascii="Arial" w:hAnsi="Arial" w:cs="Arial"/>
          <w:color w:val="auto"/>
          <w:sz w:val="24"/>
          <w:szCs w:val="24"/>
        </w:rPr>
        <w:t xml:space="preserve">During the Second World War, it was common </w:t>
      </w:r>
    </w:p>
    <w:p w14:paraId="7389472D" w14:textId="77777777" w:rsidR="00421022" w:rsidRDefault="00421022" w:rsidP="00D84E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to guard harbours using a coil of very large area </w:t>
      </w:r>
    </w:p>
    <w:p w14:paraId="7D98E26F" w14:textId="77777777" w:rsidR="00C625F3" w:rsidRDefault="00421022" w:rsidP="00D84E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laid across the entrance to the harbor.</w:t>
      </w:r>
      <w:r w:rsidR="00C625F3">
        <w:rPr>
          <w:rFonts w:ascii="Arial" w:hAnsi="Arial" w:cs="Arial"/>
          <w:color w:val="auto"/>
          <w:sz w:val="24"/>
          <w:szCs w:val="24"/>
        </w:rPr>
        <w:t xml:space="preserve"> </w:t>
      </w:r>
    </w:p>
    <w:p w14:paraId="360866EB" w14:textId="365AACFE" w:rsidR="00421022" w:rsidRDefault="00C625F3" w:rsidP="00D84E63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                                                             </w:t>
      </w:r>
    </w:p>
    <w:p w14:paraId="46065C1C" w14:textId="57C59852" w:rsidR="00421022" w:rsidRDefault="00421022" w:rsidP="00421022">
      <w:pPr>
        <w:pStyle w:val="SectionABlack"/>
        <w:ind w:left="333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>This device was intended to detect the presence of a submarine by the voltage induced as the submarine passed over the harbour loop.</w:t>
      </w:r>
    </w:p>
    <w:p w14:paraId="52716345" w14:textId="77777777" w:rsidR="00421022" w:rsidRDefault="00421022" w:rsidP="00421022">
      <w:pPr>
        <w:pStyle w:val="SectionABlack"/>
        <w:ind w:left="333" w:firstLine="0"/>
        <w:rPr>
          <w:rFonts w:ascii="Arial" w:hAnsi="Arial" w:cs="Arial"/>
          <w:color w:val="auto"/>
          <w:sz w:val="24"/>
          <w:szCs w:val="24"/>
        </w:rPr>
      </w:pPr>
    </w:p>
    <w:p w14:paraId="77648CAB" w14:textId="677579C6" w:rsidR="00421022" w:rsidRPr="00421022" w:rsidRDefault="007622C4" w:rsidP="00421022">
      <w:pPr>
        <w:pStyle w:val="ListParagraph"/>
        <w:numPr>
          <w:ilvl w:val="0"/>
          <w:numId w:val="19"/>
        </w:numPr>
        <w:spacing w:after="1628" w:line="247" w:lineRule="auto"/>
        <w:ind w:right="754"/>
        <w:jc w:val="both"/>
        <w:rPr>
          <w:sz w:val="24"/>
        </w:rPr>
      </w:pPr>
      <w:r w:rsidRPr="00421022">
        <w:rPr>
          <w:sz w:val="24"/>
        </w:rPr>
        <w:t xml:space="preserve">Carefully explain how such a voltage might be </w:t>
      </w:r>
    </w:p>
    <w:p w14:paraId="2DBF3AAB" w14:textId="7B8126FF" w:rsidR="007622C4" w:rsidRDefault="00421022" w:rsidP="00421022">
      <w:pPr>
        <w:pStyle w:val="ListParagraph"/>
        <w:spacing w:after="1628" w:line="247" w:lineRule="auto"/>
        <w:ind w:left="427" w:right="754"/>
        <w:jc w:val="both"/>
        <w:rPr>
          <w:sz w:val="24"/>
        </w:rPr>
      </w:pPr>
      <w:r w:rsidRPr="00421022">
        <w:rPr>
          <w:sz w:val="24"/>
        </w:rPr>
        <w:t>i</w:t>
      </w:r>
      <w:r w:rsidR="007622C4" w:rsidRPr="00421022">
        <w:rPr>
          <w:sz w:val="24"/>
        </w:rPr>
        <w:t>nduced.</w:t>
      </w:r>
      <w:r>
        <w:rPr>
          <w:sz w:val="24"/>
        </w:rPr>
        <w:t xml:space="preserve"> (3 marks)</w:t>
      </w:r>
    </w:p>
    <w:p w14:paraId="41F2E145" w14:textId="77777777" w:rsidR="00C73DD9" w:rsidRDefault="00C73DD9" w:rsidP="00A04AAB">
      <w:pPr>
        <w:spacing w:after="8" w:line="247" w:lineRule="auto"/>
        <w:ind w:left="537" w:right="552" w:hanging="470"/>
        <w:jc w:val="both"/>
        <w:rPr>
          <w:sz w:val="24"/>
        </w:rPr>
      </w:pPr>
    </w:p>
    <w:p w14:paraId="59E7D653" w14:textId="77777777" w:rsidR="00C73DD9" w:rsidRDefault="00C73DD9" w:rsidP="00A04AAB">
      <w:pPr>
        <w:spacing w:after="8" w:line="247" w:lineRule="auto"/>
        <w:ind w:left="537" w:right="552" w:hanging="470"/>
        <w:jc w:val="both"/>
        <w:rPr>
          <w:sz w:val="24"/>
        </w:rPr>
      </w:pPr>
    </w:p>
    <w:p w14:paraId="1EE14593" w14:textId="77777777" w:rsidR="00C73DD9" w:rsidRDefault="00C73DD9" w:rsidP="00A04AAB">
      <w:pPr>
        <w:spacing w:after="8" w:line="247" w:lineRule="auto"/>
        <w:ind w:left="537" w:right="552" w:hanging="470"/>
        <w:jc w:val="both"/>
        <w:rPr>
          <w:sz w:val="24"/>
        </w:rPr>
      </w:pPr>
    </w:p>
    <w:p w14:paraId="2D31AF1F" w14:textId="77777777" w:rsidR="00C73DD9" w:rsidRDefault="00C73DD9" w:rsidP="00A04AAB">
      <w:pPr>
        <w:spacing w:after="8" w:line="247" w:lineRule="auto"/>
        <w:ind w:left="537" w:right="552" w:hanging="470"/>
        <w:jc w:val="both"/>
        <w:rPr>
          <w:sz w:val="24"/>
        </w:rPr>
      </w:pPr>
    </w:p>
    <w:p w14:paraId="51469515" w14:textId="021649CA" w:rsidR="00A04AAB" w:rsidRDefault="00A04AAB" w:rsidP="00A04AAB">
      <w:pPr>
        <w:spacing w:after="8" w:line="247" w:lineRule="auto"/>
        <w:ind w:left="537" w:right="552" w:hanging="470"/>
        <w:jc w:val="both"/>
        <w:rPr>
          <w:sz w:val="24"/>
        </w:rPr>
      </w:pPr>
      <w:r>
        <w:rPr>
          <w:sz w:val="24"/>
        </w:rPr>
        <w:t xml:space="preserve">b) </w:t>
      </w:r>
      <w:r w:rsidR="00A2518D">
        <w:rPr>
          <w:sz w:val="24"/>
        </w:rPr>
        <w:t xml:space="preserve"> </w:t>
      </w:r>
      <w:r>
        <w:rPr>
          <w:sz w:val="24"/>
        </w:rPr>
        <w:t xml:space="preserve">If, as a submarine passes, the flux passing perpendicularly through a 50 turn loop </w:t>
      </w:r>
    </w:p>
    <w:p w14:paraId="7A66164B" w14:textId="77777777" w:rsidR="00A2518D" w:rsidRDefault="00C73DD9" w:rsidP="00A04AAB">
      <w:pPr>
        <w:spacing w:after="8" w:line="247" w:lineRule="auto"/>
        <w:ind w:left="537" w:right="552" w:hanging="470"/>
        <w:jc w:val="both"/>
        <w:rPr>
          <w:sz w:val="24"/>
        </w:rPr>
      </w:pPr>
      <w:r>
        <w:rPr>
          <w:sz w:val="24"/>
        </w:rPr>
        <w:t xml:space="preserve">    </w:t>
      </w:r>
      <w:r w:rsidR="00A2518D">
        <w:rPr>
          <w:sz w:val="24"/>
        </w:rPr>
        <w:t xml:space="preserve"> </w:t>
      </w:r>
      <w:r w:rsidR="00A04AAB">
        <w:rPr>
          <w:sz w:val="24"/>
        </w:rPr>
        <w:t>changes at a rate of 8.00 x 10</w:t>
      </w:r>
      <w:r>
        <w:rPr>
          <w:sz w:val="24"/>
          <w:vertAlign w:val="superscript"/>
        </w:rPr>
        <w:t>-3</w:t>
      </w:r>
      <w:r w:rsidR="00A04AAB">
        <w:rPr>
          <w:sz w:val="24"/>
        </w:rPr>
        <w:t xml:space="preserve"> weber per second, what emf would be induced in</w:t>
      </w:r>
    </w:p>
    <w:p w14:paraId="19015C3E" w14:textId="34E957E1" w:rsidR="00A04AAB" w:rsidRDefault="00A2518D" w:rsidP="00A04AAB">
      <w:pPr>
        <w:spacing w:after="8" w:line="247" w:lineRule="auto"/>
        <w:ind w:left="537" w:right="552" w:hanging="470"/>
        <w:jc w:val="both"/>
      </w:pPr>
      <w:r>
        <w:rPr>
          <w:sz w:val="24"/>
        </w:rPr>
        <w:t xml:space="preserve">     </w:t>
      </w:r>
      <w:r w:rsidR="00A04AAB">
        <w:rPr>
          <w:sz w:val="24"/>
        </w:rPr>
        <w:t>the loop?</w:t>
      </w:r>
      <w:r w:rsidR="00C73DD9">
        <w:rPr>
          <w:sz w:val="24"/>
        </w:rPr>
        <w:t xml:space="preserve">                                                                                                      </w:t>
      </w:r>
      <w:r w:rsidR="00E94E7C">
        <w:rPr>
          <w:sz w:val="24"/>
        </w:rPr>
        <w:t xml:space="preserve">    </w:t>
      </w:r>
      <w:r w:rsidR="00C73DD9">
        <w:rPr>
          <w:sz w:val="24"/>
        </w:rPr>
        <w:t>(3 marks)</w:t>
      </w:r>
    </w:p>
    <w:p w14:paraId="34F109CC" w14:textId="77777777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25A78401" w14:textId="3041DD75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69D9A63F" w14:textId="5DCBA96F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692FEC66" w14:textId="6E8D0687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33406473" w14:textId="485A6FE9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50841935" w14:textId="76C7DEBE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6CB90CB7" w14:textId="77777777" w:rsidR="00A2518D" w:rsidRDefault="00A2518D" w:rsidP="00A2518D">
      <w:pPr>
        <w:spacing w:after="66" w:line="247" w:lineRule="auto"/>
        <w:ind w:left="465" w:right="273" w:hanging="398"/>
        <w:jc w:val="both"/>
        <w:rPr>
          <w:sz w:val="24"/>
        </w:rPr>
      </w:pPr>
    </w:p>
    <w:p w14:paraId="14B4322D" w14:textId="74BC4DA9" w:rsidR="00A2518D" w:rsidRPr="00A2518D" w:rsidRDefault="00A2518D" w:rsidP="00A2518D">
      <w:pPr>
        <w:spacing w:line="247" w:lineRule="auto"/>
        <w:ind w:right="273"/>
        <w:jc w:val="both"/>
        <w:rPr>
          <w:rFonts w:cs="Arial"/>
          <w:sz w:val="24"/>
        </w:rPr>
      </w:pPr>
      <w:r>
        <w:rPr>
          <w:rFonts w:cs="Arial"/>
          <w:sz w:val="24"/>
        </w:rPr>
        <w:t xml:space="preserve">c)    </w:t>
      </w:r>
      <w:r w:rsidRPr="00A2518D">
        <w:rPr>
          <w:rFonts w:cs="Arial"/>
          <w:sz w:val="24"/>
        </w:rPr>
        <w:t xml:space="preserve">At the site of this harbour, natural variations in the vertical component of the Earth's     </w:t>
      </w:r>
    </w:p>
    <w:p w14:paraId="780EB6DF" w14:textId="6A748F8E" w:rsidR="00A2518D" w:rsidRPr="00A2518D" w:rsidRDefault="00A2518D" w:rsidP="00A2518D">
      <w:pPr>
        <w:pStyle w:val="ListParagraph"/>
        <w:spacing w:line="247" w:lineRule="auto"/>
        <w:ind w:left="427" w:right="273"/>
        <w:jc w:val="both"/>
        <w:rPr>
          <w:rFonts w:cs="Arial"/>
        </w:rPr>
      </w:pPr>
      <w:r w:rsidRPr="00A2518D">
        <w:rPr>
          <w:rFonts w:cs="Arial"/>
          <w:sz w:val="24"/>
        </w:rPr>
        <w:t xml:space="preserve">magnetic field might occur at the rate of 3.00 x 10 </w:t>
      </w:r>
      <w:r w:rsidRPr="00A2518D">
        <w:rPr>
          <w:rFonts w:cs="Arial"/>
          <w:sz w:val="24"/>
          <w:vertAlign w:val="superscript"/>
        </w:rPr>
        <w:t xml:space="preserve">10 </w:t>
      </w:r>
      <w:r w:rsidRPr="00A2518D">
        <w:rPr>
          <w:rFonts w:cs="Arial"/>
          <w:sz w:val="24"/>
        </w:rPr>
        <w:t>tesla per second.</w:t>
      </w:r>
    </w:p>
    <w:p w14:paraId="45479B9B" w14:textId="77777777" w:rsidR="00A2518D" w:rsidRDefault="00A2518D" w:rsidP="00A2518D">
      <w:pPr>
        <w:spacing w:line="247" w:lineRule="auto"/>
        <w:ind w:left="466" w:right="273" w:hanging="5"/>
        <w:jc w:val="both"/>
        <w:rPr>
          <w:rFonts w:cs="Arial"/>
          <w:sz w:val="24"/>
        </w:rPr>
      </w:pPr>
    </w:p>
    <w:p w14:paraId="678A7A3A" w14:textId="1CD62905" w:rsidR="00A2518D" w:rsidRPr="00A2518D" w:rsidRDefault="00A2518D" w:rsidP="00A2518D">
      <w:pPr>
        <w:spacing w:line="247" w:lineRule="auto"/>
        <w:ind w:left="466" w:right="273" w:hanging="5"/>
        <w:jc w:val="both"/>
        <w:rPr>
          <w:rFonts w:cs="Arial"/>
        </w:rPr>
      </w:pPr>
      <w:r w:rsidRPr="00A2518D">
        <w:rPr>
          <w:rFonts w:cs="Arial"/>
          <w:sz w:val="24"/>
        </w:rPr>
        <w:t>What is the maximum area the harbour loop must have if the naturally induced voltage is to remain below 1% of that induced by the submarine?</w:t>
      </w:r>
      <w:r>
        <w:rPr>
          <w:rFonts w:cs="Arial"/>
          <w:sz w:val="24"/>
        </w:rPr>
        <w:t xml:space="preserve">                                  (</w:t>
      </w:r>
      <w:r w:rsidR="00E94E7C">
        <w:rPr>
          <w:rFonts w:cs="Arial"/>
          <w:sz w:val="24"/>
        </w:rPr>
        <w:t>3</w:t>
      </w:r>
      <w:r>
        <w:rPr>
          <w:rFonts w:cs="Arial"/>
          <w:sz w:val="24"/>
        </w:rPr>
        <w:t xml:space="preserve"> marks)</w:t>
      </w:r>
    </w:p>
    <w:p w14:paraId="69532F58" w14:textId="7406065D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262F0291" w14:textId="748233FD" w:rsidR="001118C5" w:rsidRDefault="001118C5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42115D68" w14:textId="2F393939" w:rsidR="001118C5" w:rsidRDefault="001118C5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4154FC66" w14:textId="7463B3D6" w:rsidR="001118C5" w:rsidRDefault="001118C5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2FF71054" w14:textId="343A3C76" w:rsidR="001118C5" w:rsidRDefault="001118C5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392E3B75" w14:textId="3DABC102" w:rsidR="001118C5" w:rsidRDefault="001118C5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7F24F56B" w14:textId="47E80308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2AC918CF" w14:textId="7FC97AF0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6F7E3CCD" w14:textId="58EF68CD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739462B3" w14:textId="1E9B7241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4C7AD997" w14:textId="5BFC6416" w:rsidR="002201C2" w:rsidRDefault="002201C2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7C9881FF" w14:textId="01C003F5" w:rsidR="005C7714" w:rsidRDefault="005C7714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3E648C45" w14:textId="32660ABC" w:rsidR="005C7714" w:rsidRDefault="005C7714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FB6ACB6" w14:textId="6E0C707F" w:rsidR="005C7714" w:rsidRDefault="005C7714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79B12812" w14:textId="77777777" w:rsidR="006341EE" w:rsidRDefault="005C7714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 w:rsidRPr="005C7714">
        <w:rPr>
          <w:rFonts w:ascii="Arial" w:hAnsi="Arial" w:cs="Arial"/>
          <w:color w:val="auto"/>
          <w:sz w:val="24"/>
          <w:szCs w:val="24"/>
        </w:rPr>
        <w:lastRenderedPageBreak/>
        <w:t>8.</w:t>
      </w:r>
      <w:r>
        <w:rPr>
          <w:rFonts w:ascii="Arial" w:hAnsi="Arial" w:cs="Arial"/>
          <w:color w:val="auto"/>
          <w:sz w:val="24"/>
          <w:szCs w:val="24"/>
        </w:rPr>
        <w:t xml:space="preserve"> A rectangular conducting loop of mass 4.50 x 10</w:t>
      </w:r>
      <w:r>
        <w:rPr>
          <w:rFonts w:ascii="Arial" w:hAnsi="Arial" w:cs="Arial"/>
          <w:color w:val="auto"/>
          <w:sz w:val="24"/>
          <w:szCs w:val="24"/>
          <w:vertAlign w:val="superscript"/>
        </w:rPr>
        <w:t xml:space="preserve">-2 </w:t>
      </w:r>
      <w:r>
        <w:rPr>
          <w:rFonts w:ascii="Arial" w:hAnsi="Arial" w:cs="Arial"/>
          <w:color w:val="auto"/>
          <w:sz w:val="24"/>
          <w:szCs w:val="24"/>
        </w:rPr>
        <w:t xml:space="preserve">kg and resistance 1.5 Ω is dropped in </w:t>
      </w:r>
    </w:p>
    <w:p w14:paraId="6E44A2AF" w14:textId="09094517" w:rsidR="005C7714" w:rsidRDefault="006341EE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  <w:r>
        <w:rPr>
          <w:rFonts w:ascii="Arial" w:hAnsi="Arial" w:cs="Arial"/>
          <w:color w:val="auto"/>
          <w:sz w:val="24"/>
          <w:szCs w:val="24"/>
        </w:rPr>
        <w:t xml:space="preserve">    </w:t>
      </w:r>
      <w:r w:rsidR="005C7714">
        <w:rPr>
          <w:rFonts w:ascii="Arial" w:hAnsi="Arial" w:cs="Arial"/>
          <w:color w:val="auto"/>
          <w:sz w:val="24"/>
          <w:szCs w:val="24"/>
        </w:rPr>
        <w:t xml:space="preserve">the direction shown through a uniform horizontal </w:t>
      </w:r>
      <w:r>
        <w:rPr>
          <w:rFonts w:ascii="Arial" w:hAnsi="Arial" w:cs="Arial"/>
          <w:color w:val="auto"/>
          <w:sz w:val="24"/>
          <w:szCs w:val="24"/>
        </w:rPr>
        <w:t>magnetic field of 1.8 T.</w:t>
      </w:r>
    </w:p>
    <w:p w14:paraId="427B3941" w14:textId="77777777" w:rsidR="006341EE" w:rsidRPr="005C7714" w:rsidRDefault="006341EE" w:rsidP="003C5FAD">
      <w:pPr>
        <w:pStyle w:val="SectionABlack"/>
        <w:ind w:left="0" w:firstLine="0"/>
        <w:rPr>
          <w:rFonts w:ascii="Arial" w:hAnsi="Arial" w:cs="Arial"/>
          <w:color w:val="auto"/>
          <w:sz w:val="24"/>
          <w:szCs w:val="24"/>
        </w:rPr>
      </w:pPr>
    </w:p>
    <w:p w14:paraId="61B3471E" w14:textId="03B170B0" w:rsidR="002201C2" w:rsidRDefault="006341EE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  <w:r w:rsidRPr="006341EE">
        <w:rPr>
          <w:rFonts w:ascii="Times New Roman" w:hAnsi="Times New Roman"/>
          <w:noProof/>
          <w:color w:val="auto"/>
          <w:sz w:val="24"/>
          <w:szCs w:val="24"/>
        </w:rPr>
        <w:drawing>
          <wp:inline distT="0" distB="0" distL="0" distR="0" wp14:anchorId="18504EF3" wp14:editId="5DFAB62E">
            <wp:extent cx="6051953" cy="349992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6095" cy="350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69A19" w14:textId="47A3EC56" w:rsidR="002201C2" w:rsidRPr="006341EE" w:rsidRDefault="006341EE" w:rsidP="006341EE">
      <w:pPr>
        <w:pStyle w:val="SectionABlack"/>
        <w:ind w:left="567" w:firstLine="0"/>
        <w:rPr>
          <w:rFonts w:ascii="Arial" w:hAnsi="Arial" w:cs="Arial"/>
          <w:color w:val="auto"/>
          <w:sz w:val="24"/>
          <w:szCs w:val="24"/>
        </w:rPr>
      </w:pPr>
      <w:r w:rsidRPr="006341EE">
        <w:rPr>
          <w:rFonts w:ascii="Arial" w:hAnsi="Arial" w:cs="Arial"/>
          <w:color w:val="auto"/>
          <w:sz w:val="24"/>
          <w:szCs w:val="24"/>
        </w:rPr>
        <w:t>Determine the speed this loop will be falling through the magnetic field when it stops accelerating?</w:t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</w:r>
      <w:r>
        <w:rPr>
          <w:rFonts w:ascii="Arial" w:hAnsi="Arial" w:cs="Arial"/>
          <w:color w:val="auto"/>
          <w:sz w:val="24"/>
          <w:szCs w:val="24"/>
        </w:rPr>
        <w:tab/>
        <w:t xml:space="preserve">            (7 marks)</w:t>
      </w:r>
    </w:p>
    <w:p w14:paraId="6D6DDF82" w14:textId="77777777" w:rsidR="006341EE" w:rsidRDefault="006341EE" w:rsidP="003C5FAD">
      <w:pPr>
        <w:pStyle w:val="SectionABlack"/>
        <w:ind w:left="0" w:firstLine="0"/>
        <w:rPr>
          <w:rFonts w:ascii="Times New Roman" w:hAnsi="Times New Roman"/>
          <w:color w:val="auto"/>
          <w:sz w:val="24"/>
          <w:szCs w:val="24"/>
        </w:rPr>
      </w:pPr>
    </w:p>
    <w:p w14:paraId="0C7C561B" w14:textId="77777777" w:rsidR="006341EE" w:rsidRDefault="001118C5" w:rsidP="00944847">
      <w:pPr>
        <w:pStyle w:val="ListParagraph"/>
        <w:ind w:left="1134"/>
        <w:rPr>
          <w:rFonts w:cs="Arial"/>
          <w:shd w:val="clear" w:color="auto" w:fill="FFFFFF"/>
        </w:rPr>
      </w:pPr>
      <w:r>
        <w:rPr>
          <w:rFonts w:cs="Arial"/>
          <w:shd w:val="clear" w:color="auto" w:fill="FFFFFF"/>
        </w:rPr>
        <w:t xml:space="preserve">                                  </w:t>
      </w:r>
      <w:r w:rsidR="00944847">
        <w:rPr>
          <w:rFonts w:cs="Arial"/>
          <w:shd w:val="clear" w:color="auto" w:fill="FFFFFF"/>
        </w:rPr>
        <w:t xml:space="preserve">              </w:t>
      </w:r>
    </w:p>
    <w:p w14:paraId="48C9C407" w14:textId="77777777" w:rsidR="006341EE" w:rsidRDefault="006341EE" w:rsidP="006341EE">
      <w:pPr>
        <w:rPr>
          <w:rFonts w:cs="Arial"/>
          <w:shd w:val="clear" w:color="auto" w:fill="FFFFFF"/>
        </w:rPr>
      </w:pPr>
    </w:p>
    <w:p w14:paraId="5A3992F1" w14:textId="77777777" w:rsidR="006341EE" w:rsidRDefault="006341EE" w:rsidP="006341EE">
      <w:pPr>
        <w:rPr>
          <w:rFonts w:cs="Arial"/>
          <w:shd w:val="clear" w:color="auto" w:fill="FFFFFF"/>
        </w:rPr>
      </w:pPr>
    </w:p>
    <w:p w14:paraId="0750A236" w14:textId="77777777" w:rsidR="006341EE" w:rsidRDefault="006341EE" w:rsidP="006341EE">
      <w:pPr>
        <w:rPr>
          <w:rFonts w:cs="Arial"/>
          <w:shd w:val="clear" w:color="auto" w:fill="FFFFFF"/>
        </w:rPr>
      </w:pPr>
    </w:p>
    <w:p w14:paraId="29DD7016" w14:textId="77777777" w:rsidR="006341EE" w:rsidRDefault="006341EE" w:rsidP="006341EE">
      <w:pPr>
        <w:rPr>
          <w:rFonts w:cs="Arial"/>
          <w:shd w:val="clear" w:color="auto" w:fill="FFFFFF"/>
        </w:rPr>
      </w:pPr>
    </w:p>
    <w:p w14:paraId="3B5814A0" w14:textId="77777777" w:rsidR="006341EE" w:rsidRDefault="006341EE" w:rsidP="006341EE">
      <w:pPr>
        <w:rPr>
          <w:rFonts w:cs="Arial"/>
          <w:shd w:val="clear" w:color="auto" w:fill="FFFFFF"/>
        </w:rPr>
      </w:pPr>
    </w:p>
    <w:p w14:paraId="7BA79B31" w14:textId="004A5A42" w:rsidR="006341EE" w:rsidRDefault="006341EE" w:rsidP="006341EE">
      <w:pPr>
        <w:rPr>
          <w:rFonts w:cs="Arial"/>
          <w:shd w:val="clear" w:color="auto" w:fill="FFFFFF"/>
        </w:rPr>
      </w:pPr>
    </w:p>
    <w:p w14:paraId="3F7533E0" w14:textId="0E53DE10" w:rsidR="006341EE" w:rsidRDefault="006341EE" w:rsidP="006341EE">
      <w:pPr>
        <w:rPr>
          <w:rFonts w:cs="Arial"/>
          <w:shd w:val="clear" w:color="auto" w:fill="FFFFFF"/>
        </w:rPr>
      </w:pPr>
    </w:p>
    <w:p w14:paraId="427ACAD4" w14:textId="7BC3F7A3" w:rsidR="006341EE" w:rsidRDefault="006341EE" w:rsidP="006341EE">
      <w:pPr>
        <w:rPr>
          <w:rFonts w:cs="Arial"/>
          <w:shd w:val="clear" w:color="auto" w:fill="FFFFFF"/>
        </w:rPr>
      </w:pPr>
    </w:p>
    <w:p w14:paraId="28001324" w14:textId="25EB0759" w:rsidR="006341EE" w:rsidRDefault="006341EE" w:rsidP="006341EE">
      <w:pPr>
        <w:rPr>
          <w:rFonts w:cs="Arial"/>
          <w:shd w:val="clear" w:color="auto" w:fill="FFFFFF"/>
        </w:rPr>
      </w:pPr>
    </w:p>
    <w:p w14:paraId="4485AECF" w14:textId="57900DFE" w:rsidR="006341EE" w:rsidRDefault="006341EE" w:rsidP="006341EE">
      <w:pPr>
        <w:rPr>
          <w:rFonts w:cs="Arial"/>
          <w:shd w:val="clear" w:color="auto" w:fill="FFFFFF"/>
        </w:rPr>
      </w:pPr>
    </w:p>
    <w:p w14:paraId="4C75BE76" w14:textId="5C189200" w:rsidR="006341EE" w:rsidRDefault="006341EE" w:rsidP="006341EE">
      <w:pPr>
        <w:rPr>
          <w:rFonts w:cs="Arial"/>
          <w:shd w:val="clear" w:color="auto" w:fill="FFFFFF"/>
        </w:rPr>
      </w:pPr>
    </w:p>
    <w:p w14:paraId="35A601BD" w14:textId="3C9D6D2D" w:rsidR="006341EE" w:rsidRDefault="006341EE" w:rsidP="006341EE">
      <w:pPr>
        <w:rPr>
          <w:rFonts w:cs="Arial"/>
          <w:shd w:val="clear" w:color="auto" w:fill="FFFFFF"/>
        </w:rPr>
      </w:pPr>
    </w:p>
    <w:p w14:paraId="7E72360E" w14:textId="7E90A7B3" w:rsidR="006341EE" w:rsidRDefault="006341EE" w:rsidP="006341EE">
      <w:pPr>
        <w:rPr>
          <w:rFonts w:cs="Arial"/>
          <w:shd w:val="clear" w:color="auto" w:fill="FFFFFF"/>
        </w:rPr>
      </w:pPr>
    </w:p>
    <w:p w14:paraId="0E7E7E88" w14:textId="25C8EEAA" w:rsidR="006341EE" w:rsidRDefault="006341EE" w:rsidP="006341EE">
      <w:pPr>
        <w:rPr>
          <w:rFonts w:cs="Arial"/>
          <w:shd w:val="clear" w:color="auto" w:fill="FFFFFF"/>
        </w:rPr>
      </w:pPr>
    </w:p>
    <w:p w14:paraId="2878BFA2" w14:textId="3B5C7574" w:rsidR="006341EE" w:rsidRDefault="006341EE" w:rsidP="006341EE">
      <w:pPr>
        <w:rPr>
          <w:rFonts w:cs="Arial"/>
          <w:shd w:val="clear" w:color="auto" w:fill="FFFFFF"/>
        </w:rPr>
      </w:pPr>
    </w:p>
    <w:p w14:paraId="6512C78B" w14:textId="1C7E089F" w:rsidR="006341EE" w:rsidRDefault="006341EE" w:rsidP="006341EE">
      <w:pPr>
        <w:rPr>
          <w:rFonts w:cs="Arial"/>
          <w:shd w:val="clear" w:color="auto" w:fill="FFFFFF"/>
        </w:rPr>
      </w:pPr>
    </w:p>
    <w:p w14:paraId="2A1D8F89" w14:textId="4B183118" w:rsidR="006341EE" w:rsidRDefault="006341EE" w:rsidP="006341EE">
      <w:pPr>
        <w:rPr>
          <w:rFonts w:cs="Arial"/>
          <w:shd w:val="clear" w:color="auto" w:fill="FFFFFF"/>
        </w:rPr>
      </w:pPr>
    </w:p>
    <w:p w14:paraId="7A2033A4" w14:textId="406A172F" w:rsidR="006341EE" w:rsidRDefault="006341EE" w:rsidP="006341EE">
      <w:pPr>
        <w:rPr>
          <w:rFonts w:cs="Arial"/>
          <w:shd w:val="clear" w:color="auto" w:fill="FFFFFF"/>
        </w:rPr>
      </w:pPr>
    </w:p>
    <w:p w14:paraId="4108429C" w14:textId="74F04105" w:rsidR="006341EE" w:rsidRDefault="006341EE" w:rsidP="006341EE">
      <w:pPr>
        <w:rPr>
          <w:rFonts w:cs="Arial"/>
          <w:shd w:val="clear" w:color="auto" w:fill="FFFFFF"/>
        </w:rPr>
      </w:pPr>
    </w:p>
    <w:p w14:paraId="3FFB61AA" w14:textId="29DE928C" w:rsidR="006341EE" w:rsidRDefault="006341EE" w:rsidP="006341EE">
      <w:pPr>
        <w:rPr>
          <w:rFonts w:cs="Arial"/>
          <w:shd w:val="clear" w:color="auto" w:fill="FFFFFF"/>
        </w:rPr>
      </w:pPr>
    </w:p>
    <w:p w14:paraId="5AA8CBE4" w14:textId="18A2CB2A" w:rsidR="006341EE" w:rsidRDefault="006341EE" w:rsidP="006341EE">
      <w:pPr>
        <w:rPr>
          <w:rFonts w:cs="Arial"/>
          <w:shd w:val="clear" w:color="auto" w:fill="FFFFFF"/>
        </w:rPr>
      </w:pPr>
    </w:p>
    <w:p w14:paraId="3858BBDC" w14:textId="3F2BCA34" w:rsidR="006341EE" w:rsidRDefault="006341EE" w:rsidP="006341EE">
      <w:pPr>
        <w:rPr>
          <w:rFonts w:cs="Arial"/>
          <w:shd w:val="clear" w:color="auto" w:fill="FFFFFF"/>
        </w:rPr>
      </w:pPr>
    </w:p>
    <w:p w14:paraId="0DF8FA38" w14:textId="23A3FB34" w:rsidR="006341EE" w:rsidRDefault="006341EE" w:rsidP="006341EE">
      <w:pPr>
        <w:rPr>
          <w:rFonts w:cs="Arial"/>
          <w:shd w:val="clear" w:color="auto" w:fill="FFFFFF"/>
        </w:rPr>
      </w:pPr>
    </w:p>
    <w:p w14:paraId="64E8D0F5" w14:textId="52A52364" w:rsidR="006341EE" w:rsidRDefault="006341EE" w:rsidP="006341EE">
      <w:pPr>
        <w:rPr>
          <w:rFonts w:cs="Arial"/>
          <w:shd w:val="clear" w:color="auto" w:fill="FFFFFF"/>
        </w:rPr>
      </w:pPr>
    </w:p>
    <w:p w14:paraId="244B8BBF" w14:textId="013CDEC1" w:rsidR="006341EE" w:rsidRDefault="006341EE" w:rsidP="006341EE">
      <w:pPr>
        <w:rPr>
          <w:rFonts w:cs="Arial"/>
          <w:shd w:val="clear" w:color="auto" w:fill="FFFFFF"/>
        </w:rPr>
      </w:pPr>
    </w:p>
    <w:p w14:paraId="173A46B7" w14:textId="31B7A197" w:rsidR="006341EE" w:rsidRDefault="006341EE" w:rsidP="006341EE">
      <w:pPr>
        <w:rPr>
          <w:rFonts w:cs="Arial"/>
          <w:shd w:val="clear" w:color="auto" w:fill="FFFFFF"/>
        </w:rPr>
      </w:pPr>
    </w:p>
    <w:p w14:paraId="6CBEEB4B" w14:textId="73557EBD" w:rsidR="006341EE" w:rsidRDefault="006341EE" w:rsidP="006341EE">
      <w:pPr>
        <w:rPr>
          <w:rFonts w:cs="Arial"/>
          <w:shd w:val="clear" w:color="auto" w:fill="FFFFFF"/>
        </w:rPr>
      </w:pPr>
    </w:p>
    <w:p w14:paraId="3BD310E9" w14:textId="754201C2" w:rsidR="00BA546A" w:rsidRPr="006341EE" w:rsidRDefault="006341EE" w:rsidP="006341EE">
      <w:pPr>
        <w:rPr>
          <w:rFonts w:cs="Arial"/>
        </w:rPr>
      </w:pPr>
      <w:r>
        <w:rPr>
          <w:rFonts w:cs="Arial"/>
          <w:shd w:val="clear" w:color="auto" w:fill="FFFFFF"/>
        </w:rPr>
        <w:t xml:space="preserve">                                                                   </w:t>
      </w:r>
      <w:r w:rsidR="00944847" w:rsidRPr="006341EE">
        <w:rPr>
          <w:rFonts w:cs="Arial"/>
          <w:shd w:val="clear" w:color="auto" w:fill="FFFFFF"/>
        </w:rPr>
        <w:t>END OF TEST</w:t>
      </w:r>
    </w:p>
    <w:sectPr w:rsidR="00BA546A" w:rsidRPr="006341EE" w:rsidSect="000735BB">
      <w:headerReference w:type="default" r:id="rId32"/>
      <w:pgSz w:w="11906" w:h="16838"/>
      <w:pgMar w:top="1134" w:right="992" w:bottom="1077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3826C" w14:textId="77777777" w:rsidR="0059788D" w:rsidRDefault="0059788D">
      <w:r>
        <w:separator/>
      </w:r>
    </w:p>
  </w:endnote>
  <w:endnote w:type="continuationSeparator" w:id="0">
    <w:p w14:paraId="07451A69" w14:textId="77777777" w:rsidR="0059788D" w:rsidRDefault="00597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CE07C" w14:textId="77777777" w:rsidR="0059788D" w:rsidRDefault="0059788D">
      <w:r>
        <w:separator/>
      </w:r>
    </w:p>
  </w:footnote>
  <w:footnote w:type="continuationSeparator" w:id="0">
    <w:p w14:paraId="495C9229" w14:textId="77777777" w:rsidR="0059788D" w:rsidRDefault="00597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48812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6D8B32" w14:textId="6CD65FB8" w:rsidR="000735BB" w:rsidRDefault="00355592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18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781E3D0" w14:textId="77777777" w:rsidR="000735BB" w:rsidRDefault="005978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7B5C"/>
    <w:multiLevelType w:val="hybridMultilevel"/>
    <w:tmpl w:val="8CAC0320"/>
    <w:lvl w:ilvl="0" w:tplc="28A21694">
      <w:start w:val="1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" w15:restartNumberingAfterBreak="0">
    <w:nsid w:val="137C1FC4"/>
    <w:multiLevelType w:val="hybridMultilevel"/>
    <w:tmpl w:val="AD9AA388"/>
    <w:lvl w:ilvl="0" w:tplc="46E8A970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DA7AA5"/>
    <w:multiLevelType w:val="hybridMultilevel"/>
    <w:tmpl w:val="CE0A111E"/>
    <w:lvl w:ilvl="0" w:tplc="A946956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5E17FFB"/>
    <w:multiLevelType w:val="hybridMultilevel"/>
    <w:tmpl w:val="74CC517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08660D"/>
    <w:multiLevelType w:val="hybridMultilevel"/>
    <w:tmpl w:val="D4A8C57A"/>
    <w:lvl w:ilvl="0" w:tplc="666A462C">
      <w:start w:val="1"/>
      <w:numFmt w:val="lowerLetter"/>
      <w:lvlText w:val="%1)"/>
      <w:lvlJc w:val="left"/>
      <w:pPr>
        <w:ind w:left="623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343" w:hanging="360"/>
      </w:pPr>
    </w:lvl>
    <w:lvl w:ilvl="2" w:tplc="0C09001B" w:tentative="1">
      <w:start w:val="1"/>
      <w:numFmt w:val="lowerRoman"/>
      <w:lvlText w:val="%3."/>
      <w:lvlJc w:val="right"/>
      <w:pPr>
        <w:ind w:left="2063" w:hanging="180"/>
      </w:pPr>
    </w:lvl>
    <w:lvl w:ilvl="3" w:tplc="0C09000F" w:tentative="1">
      <w:start w:val="1"/>
      <w:numFmt w:val="decimal"/>
      <w:lvlText w:val="%4."/>
      <w:lvlJc w:val="left"/>
      <w:pPr>
        <w:ind w:left="2783" w:hanging="360"/>
      </w:pPr>
    </w:lvl>
    <w:lvl w:ilvl="4" w:tplc="0C090019" w:tentative="1">
      <w:start w:val="1"/>
      <w:numFmt w:val="lowerLetter"/>
      <w:lvlText w:val="%5."/>
      <w:lvlJc w:val="left"/>
      <w:pPr>
        <w:ind w:left="3503" w:hanging="360"/>
      </w:pPr>
    </w:lvl>
    <w:lvl w:ilvl="5" w:tplc="0C09001B" w:tentative="1">
      <w:start w:val="1"/>
      <w:numFmt w:val="lowerRoman"/>
      <w:lvlText w:val="%6."/>
      <w:lvlJc w:val="right"/>
      <w:pPr>
        <w:ind w:left="4223" w:hanging="180"/>
      </w:pPr>
    </w:lvl>
    <w:lvl w:ilvl="6" w:tplc="0C09000F" w:tentative="1">
      <w:start w:val="1"/>
      <w:numFmt w:val="decimal"/>
      <w:lvlText w:val="%7."/>
      <w:lvlJc w:val="left"/>
      <w:pPr>
        <w:ind w:left="4943" w:hanging="360"/>
      </w:pPr>
    </w:lvl>
    <w:lvl w:ilvl="7" w:tplc="0C090019" w:tentative="1">
      <w:start w:val="1"/>
      <w:numFmt w:val="lowerLetter"/>
      <w:lvlText w:val="%8."/>
      <w:lvlJc w:val="left"/>
      <w:pPr>
        <w:ind w:left="5663" w:hanging="360"/>
      </w:pPr>
    </w:lvl>
    <w:lvl w:ilvl="8" w:tplc="0C09001B" w:tentative="1">
      <w:start w:val="1"/>
      <w:numFmt w:val="lowerRoman"/>
      <w:lvlText w:val="%9."/>
      <w:lvlJc w:val="right"/>
      <w:pPr>
        <w:ind w:left="6383" w:hanging="180"/>
      </w:pPr>
    </w:lvl>
  </w:abstractNum>
  <w:abstractNum w:abstractNumId="5" w15:restartNumberingAfterBreak="0">
    <w:nsid w:val="20CD0972"/>
    <w:multiLevelType w:val="hybridMultilevel"/>
    <w:tmpl w:val="D7FED28C"/>
    <w:lvl w:ilvl="0" w:tplc="D1C4CC30">
      <w:start w:val="1"/>
      <w:numFmt w:val="lowerLetter"/>
      <w:lvlText w:val="%1)"/>
      <w:lvlJc w:val="left"/>
      <w:pPr>
        <w:ind w:left="4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7" w:hanging="360"/>
      </w:pPr>
    </w:lvl>
    <w:lvl w:ilvl="2" w:tplc="0C09001B" w:tentative="1">
      <w:start w:val="1"/>
      <w:numFmt w:val="lowerRoman"/>
      <w:lvlText w:val="%3."/>
      <w:lvlJc w:val="right"/>
      <w:pPr>
        <w:ind w:left="1867" w:hanging="180"/>
      </w:pPr>
    </w:lvl>
    <w:lvl w:ilvl="3" w:tplc="0C09000F" w:tentative="1">
      <w:start w:val="1"/>
      <w:numFmt w:val="decimal"/>
      <w:lvlText w:val="%4."/>
      <w:lvlJc w:val="left"/>
      <w:pPr>
        <w:ind w:left="2587" w:hanging="360"/>
      </w:pPr>
    </w:lvl>
    <w:lvl w:ilvl="4" w:tplc="0C090019" w:tentative="1">
      <w:start w:val="1"/>
      <w:numFmt w:val="lowerLetter"/>
      <w:lvlText w:val="%5."/>
      <w:lvlJc w:val="left"/>
      <w:pPr>
        <w:ind w:left="3307" w:hanging="360"/>
      </w:pPr>
    </w:lvl>
    <w:lvl w:ilvl="5" w:tplc="0C09001B" w:tentative="1">
      <w:start w:val="1"/>
      <w:numFmt w:val="lowerRoman"/>
      <w:lvlText w:val="%6."/>
      <w:lvlJc w:val="right"/>
      <w:pPr>
        <w:ind w:left="4027" w:hanging="180"/>
      </w:pPr>
    </w:lvl>
    <w:lvl w:ilvl="6" w:tplc="0C09000F" w:tentative="1">
      <w:start w:val="1"/>
      <w:numFmt w:val="decimal"/>
      <w:lvlText w:val="%7."/>
      <w:lvlJc w:val="left"/>
      <w:pPr>
        <w:ind w:left="4747" w:hanging="360"/>
      </w:pPr>
    </w:lvl>
    <w:lvl w:ilvl="7" w:tplc="0C090019" w:tentative="1">
      <w:start w:val="1"/>
      <w:numFmt w:val="lowerLetter"/>
      <w:lvlText w:val="%8."/>
      <w:lvlJc w:val="left"/>
      <w:pPr>
        <w:ind w:left="5467" w:hanging="360"/>
      </w:pPr>
    </w:lvl>
    <w:lvl w:ilvl="8" w:tplc="0C09001B" w:tentative="1">
      <w:start w:val="1"/>
      <w:numFmt w:val="lowerRoman"/>
      <w:lvlText w:val="%9."/>
      <w:lvlJc w:val="right"/>
      <w:pPr>
        <w:ind w:left="6187" w:hanging="180"/>
      </w:pPr>
    </w:lvl>
  </w:abstractNum>
  <w:abstractNum w:abstractNumId="6" w15:restartNumberingAfterBreak="0">
    <w:nsid w:val="256E3214"/>
    <w:multiLevelType w:val="hybridMultilevel"/>
    <w:tmpl w:val="EE0CFBDC"/>
    <w:lvl w:ilvl="0" w:tplc="F80A2956">
      <w:start w:val="2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D13943"/>
    <w:multiLevelType w:val="hybridMultilevel"/>
    <w:tmpl w:val="6AB06012"/>
    <w:lvl w:ilvl="0" w:tplc="76204D44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D990A7A"/>
    <w:multiLevelType w:val="hybridMultilevel"/>
    <w:tmpl w:val="E2E2876E"/>
    <w:lvl w:ilvl="0" w:tplc="5016E280">
      <w:start w:val="1"/>
      <w:numFmt w:val="lowerLetter"/>
      <w:lvlText w:val="%1)"/>
      <w:lvlJc w:val="left"/>
      <w:pPr>
        <w:ind w:left="836" w:hanging="41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1B17F3C"/>
    <w:multiLevelType w:val="hybridMultilevel"/>
    <w:tmpl w:val="3D52C78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95444"/>
    <w:multiLevelType w:val="hybridMultilevel"/>
    <w:tmpl w:val="2A80E9A2"/>
    <w:lvl w:ilvl="0" w:tplc="A6E41D74">
      <w:start w:val="9"/>
      <w:numFmt w:val="lowerLetter"/>
      <w:lvlText w:val="(%1)"/>
      <w:lvlJc w:val="left"/>
      <w:pPr>
        <w:ind w:left="149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1" w15:restartNumberingAfterBreak="0">
    <w:nsid w:val="42AB60B6"/>
    <w:multiLevelType w:val="hybridMultilevel"/>
    <w:tmpl w:val="D7C8963A"/>
    <w:lvl w:ilvl="0" w:tplc="D144D896">
      <w:start w:val="2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05FF4"/>
    <w:multiLevelType w:val="hybridMultilevel"/>
    <w:tmpl w:val="CBCE3066"/>
    <w:lvl w:ilvl="0" w:tplc="07BC0364">
      <w:start w:val="2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27" w:hanging="360"/>
      </w:pPr>
    </w:lvl>
    <w:lvl w:ilvl="2" w:tplc="0C09001B" w:tentative="1">
      <w:start w:val="1"/>
      <w:numFmt w:val="lowerRoman"/>
      <w:lvlText w:val="%3."/>
      <w:lvlJc w:val="right"/>
      <w:pPr>
        <w:ind w:left="1647" w:hanging="180"/>
      </w:pPr>
    </w:lvl>
    <w:lvl w:ilvl="3" w:tplc="0C09000F" w:tentative="1">
      <w:start w:val="1"/>
      <w:numFmt w:val="decimal"/>
      <w:lvlText w:val="%4."/>
      <w:lvlJc w:val="left"/>
      <w:pPr>
        <w:ind w:left="2367" w:hanging="360"/>
      </w:pPr>
    </w:lvl>
    <w:lvl w:ilvl="4" w:tplc="0C090019" w:tentative="1">
      <w:start w:val="1"/>
      <w:numFmt w:val="lowerLetter"/>
      <w:lvlText w:val="%5."/>
      <w:lvlJc w:val="left"/>
      <w:pPr>
        <w:ind w:left="3087" w:hanging="360"/>
      </w:pPr>
    </w:lvl>
    <w:lvl w:ilvl="5" w:tplc="0C09001B" w:tentative="1">
      <w:start w:val="1"/>
      <w:numFmt w:val="lowerRoman"/>
      <w:lvlText w:val="%6."/>
      <w:lvlJc w:val="right"/>
      <w:pPr>
        <w:ind w:left="3807" w:hanging="180"/>
      </w:pPr>
    </w:lvl>
    <w:lvl w:ilvl="6" w:tplc="0C09000F" w:tentative="1">
      <w:start w:val="1"/>
      <w:numFmt w:val="decimal"/>
      <w:lvlText w:val="%7."/>
      <w:lvlJc w:val="left"/>
      <w:pPr>
        <w:ind w:left="4527" w:hanging="360"/>
      </w:pPr>
    </w:lvl>
    <w:lvl w:ilvl="7" w:tplc="0C090019" w:tentative="1">
      <w:start w:val="1"/>
      <w:numFmt w:val="lowerLetter"/>
      <w:lvlText w:val="%8."/>
      <w:lvlJc w:val="left"/>
      <w:pPr>
        <w:ind w:left="5247" w:hanging="360"/>
      </w:pPr>
    </w:lvl>
    <w:lvl w:ilvl="8" w:tplc="0C09001B" w:tentative="1">
      <w:start w:val="1"/>
      <w:numFmt w:val="lowerRoman"/>
      <w:lvlText w:val="%9."/>
      <w:lvlJc w:val="right"/>
      <w:pPr>
        <w:ind w:left="5967" w:hanging="180"/>
      </w:pPr>
    </w:lvl>
  </w:abstractNum>
  <w:abstractNum w:abstractNumId="13" w15:restartNumberingAfterBreak="0">
    <w:nsid w:val="497A2244"/>
    <w:multiLevelType w:val="hybridMultilevel"/>
    <w:tmpl w:val="A3989B94"/>
    <w:lvl w:ilvl="0" w:tplc="BBD22040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C24571A"/>
    <w:multiLevelType w:val="hybridMultilevel"/>
    <w:tmpl w:val="3CAE2BCA"/>
    <w:lvl w:ilvl="0" w:tplc="8780E26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237F63"/>
    <w:multiLevelType w:val="hybridMultilevel"/>
    <w:tmpl w:val="3BCA353E"/>
    <w:lvl w:ilvl="0" w:tplc="7C64AE7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22BC4"/>
    <w:multiLevelType w:val="hybridMultilevel"/>
    <w:tmpl w:val="31F00B62"/>
    <w:lvl w:ilvl="0" w:tplc="4A9820EA">
      <w:start w:val="1"/>
      <w:numFmt w:val="lowerLetter"/>
      <w:lvlText w:val="%1)"/>
      <w:lvlJc w:val="left"/>
      <w:pPr>
        <w:ind w:left="12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25" w:hanging="360"/>
      </w:pPr>
    </w:lvl>
    <w:lvl w:ilvl="2" w:tplc="0C09001B" w:tentative="1">
      <w:start w:val="1"/>
      <w:numFmt w:val="lowerRoman"/>
      <w:lvlText w:val="%3."/>
      <w:lvlJc w:val="right"/>
      <w:pPr>
        <w:ind w:left="2645" w:hanging="180"/>
      </w:pPr>
    </w:lvl>
    <w:lvl w:ilvl="3" w:tplc="0C09000F" w:tentative="1">
      <w:start w:val="1"/>
      <w:numFmt w:val="decimal"/>
      <w:lvlText w:val="%4."/>
      <w:lvlJc w:val="left"/>
      <w:pPr>
        <w:ind w:left="3365" w:hanging="360"/>
      </w:pPr>
    </w:lvl>
    <w:lvl w:ilvl="4" w:tplc="0C090019" w:tentative="1">
      <w:start w:val="1"/>
      <w:numFmt w:val="lowerLetter"/>
      <w:lvlText w:val="%5."/>
      <w:lvlJc w:val="left"/>
      <w:pPr>
        <w:ind w:left="4085" w:hanging="360"/>
      </w:pPr>
    </w:lvl>
    <w:lvl w:ilvl="5" w:tplc="0C09001B" w:tentative="1">
      <w:start w:val="1"/>
      <w:numFmt w:val="lowerRoman"/>
      <w:lvlText w:val="%6."/>
      <w:lvlJc w:val="right"/>
      <w:pPr>
        <w:ind w:left="4805" w:hanging="180"/>
      </w:pPr>
    </w:lvl>
    <w:lvl w:ilvl="6" w:tplc="0C09000F" w:tentative="1">
      <w:start w:val="1"/>
      <w:numFmt w:val="decimal"/>
      <w:lvlText w:val="%7."/>
      <w:lvlJc w:val="left"/>
      <w:pPr>
        <w:ind w:left="5525" w:hanging="360"/>
      </w:pPr>
    </w:lvl>
    <w:lvl w:ilvl="7" w:tplc="0C090019" w:tentative="1">
      <w:start w:val="1"/>
      <w:numFmt w:val="lowerLetter"/>
      <w:lvlText w:val="%8."/>
      <w:lvlJc w:val="left"/>
      <w:pPr>
        <w:ind w:left="6245" w:hanging="360"/>
      </w:pPr>
    </w:lvl>
    <w:lvl w:ilvl="8" w:tplc="0C09001B" w:tentative="1">
      <w:start w:val="1"/>
      <w:numFmt w:val="lowerRoman"/>
      <w:lvlText w:val="%9."/>
      <w:lvlJc w:val="right"/>
      <w:pPr>
        <w:ind w:left="6965" w:hanging="180"/>
      </w:pPr>
    </w:lvl>
  </w:abstractNum>
  <w:abstractNum w:abstractNumId="17" w15:restartNumberingAfterBreak="0">
    <w:nsid w:val="637667D6"/>
    <w:multiLevelType w:val="hybridMultilevel"/>
    <w:tmpl w:val="95B0249E"/>
    <w:lvl w:ilvl="0" w:tplc="CF603884">
      <w:start w:val="9"/>
      <w:numFmt w:val="lowerLetter"/>
      <w:lvlText w:val="(%1)"/>
      <w:lvlJc w:val="left"/>
      <w:pPr>
        <w:ind w:left="1494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6A0C2D78"/>
    <w:multiLevelType w:val="hybridMultilevel"/>
    <w:tmpl w:val="A8683638"/>
    <w:lvl w:ilvl="0" w:tplc="3D8A2D56">
      <w:start w:val="1"/>
      <w:numFmt w:val="lowerLetter"/>
      <w:lvlText w:val="%1)"/>
      <w:lvlJc w:val="left"/>
      <w:pPr>
        <w:ind w:left="412" w:hanging="416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76" w:hanging="360"/>
      </w:pPr>
    </w:lvl>
    <w:lvl w:ilvl="2" w:tplc="0C09001B" w:tentative="1">
      <w:start w:val="1"/>
      <w:numFmt w:val="lowerRoman"/>
      <w:lvlText w:val="%3."/>
      <w:lvlJc w:val="right"/>
      <w:pPr>
        <w:ind w:left="1796" w:hanging="180"/>
      </w:pPr>
    </w:lvl>
    <w:lvl w:ilvl="3" w:tplc="0C09000F" w:tentative="1">
      <w:start w:val="1"/>
      <w:numFmt w:val="decimal"/>
      <w:lvlText w:val="%4."/>
      <w:lvlJc w:val="left"/>
      <w:pPr>
        <w:ind w:left="2516" w:hanging="360"/>
      </w:pPr>
    </w:lvl>
    <w:lvl w:ilvl="4" w:tplc="0C090019" w:tentative="1">
      <w:start w:val="1"/>
      <w:numFmt w:val="lowerLetter"/>
      <w:lvlText w:val="%5."/>
      <w:lvlJc w:val="left"/>
      <w:pPr>
        <w:ind w:left="3236" w:hanging="360"/>
      </w:pPr>
    </w:lvl>
    <w:lvl w:ilvl="5" w:tplc="0C09001B" w:tentative="1">
      <w:start w:val="1"/>
      <w:numFmt w:val="lowerRoman"/>
      <w:lvlText w:val="%6."/>
      <w:lvlJc w:val="right"/>
      <w:pPr>
        <w:ind w:left="3956" w:hanging="180"/>
      </w:pPr>
    </w:lvl>
    <w:lvl w:ilvl="6" w:tplc="0C09000F" w:tentative="1">
      <w:start w:val="1"/>
      <w:numFmt w:val="decimal"/>
      <w:lvlText w:val="%7."/>
      <w:lvlJc w:val="left"/>
      <w:pPr>
        <w:ind w:left="4676" w:hanging="360"/>
      </w:pPr>
    </w:lvl>
    <w:lvl w:ilvl="7" w:tplc="0C090019" w:tentative="1">
      <w:start w:val="1"/>
      <w:numFmt w:val="lowerLetter"/>
      <w:lvlText w:val="%8."/>
      <w:lvlJc w:val="left"/>
      <w:pPr>
        <w:ind w:left="5396" w:hanging="360"/>
      </w:pPr>
    </w:lvl>
    <w:lvl w:ilvl="8" w:tplc="0C09001B" w:tentative="1">
      <w:start w:val="1"/>
      <w:numFmt w:val="lowerRoman"/>
      <w:lvlText w:val="%9."/>
      <w:lvlJc w:val="right"/>
      <w:pPr>
        <w:ind w:left="6116" w:hanging="180"/>
      </w:pPr>
    </w:lvl>
  </w:abstractNum>
  <w:abstractNum w:abstractNumId="19" w15:restartNumberingAfterBreak="0">
    <w:nsid w:val="75BC6F2E"/>
    <w:multiLevelType w:val="hybridMultilevel"/>
    <w:tmpl w:val="0F601E2C"/>
    <w:lvl w:ilvl="0" w:tplc="B0682056">
      <w:start w:val="2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31485"/>
    <w:multiLevelType w:val="hybridMultilevel"/>
    <w:tmpl w:val="FBFA4062"/>
    <w:lvl w:ilvl="0" w:tplc="F7EA8724">
      <w:start w:val="1"/>
      <w:numFmt w:val="lowerRoman"/>
      <w:lvlText w:val="(%1)"/>
      <w:lvlJc w:val="left"/>
      <w:pPr>
        <w:ind w:left="185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214" w:hanging="360"/>
      </w:pPr>
    </w:lvl>
    <w:lvl w:ilvl="2" w:tplc="0C09001B" w:tentative="1">
      <w:start w:val="1"/>
      <w:numFmt w:val="lowerRoman"/>
      <w:lvlText w:val="%3."/>
      <w:lvlJc w:val="right"/>
      <w:pPr>
        <w:ind w:left="2934" w:hanging="180"/>
      </w:pPr>
    </w:lvl>
    <w:lvl w:ilvl="3" w:tplc="0C09000F" w:tentative="1">
      <w:start w:val="1"/>
      <w:numFmt w:val="decimal"/>
      <w:lvlText w:val="%4."/>
      <w:lvlJc w:val="left"/>
      <w:pPr>
        <w:ind w:left="3654" w:hanging="360"/>
      </w:pPr>
    </w:lvl>
    <w:lvl w:ilvl="4" w:tplc="0C090019" w:tentative="1">
      <w:start w:val="1"/>
      <w:numFmt w:val="lowerLetter"/>
      <w:lvlText w:val="%5."/>
      <w:lvlJc w:val="left"/>
      <w:pPr>
        <w:ind w:left="4374" w:hanging="360"/>
      </w:pPr>
    </w:lvl>
    <w:lvl w:ilvl="5" w:tplc="0C09001B" w:tentative="1">
      <w:start w:val="1"/>
      <w:numFmt w:val="lowerRoman"/>
      <w:lvlText w:val="%6."/>
      <w:lvlJc w:val="right"/>
      <w:pPr>
        <w:ind w:left="5094" w:hanging="180"/>
      </w:pPr>
    </w:lvl>
    <w:lvl w:ilvl="6" w:tplc="0C09000F" w:tentative="1">
      <w:start w:val="1"/>
      <w:numFmt w:val="decimal"/>
      <w:lvlText w:val="%7."/>
      <w:lvlJc w:val="left"/>
      <w:pPr>
        <w:ind w:left="5814" w:hanging="360"/>
      </w:pPr>
    </w:lvl>
    <w:lvl w:ilvl="7" w:tplc="0C090019" w:tentative="1">
      <w:start w:val="1"/>
      <w:numFmt w:val="lowerLetter"/>
      <w:lvlText w:val="%8."/>
      <w:lvlJc w:val="left"/>
      <w:pPr>
        <w:ind w:left="6534" w:hanging="360"/>
      </w:pPr>
    </w:lvl>
    <w:lvl w:ilvl="8" w:tplc="0C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1" w15:restartNumberingAfterBreak="0">
    <w:nsid w:val="7D336278"/>
    <w:multiLevelType w:val="hybridMultilevel"/>
    <w:tmpl w:val="C3BEFCD4"/>
    <w:lvl w:ilvl="0" w:tplc="FA9A707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5"/>
  </w:num>
  <w:num w:numId="2">
    <w:abstractNumId w:val="1"/>
  </w:num>
  <w:num w:numId="3">
    <w:abstractNumId w:val="12"/>
  </w:num>
  <w:num w:numId="4">
    <w:abstractNumId w:val="7"/>
  </w:num>
  <w:num w:numId="5">
    <w:abstractNumId w:val="6"/>
  </w:num>
  <w:num w:numId="6">
    <w:abstractNumId w:val="21"/>
  </w:num>
  <w:num w:numId="7">
    <w:abstractNumId w:val="0"/>
  </w:num>
  <w:num w:numId="8">
    <w:abstractNumId w:val="20"/>
  </w:num>
  <w:num w:numId="9">
    <w:abstractNumId w:val="19"/>
  </w:num>
  <w:num w:numId="10">
    <w:abstractNumId w:val="13"/>
  </w:num>
  <w:num w:numId="11">
    <w:abstractNumId w:val="11"/>
  </w:num>
  <w:num w:numId="12">
    <w:abstractNumId w:val="2"/>
  </w:num>
  <w:num w:numId="13">
    <w:abstractNumId w:val="17"/>
  </w:num>
  <w:num w:numId="14">
    <w:abstractNumId w:val="10"/>
  </w:num>
  <w:num w:numId="15">
    <w:abstractNumId w:val="18"/>
  </w:num>
  <w:num w:numId="16">
    <w:abstractNumId w:val="8"/>
  </w:num>
  <w:num w:numId="17">
    <w:abstractNumId w:val="16"/>
  </w:num>
  <w:num w:numId="18">
    <w:abstractNumId w:val="4"/>
  </w:num>
  <w:num w:numId="19">
    <w:abstractNumId w:val="5"/>
  </w:num>
  <w:num w:numId="20">
    <w:abstractNumId w:val="14"/>
  </w:num>
  <w:num w:numId="21">
    <w:abstractNumId w:val="9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sDQyNLcwtbC0sDRV0lEKTi0uzszPAykwrgUAENu5/CwAAAA="/>
  </w:docVars>
  <w:rsids>
    <w:rsidRoot w:val="00BA546A"/>
    <w:rsid w:val="000041A3"/>
    <w:rsid w:val="00011F31"/>
    <w:rsid w:val="00015AE4"/>
    <w:rsid w:val="0002401A"/>
    <w:rsid w:val="00024CE3"/>
    <w:rsid w:val="00043E58"/>
    <w:rsid w:val="0004666F"/>
    <w:rsid w:val="0005452A"/>
    <w:rsid w:val="000560EC"/>
    <w:rsid w:val="00057137"/>
    <w:rsid w:val="00061856"/>
    <w:rsid w:val="000770DB"/>
    <w:rsid w:val="00081D39"/>
    <w:rsid w:val="000865DF"/>
    <w:rsid w:val="000A1937"/>
    <w:rsid w:val="000A3B7B"/>
    <w:rsid w:val="000A634F"/>
    <w:rsid w:val="000C24BF"/>
    <w:rsid w:val="000C3039"/>
    <w:rsid w:val="000C50DE"/>
    <w:rsid w:val="000C54A0"/>
    <w:rsid w:val="000D65D3"/>
    <w:rsid w:val="000E490D"/>
    <w:rsid w:val="000F463B"/>
    <w:rsid w:val="00104EAA"/>
    <w:rsid w:val="001118C5"/>
    <w:rsid w:val="001168E2"/>
    <w:rsid w:val="0013283F"/>
    <w:rsid w:val="00133F35"/>
    <w:rsid w:val="00135001"/>
    <w:rsid w:val="001536F6"/>
    <w:rsid w:val="001604DF"/>
    <w:rsid w:val="00184547"/>
    <w:rsid w:val="00190FD0"/>
    <w:rsid w:val="001A0D63"/>
    <w:rsid w:val="001A78C1"/>
    <w:rsid w:val="001B109D"/>
    <w:rsid w:val="001B6FFC"/>
    <w:rsid w:val="001C0186"/>
    <w:rsid w:val="001C7D3E"/>
    <w:rsid w:val="001D4C6E"/>
    <w:rsid w:val="001E1FDB"/>
    <w:rsid w:val="001F042B"/>
    <w:rsid w:val="001F7265"/>
    <w:rsid w:val="00214E10"/>
    <w:rsid w:val="002201C2"/>
    <w:rsid w:val="0022483D"/>
    <w:rsid w:val="002279EF"/>
    <w:rsid w:val="00227BC7"/>
    <w:rsid w:val="002418C0"/>
    <w:rsid w:val="0025659A"/>
    <w:rsid w:val="002626D8"/>
    <w:rsid w:val="00262CBE"/>
    <w:rsid w:val="002704F7"/>
    <w:rsid w:val="00273FBD"/>
    <w:rsid w:val="0027535A"/>
    <w:rsid w:val="00276800"/>
    <w:rsid w:val="00282EBD"/>
    <w:rsid w:val="00286EB1"/>
    <w:rsid w:val="002A281A"/>
    <w:rsid w:val="002A7AD3"/>
    <w:rsid w:val="002B5C03"/>
    <w:rsid w:val="002C3AD3"/>
    <w:rsid w:val="002C6EE6"/>
    <w:rsid w:val="002F2E57"/>
    <w:rsid w:val="002F454C"/>
    <w:rsid w:val="00301B14"/>
    <w:rsid w:val="00305249"/>
    <w:rsid w:val="003224AF"/>
    <w:rsid w:val="003260C5"/>
    <w:rsid w:val="00354B93"/>
    <w:rsid w:val="00355592"/>
    <w:rsid w:val="003609E4"/>
    <w:rsid w:val="003609F5"/>
    <w:rsid w:val="00364025"/>
    <w:rsid w:val="003660B0"/>
    <w:rsid w:val="00376EFC"/>
    <w:rsid w:val="003825CA"/>
    <w:rsid w:val="003A3E72"/>
    <w:rsid w:val="003C2DD2"/>
    <w:rsid w:val="003C5FAD"/>
    <w:rsid w:val="003C72E7"/>
    <w:rsid w:val="003D35E6"/>
    <w:rsid w:val="003D5B8E"/>
    <w:rsid w:val="003E75DC"/>
    <w:rsid w:val="004011B6"/>
    <w:rsid w:val="00413506"/>
    <w:rsid w:val="00421022"/>
    <w:rsid w:val="00430D94"/>
    <w:rsid w:val="00432232"/>
    <w:rsid w:val="00441337"/>
    <w:rsid w:val="00447993"/>
    <w:rsid w:val="0045499A"/>
    <w:rsid w:val="00457CF5"/>
    <w:rsid w:val="00466F17"/>
    <w:rsid w:val="00471E2F"/>
    <w:rsid w:val="0048003D"/>
    <w:rsid w:val="00481676"/>
    <w:rsid w:val="00481FD7"/>
    <w:rsid w:val="00491E8F"/>
    <w:rsid w:val="004A5AD9"/>
    <w:rsid w:val="004A74AD"/>
    <w:rsid w:val="004C6D78"/>
    <w:rsid w:val="004D10ED"/>
    <w:rsid w:val="004E61F8"/>
    <w:rsid w:val="0050776B"/>
    <w:rsid w:val="00515A03"/>
    <w:rsid w:val="00516052"/>
    <w:rsid w:val="00520FA0"/>
    <w:rsid w:val="005223F3"/>
    <w:rsid w:val="00530F1D"/>
    <w:rsid w:val="00557114"/>
    <w:rsid w:val="00575006"/>
    <w:rsid w:val="005750F4"/>
    <w:rsid w:val="00587ABA"/>
    <w:rsid w:val="0059414C"/>
    <w:rsid w:val="0059446E"/>
    <w:rsid w:val="0059788D"/>
    <w:rsid w:val="005A5163"/>
    <w:rsid w:val="005A70C8"/>
    <w:rsid w:val="005B390D"/>
    <w:rsid w:val="005C3F12"/>
    <w:rsid w:val="005C5C0A"/>
    <w:rsid w:val="005C7714"/>
    <w:rsid w:val="005C7AAA"/>
    <w:rsid w:val="005D3211"/>
    <w:rsid w:val="005D6268"/>
    <w:rsid w:val="005F3099"/>
    <w:rsid w:val="005F373B"/>
    <w:rsid w:val="00600D2E"/>
    <w:rsid w:val="006076C9"/>
    <w:rsid w:val="00613BBF"/>
    <w:rsid w:val="006172A4"/>
    <w:rsid w:val="006341EE"/>
    <w:rsid w:val="00637329"/>
    <w:rsid w:val="00640BD1"/>
    <w:rsid w:val="006523EF"/>
    <w:rsid w:val="00652A14"/>
    <w:rsid w:val="00652F9D"/>
    <w:rsid w:val="0066125A"/>
    <w:rsid w:val="006616AA"/>
    <w:rsid w:val="00664BC2"/>
    <w:rsid w:val="006712EF"/>
    <w:rsid w:val="00680FBC"/>
    <w:rsid w:val="006835C2"/>
    <w:rsid w:val="0068412D"/>
    <w:rsid w:val="00686B7A"/>
    <w:rsid w:val="006A0BE7"/>
    <w:rsid w:val="006A4D49"/>
    <w:rsid w:val="006B45C0"/>
    <w:rsid w:val="006C530D"/>
    <w:rsid w:val="006D6172"/>
    <w:rsid w:val="006F3DB8"/>
    <w:rsid w:val="006F7660"/>
    <w:rsid w:val="00717BA7"/>
    <w:rsid w:val="00727F09"/>
    <w:rsid w:val="00732EAB"/>
    <w:rsid w:val="00732F9D"/>
    <w:rsid w:val="0074034A"/>
    <w:rsid w:val="00752CBE"/>
    <w:rsid w:val="007539ED"/>
    <w:rsid w:val="007622C4"/>
    <w:rsid w:val="00776E1B"/>
    <w:rsid w:val="00792785"/>
    <w:rsid w:val="007A45F7"/>
    <w:rsid w:val="007A4D52"/>
    <w:rsid w:val="007A6D8E"/>
    <w:rsid w:val="007B157C"/>
    <w:rsid w:val="007B76A6"/>
    <w:rsid w:val="007D29DC"/>
    <w:rsid w:val="007E0D25"/>
    <w:rsid w:val="007E69B1"/>
    <w:rsid w:val="007F19A1"/>
    <w:rsid w:val="0080519F"/>
    <w:rsid w:val="00814DDD"/>
    <w:rsid w:val="0081715A"/>
    <w:rsid w:val="008216F1"/>
    <w:rsid w:val="00826576"/>
    <w:rsid w:val="008305D4"/>
    <w:rsid w:val="00837B62"/>
    <w:rsid w:val="0084330D"/>
    <w:rsid w:val="00844CC7"/>
    <w:rsid w:val="0085488D"/>
    <w:rsid w:val="00866C8C"/>
    <w:rsid w:val="0087438C"/>
    <w:rsid w:val="008817EC"/>
    <w:rsid w:val="00882460"/>
    <w:rsid w:val="00884772"/>
    <w:rsid w:val="008A2F15"/>
    <w:rsid w:val="008A71EB"/>
    <w:rsid w:val="008C4F06"/>
    <w:rsid w:val="008D2C32"/>
    <w:rsid w:val="008D34A0"/>
    <w:rsid w:val="0093101B"/>
    <w:rsid w:val="009436BC"/>
    <w:rsid w:val="00944847"/>
    <w:rsid w:val="00945690"/>
    <w:rsid w:val="0095014B"/>
    <w:rsid w:val="0097134D"/>
    <w:rsid w:val="009800A7"/>
    <w:rsid w:val="00990F83"/>
    <w:rsid w:val="009C0165"/>
    <w:rsid w:val="009C34A0"/>
    <w:rsid w:val="00A04AAB"/>
    <w:rsid w:val="00A0711B"/>
    <w:rsid w:val="00A2518D"/>
    <w:rsid w:val="00A26A8B"/>
    <w:rsid w:val="00A33828"/>
    <w:rsid w:val="00A36B6D"/>
    <w:rsid w:val="00A64449"/>
    <w:rsid w:val="00A663DF"/>
    <w:rsid w:val="00AA0956"/>
    <w:rsid w:val="00AB0B5A"/>
    <w:rsid w:val="00AB3F8B"/>
    <w:rsid w:val="00AF52E1"/>
    <w:rsid w:val="00B162E4"/>
    <w:rsid w:val="00B4397B"/>
    <w:rsid w:val="00B47E8A"/>
    <w:rsid w:val="00B55D68"/>
    <w:rsid w:val="00B9309F"/>
    <w:rsid w:val="00B930E2"/>
    <w:rsid w:val="00B941E0"/>
    <w:rsid w:val="00BA1FF6"/>
    <w:rsid w:val="00BA22B3"/>
    <w:rsid w:val="00BA546A"/>
    <w:rsid w:val="00BB1FF8"/>
    <w:rsid w:val="00BD2E10"/>
    <w:rsid w:val="00BD52DA"/>
    <w:rsid w:val="00BF611E"/>
    <w:rsid w:val="00C01B8C"/>
    <w:rsid w:val="00C10168"/>
    <w:rsid w:val="00C23C3E"/>
    <w:rsid w:val="00C25879"/>
    <w:rsid w:val="00C308CD"/>
    <w:rsid w:val="00C33208"/>
    <w:rsid w:val="00C413A7"/>
    <w:rsid w:val="00C625F3"/>
    <w:rsid w:val="00C67CBB"/>
    <w:rsid w:val="00C73DD9"/>
    <w:rsid w:val="00C93DA9"/>
    <w:rsid w:val="00CA08FC"/>
    <w:rsid w:val="00CC3EE3"/>
    <w:rsid w:val="00CC44C6"/>
    <w:rsid w:val="00CC63C1"/>
    <w:rsid w:val="00CD3804"/>
    <w:rsid w:val="00CE1B3A"/>
    <w:rsid w:val="00D1646D"/>
    <w:rsid w:val="00D24CAF"/>
    <w:rsid w:val="00D53AEC"/>
    <w:rsid w:val="00D84E63"/>
    <w:rsid w:val="00D95ED1"/>
    <w:rsid w:val="00D960E7"/>
    <w:rsid w:val="00DB10E0"/>
    <w:rsid w:val="00DB7A89"/>
    <w:rsid w:val="00DC756B"/>
    <w:rsid w:val="00DD2B3E"/>
    <w:rsid w:val="00DE4073"/>
    <w:rsid w:val="00DE5EDE"/>
    <w:rsid w:val="00E04C34"/>
    <w:rsid w:val="00E05FA6"/>
    <w:rsid w:val="00E42D52"/>
    <w:rsid w:val="00E45FFA"/>
    <w:rsid w:val="00E46BE0"/>
    <w:rsid w:val="00E56191"/>
    <w:rsid w:val="00E714E8"/>
    <w:rsid w:val="00E73948"/>
    <w:rsid w:val="00E92385"/>
    <w:rsid w:val="00E94E7C"/>
    <w:rsid w:val="00E950B6"/>
    <w:rsid w:val="00EB08A1"/>
    <w:rsid w:val="00EB3E76"/>
    <w:rsid w:val="00EC3573"/>
    <w:rsid w:val="00EE1ACD"/>
    <w:rsid w:val="00EE1B23"/>
    <w:rsid w:val="00EF240D"/>
    <w:rsid w:val="00EF547B"/>
    <w:rsid w:val="00EF7971"/>
    <w:rsid w:val="00F12D0A"/>
    <w:rsid w:val="00F13CA2"/>
    <w:rsid w:val="00F32167"/>
    <w:rsid w:val="00F3315C"/>
    <w:rsid w:val="00F3379A"/>
    <w:rsid w:val="00F34ABF"/>
    <w:rsid w:val="00F3572B"/>
    <w:rsid w:val="00F717CC"/>
    <w:rsid w:val="00F9217D"/>
    <w:rsid w:val="00F92EDD"/>
    <w:rsid w:val="00FA0DA5"/>
    <w:rsid w:val="00FC1B34"/>
    <w:rsid w:val="00FE6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9830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A546A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546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546A"/>
    <w:pPr>
      <w:ind w:left="720"/>
      <w:contextualSpacing/>
    </w:pPr>
  </w:style>
  <w:style w:type="table" w:styleId="TableGrid">
    <w:name w:val="Table Grid"/>
    <w:basedOn w:val="TableNormal"/>
    <w:uiPriority w:val="59"/>
    <w:rsid w:val="00BA54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54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546A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BA546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BA546A"/>
  </w:style>
  <w:style w:type="paragraph" w:styleId="NoSpacing">
    <w:name w:val="No Spacing"/>
    <w:uiPriority w:val="1"/>
    <w:qFormat/>
    <w:rsid w:val="00BA546A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4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46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40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4025"/>
    <w:rPr>
      <w:rFonts w:ascii="Arial" w:hAnsi="Arial"/>
    </w:rPr>
  </w:style>
  <w:style w:type="paragraph" w:customStyle="1" w:styleId="SectionABlack">
    <w:name w:val="Section A Black"/>
    <w:basedOn w:val="Normal"/>
    <w:rsid w:val="003C5FAD"/>
    <w:pPr>
      <w:ind w:left="360" w:hanging="360"/>
    </w:pPr>
    <w:rPr>
      <w:rFonts w:ascii="palatino" w:eastAsia="Times New Roman" w:hAnsi="palatino" w:cs="Times New Roman"/>
      <w:color w:val="000000"/>
      <w:sz w:val="20"/>
      <w:szCs w:val="20"/>
      <w:lang w:val="en-US"/>
    </w:rPr>
  </w:style>
  <w:style w:type="paragraph" w:styleId="BodyText">
    <w:name w:val="Body Text"/>
    <w:basedOn w:val="Normal"/>
    <w:link w:val="BodyTextChar"/>
    <w:rsid w:val="00AB0B5A"/>
    <w:rPr>
      <w:rFonts w:ascii="Times New Roman" w:eastAsia="Times New Roman" w:hAnsi="Times New Roman" w:cs="Times New Roman"/>
      <w:sz w:val="18"/>
      <w:szCs w:val="20"/>
      <w:lang w:eastAsia="en-AU"/>
    </w:rPr>
  </w:style>
  <w:style w:type="character" w:customStyle="1" w:styleId="BodyTextChar">
    <w:name w:val="Body Text Char"/>
    <w:basedOn w:val="DefaultParagraphFont"/>
    <w:link w:val="BodyText"/>
    <w:rsid w:val="00AB0B5A"/>
    <w:rPr>
      <w:rFonts w:ascii="Times New Roman" w:eastAsia="Times New Roman" w:hAnsi="Times New Roman" w:cs="Times New Roman"/>
      <w:sz w:val="18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1.emf"/><Relationship Id="rId26" Type="http://schemas.openxmlformats.org/officeDocument/2006/relationships/oleObject" Target="embeddings/oleObject2.bin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0.emf"/><Relationship Id="rId25" Type="http://schemas.openxmlformats.org/officeDocument/2006/relationships/oleObject" Target="embeddings/oleObject1.bin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0.jpeg"/><Relationship Id="rId20" Type="http://schemas.openxmlformats.org/officeDocument/2006/relationships/image" Target="media/image13.emf"/><Relationship Id="rId29" Type="http://schemas.openxmlformats.org/officeDocument/2006/relationships/image" Target="media/image18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6.wmf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50.emf"/><Relationship Id="rId28" Type="http://schemas.openxmlformats.org/officeDocument/2006/relationships/image" Target="media/image170.jpeg"/><Relationship Id="rId10" Type="http://schemas.openxmlformats.org/officeDocument/2006/relationships/image" Target="media/image4.emf"/><Relationship Id="rId19" Type="http://schemas.openxmlformats.org/officeDocument/2006/relationships/image" Target="media/image12.emf"/><Relationship Id="rId31" Type="http://schemas.openxmlformats.org/officeDocument/2006/relationships/image" Target="media/image19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5.emf"/><Relationship Id="rId27" Type="http://schemas.openxmlformats.org/officeDocument/2006/relationships/image" Target="media/image17.jpeg"/><Relationship Id="rId30" Type="http://schemas.openxmlformats.org/officeDocument/2006/relationships/image" Target="media/image180.emf"/><Relationship Id="rId8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047</Words>
  <Characters>597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sLap</dc:creator>
  <cp:lastModifiedBy>Ian Wilson (Holy Cross College)</cp:lastModifiedBy>
  <cp:revision>2</cp:revision>
  <cp:lastPrinted>2017-07-18T08:18:00Z</cp:lastPrinted>
  <dcterms:created xsi:type="dcterms:W3CDTF">2018-05-15T12:29:00Z</dcterms:created>
  <dcterms:modified xsi:type="dcterms:W3CDTF">2018-05-15T12:29:00Z</dcterms:modified>
</cp:coreProperties>
</file>